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336C4F" w14:textId="77777777" w:rsidR="00464458" w:rsidRDefault="00464458" w:rsidP="00464458">
      <w:pPr>
        <w:pStyle w:val="Subtitle"/>
        <w:jc w:val="center"/>
        <w:rPr>
          <w:rFonts w:ascii="Cambria" w:hAnsi="Cambria"/>
          <w:sz w:val="21"/>
          <w:szCs w:val="21"/>
        </w:rPr>
      </w:pPr>
    </w:p>
    <w:p w14:paraId="28A58A73" w14:textId="4555850E" w:rsidR="00464458" w:rsidRPr="000350B2" w:rsidRDefault="00464458" w:rsidP="00B40960">
      <w:pPr>
        <w:pStyle w:val="Subtitle"/>
        <w:jc w:val="center"/>
        <w:rPr>
          <w:rFonts w:ascii="Cambria" w:hAnsi="Cambria" w:cstheme="minorHAnsi"/>
          <w:sz w:val="22"/>
          <w:szCs w:val="22"/>
          <w:u w:val="single"/>
        </w:rPr>
      </w:pPr>
      <w:r w:rsidRPr="000350B2">
        <w:rPr>
          <w:rFonts w:ascii="Cambria" w:hAnsi="Cambria" w:cstheme="minorHAnsi"/>
          <w:sz w:val="22"/>
          <w:szCs w:val="22"/>
          <w:u w:val="single"/>
        </w:rPr>
        <w:t>PROBATION COMPLETION FORM</w:t>
      </w:r>
    </w:p>
    <w:p w14:paraId="71BD307F" w14:textId="77777777" w:rsidR="00464458" w:rsidRPr="00BF72DA" w:rsidRDefault="00464458" w:rsidP="00464458">
      <w:pPr>
        <w:pStyle w:val="Subtitle"/>
        <w:rPr>
          <w:rFonts w:ascii="Cambria" w:hAnsi="Cambria"/>
          <w:sz w:val="22"/>
          <w:szCs w:val="22"/>
        </w:rPr>
      </w:pPr>
    </w:p>
    <w:p w14:paraId="7E359263" w14:textId="77777777" w:rsidR="00464458" w:rsidRPr="00BF72DA" w:rsidRDefault="00464458" w:rsidP="00464458">
      <w:pPr>
        <w:pStyle w:val="Subtitle"/>
        <w:rPr>
          <w:rFonts w:ascii="Cambria" w:hAnsi="Cambria" w:cstheme="minorHAnsi"/>
          <w:b w:val="0"/>
          <w:sz w:val="22"/>
          <w:szCs w:val="22"/>
          <w:lang w:val="en-GB"/>
        </w:rPr>
      </w:pPr>
      <w:r w:rsidRPr="00BF72DA">
        <w:rPr>
          <w:rFonts w:ascii="Cambria" w:hAnsi="Cambria" w:cstheme="minorHAnsi"/>
          <w:b w:val="0"/>
          <w:sz w:val="22"/>
          <w:szCs w:val="22"/>
          <w:lang w:val="en-GB"/>
        </w:rPr>
        <w:t>Performance Evaluation Form for BPC Employees Completing Their Probation Period</w:t>
      </w:r>
    </w:p>
    <w:p w14:paraId="683DDE4B" w14:textId="77777777" w:rsidR="00464458" w:rsidRPr="00BF72DA" w:rsidRDefault="00464458" w:rsidP="00464458">
      <w:pPr>
        <w:pStyle w:val="Subtitle"/>
        <w:rPr>
          <w:rFonts w:ascii="Cambria" w:hAnsi="Cambria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92"/>
        <w:gridCol w:w="1605"/>
        <w:gridCol w:w="1587"/>
        <w:gridCol w:w="3192"/>
      </w:tblGrid>
      <w:tr w:rsidR="00464458" w:rsidRPr="00BF72DA" w14:paraId="15051509" w14:textId="77777777" w:rsidTr="00C345DC">
        <w:tc>
          <w:tcPr>
            <w:tcW w:w="3192" w:type="dxa"/>
          </w:tcPr>
          <w:p w14:paraId="2885DD9B" w14:textId="77777777" w:rsidR="00464458" w:rsidRPr="00BF72DA" w:rsidRDefault="00464458" w:rsidP="00305386">
            <w:pPr>
              <w:pStyle w:val="BodyText"/>
              <w:ind w:left="0" w:right="720"/>
              <w:rPr>
                <w:rFonts w:ascii="Cambria" w:hAnsi="Cambria" w:cs="Arial"/>
                <w:sz w:val="22"/>
                <w:szCs w:val="22"/>
              </w:rPr>
            </w:pPr>
            <w:r w:rsidRPr="00BF72DA">
              <w:rPr>
                <w:rFonts w:ascii="Cambria" w:hAnsi="Cambria" w:cs="Arial"/>
                <w:bCs/>
                <w:sz w:val="22"/>
                <w:szCs w:val="22"/>
              </w:rPr>
              <w:t>NAME:</w:t>
            </w:r>
          </w:p>
        </w:tc>
        <w:tc>
          <w:tcPr>
            <w:tcW w:w="3192" w:type="dxa"/>
            <w:gridSpan w:val="2"/>
          </w:tcPr>
          <w:p w14:paraId="32934E8A" w14:textId="77777777" w:rsidR="00464458" w:rsidRPr="00BF72DA" w:rsidRDefault="00464458" w:rsidP="00305386">
            <w:pPr>
              <w:pStyle w:val="BodyText"/>
              <w:ind w:left="0" w:right="720"/>
              <w:rPr>
                <w:rFonts w:ascii="Cambria" w:hAnsi="Cambria" w:cs="Arial"/>
                <w:sz w:val="22"/>
                <w:szCs w:val="22"/>
              </w:rPr>
            </w:pPr>
            <w:r w:rsidRPr="00BF72DA">
              <w:rPr>
                <w:rFonts w:ascii="Cambria" w:hAnsi="Cambria" w:cs="Arial"/>
                <w:bCs/>
                <w:sz w:val="22"/>
                <w:szCs w:val="22"/>
              </w:rPr>
              <w:t>EMPLOYEE ID:</w:t>
            </w:r>
          </w:p>
        </w:tc>
        <w:tc>
          <w:tcPr>
            <w:tcW w:w="3192" w:type="dxa"/>
          </w:tcPr>
          <w:p w14:paraId="5838C5B2" w14:textId="77777777" w:rsidR="00464458" w:rsidRPr="00BF72DA" w:rsidRDefault="00464458" w:rsidP="00305386">
            <w:pPr>
              <w:pStyle w:val="BodyText"/>
              <w:ind w:left="0" w:right="720"/>
              <w:rPr>
                <w:rFonts w:ascii="Cambria" w:hAnsi="Cambria" w:cs="Arial"/>
                <w:sz w:val="22"/>
                <w:szCs w:val="22"/>
              </w:rPr>
            </w:pPr>
            <w:r w:rsidRPr="00BF72DA">
              <w:rPr>
                <w:rFonts w:ascii="Cambria" w:hAnsi="Cambria" w:cs="Arial"/>
                <w:bCs/>
                <w:sz w:val="22"/>
                <w:szCs w:val="22"/>
              </w:rPr>
              <w:t>DESIGNATION:</w:t>
            </w:r>
          </w:p>
        </w:tc>
      </w:tr>
      <w:tr w:rsidR="00464458" w:rsidRPr="00BF72DA" w14:paraId="43D5A2EA" w14:textId="77777777" w:rsidTr="00C345DC">
        <w:tc>
          <w:tcPr>
            <w:tcW w:w="3192" w:type="dxa"/>
          </w:tcPr>
          <w:p w14:paraId="7F04A5CD" w14:textId="77777777" w:rsidR="00464458" w:rsidRPr="00BF72DA" w:rsidRDefault="00464458" w:rsidP="00305386">
            <w:pPr>
              <w:pStyle w:val="BodyText"/>
              <w:ind w:left="0" w:right="720"/>
              <w:rPr>
                <w:rFonts w:ascii="Cambria" w:hAnsi="Cambria" w:cs="Arial"/>
                <w:sz w:val="22"/>
                <w:szCs w:val="22"/>
              </w:rPr>
            </w:pPr>
            <w:r w:rsidRPr="00BF72DA">
              <w:rPr>
                <w:rFonts w:ascii="Cambria" w:hAnsi="Cambria" w:cs="Arial"/>
                <w:bCs/>
                <w:sz w:val="22"/>
                <w:szCs w:val="22"/>
              </w:rPr>
              <w:t>GRADE:</w:t>
            </w:r>
          </w:p>
        </w:tc>
        <w:tc>
          <w:tcPr>
            <w:tcW w:w="3192" w:type="dxa"/>
            <w:gridSpan w:val="2"/>
          </w:tcPr>
          <w:p w14:paraId="705997C4" w14:textId="77777777" w:rsidR="00464458" w:rsidRPr="00BF72DA" w:rsidRDefault="00464458" w:rsidP="00305386">
            <w:pPr>
              <w:pStyle w:val="BodyText"/>
              <w:ind w:left="0" w:right="720"/>
              <w:rPr>
                <w:rFonts w:ascii="Cambria" w:hAnsi="Cambria" w:cs="Arial"/>
                <w:sz w:val="22"/>
                <w:szCs w:val="22"/>
              </w:rPr>
            </w:pPr>
            <w:r w:rsidRPr="00BF72DA">
              <w:rPr>
                <w:rFonts w:ascii="Cambria" w:hAnsi="Cambria" w:cs="Arial"/>
                <w:bCs/>
                <w:sz w:val="22"/>
                <w:szCs w:val="22"/>
              </w:rPr>
              <w:t>OFFICE &amp; PLACE:</w:t>
            </w:r>
          </w:p>
        </w:tc>
        <w:tc>
          <w:tcPr>
            <w:tcW w:w="3192" w:type="dxa"/>
          </w:tcPr>
          <w:p w14:paraId="3820226E" w14:textId="77777777" w:rsidR="00464458" w:rsidRPr="00BF72DA" w:rsidRDefault="00464458" w:rsidP="00305386">
            <w:pPr>
              <w:pStyle w:val="BodyText"/>
              <w:ind w:left="0" w:right="720"/>
              <w:rPr>
                <w:rFonts w:ascii="Cambria" w:hAnsi="Cambria" w:cs="Arial"/>
                <w:sz w:val="22"/>
                <w:szCs w:val="22"/>
              </w:rPr>
            </w:pPr>
            <w:r w:rsidRPr="00BF72DA">
              <w:rPr>
                <w:rFonts w:ascii="Cambria" w:hAnsi="Cambria" w:cs="Arial"/>
                <w:bCs/>
                <w:sz w:val="22"/>
                <w:szCs w:val="22"/>
              </w:rPr>
              <w:t>DEPARTMENT:</w:t>
            </w:r>
          </w:p>
        </w:tc>
      </w:tr>
      <w:tr w:rsidR="00464458" w:rsidRPr="00BF72DA" w14:paraId="6562EFCD" w14:textId="77777777" w:rsidTr="00305386">
        <w:trPr>
          <w:trHeight w:val="379"/>
        </w:trPr>
        <w:tc>
          <w:tcPr>
            <w:tcW w:w="4797" w:type="dxa"/>
            <w:gridSpan w:val="2"/>
          </w:tcPr>
          <w:p w14:paraId="75D7B363" w14:textId="77777777" w:rsidR="00464458" w:rsidRPr="00BF72DA" w:rsidRDefault="00464458" w:rsidP="00305386">
            <w:pPr>
              <w:pStyle w:val="BodyText"/>
              <w:ind w:left="0" w:right="720"/>
              <w:rPr>
                <w:rFonts w:ascii="Cambria" w:hAnsi="Cambria" w:cs="Arial"/>
                <w:sz w:val="22"/>
                <w:szCs w:val="22"/>
              </w:rPr>
            </w:pPr>
            <w:r w:rsidRPr="00BF72DA">
              <w:rPr>
                <w:rFonts w:ascii="Cambria" w:hAnsi="Cambria" w:cs="Arial"/>
                <w:bCs/>
                <w:sz w:val="22"/>
                <w:szCs w:val="22"/>
              </w:rPr>
              <w:t>PROBATION START DATE:</w:t>
            </w:r>
          </w:p>
        </w:tc>
        <w:tc>
          <w:tcPr>
            <w:tcW w:w="4779" w:type="dxa"/>
            <w:gridSpan w:val="2"/>
          </w:tcPr>
          <w:p w14:paraId="6F09C8A2" w14:textId="77777777" w:rsidR="00464458" w:rsidRPr="00BF72DA" w:rsidRDefault="00464458" w:rsidP="00305386">
            <w:pPr>
              <w:pStyle w:val="BodyText"/>
              <w:ind w:left="0" w:right="720"/>
              <w:rPr>
                <w:rFonts w:ascii="Cambria" w:hAnsi="Cambria" w:cs="Arial"/>
                <w:sz w:val="22"/>
                <w:szCs w:val="22"/>
              </w:rPr>
            </w:pPr>
            <w:r w:rsidRPr="00BF72DA">
              <w:rPr>
                <w:rFonts w:ascii="Cambria" w:hAnsi="Cambria" w:cs="Arial"/>
                <w:bCs/>
                <w:sz w:val="22"/>
                <w:szCs w:val="22"/>
              </w:rPr>
              <w:t>PROBATION COMPLETION DATE:</w:t>
            </w:r>
          </w:p>
        </w:tc>
      </w:tr>
    </w:tbl>
    <w:p w14:paraId="1733E912" w14:textId="77777777" w:rsidR="00CB086A" w:rsidRPr="00BF72DA" w:rsidRDefault="00464458" w:rsidP="00CB086A">
      <w:pPr>
        <w:pStyle w:val="BodyText"/>
        <w:spacing w:line="360" w:lineRule="auto"/>
        <w:ind w:left="0" w:right="720"/>
        <w:rPr>
          <w:rFonts w:ascii="Cambria" w:hAnsi="Cambria" w:cs="Arial"/>
          <w:bCs/>
          <w:sz w:val="22"/>
          <w:szCs w:val="22"/>
        </w:rPr>
      </w:pPr>
      <w:r w:rsidRPr="00BF72DA">
        <w:rPr>
          <w:rFonts w:ascii="Cambria" w:hAnsi="Cambria" w:cs="Arial"/>
          <w:bCs/>
          <w:sz w:val="22"/>
          <w:szCs w:val="22"/>
        </w:rPr>
        <w:t xml:space="preserve">Note: </w:t>
      </w:r>
    </w:p>
    <w:p w14:paraId="6B3497A4" w14:textId="0F1AEE48" w:rsidR="00464458" w:rsidRPr="00BF72DA" w:rsidRDefault="00464458" w:rsidP="00CB086A">
      <w:pPr>
        <w:pStyle w:val="BodyText"/>
        <w:spacing w:line="360" w:lineRule="auto"/>
        <w:ind w:left="0" w:right="720"/>
        <w:rPr>
          <w:rFonts w:ascii="Cambria" w:hAnsi="Cambria" w:cs="Arial"/>
          <w:bCs/>
          <w:sz w:val="22"/>
          <w:szCs w:val="22"/>
        </w:rPr>
      </w:pPr>
      <w:r w:rsidRPr="00BF72DA">
        <w:rPr>
          <w:rFonts w:ascii="Cambria" w:hAnsi="Cambria" w:cs="Arial"/>
          <w:bCs/>
          <w:sz w:val="22"/>
          <w:szCs w:val="22"/>
        </w:rPr>
        <w:t xml:space="preserve">Please use block letters. </w:t>
      </w:r>
    </w:p>
    <w:p w14:paraId="5BAA62CA" w14:textId="2B4F4045" w:rsidR="00464458" w:rsidRPr="00BF72DA" w:rsidRDefault="00464458" w:rsidP="00CB086A">
      <w:pPr>
        <w:pStyle w:val="BodyText"/>
        <w:spacing w:line="360" w:lineRule="auto"/>
        <w:ind w:left="0" w:right="720"/>
        <w:rPr>
          <w:rFonts w:ascii="Cambria" w:hAnsi="Cambria" w:cs="Arial"/>
          <w:sz w:val="22"/>
          <w:szCs w:val="22"/>
        </w:rPr>
      </w:pPr>
      <w:r w:rsidRPr="00BF72DA">
        <w:rPr>
          <w:rFonts w:ascii="Cambria" w:hAnsi="Cambria" w:cs="Arial"/>
          <w:bCs/>
          <w:sz w:val="22"/>
          <w:szCs w:val="22"/>
        </w:rPr>
        <w:t xml:space="preserve">While filling up the Probation Completion Form, </w:t>
      </w:r>
      <w:r w:rsidR="00787E01" w:rsidRPr="00BF72DA">
        <w:rPr>
          <w:rFonts w:ascii="Cambria" w:hAnsi="Cambria" w:cs="Arial"/>
          <w:bCs/>
          <w:sz w:val="22"/>
          <w:szCs w:val="22"/>
        </w:rPr>
        <w:t>p</w:t>
      </w:r>
      <w:r w:rsidRPr="00BF72DA">
        <w:rPr>
          <w:rFonts w:ascii="Cambria" w:hAnsi="Cambria" w:cs="Arial"/>
          <w:bCs/>
          <w:sz w:val="22"/>
          <w:szCs w:val="22"/>
        </w:rPr>
        <w:t>lease be as legible as possible. Keep the form clean. Avoid over writing and cutting as much as possibl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464458" w:rsidRPr="00BF72DA" w14:paraId="45A7E145" w14:textId="77777777" w:rsidTr="00C345DC">
        <w:tc>
          <w:tcPr>
            <w:tcW w:w="9576" w:type="dxa"/>
          </w:tcPr>
          <w:p w14:paraId="329CD519" w14:textId="77777777" w:rsidR="00464458" w:rsidRPr="00BF72DA" w:rsidRDefault="00464458" w:rsidP="007A4A5E">
            <w:pPr>
              <w:pStyle w:val="BodyText"/>
              <w:ind w:left="0" w:right="720"/>
              <w:rPr>
                <w:rFonts w:ascii="Cambria" w:hAnsi="Cambria" w:cs="Arial"/>
                <w:sz w:val="22"/>
                <w:szCs w:val="22"/>
              </w:rPr>
            </w:pPr>
            <w:r w:rsidRPr="00BF72DA">
              <w:rPr>
                <w:rFonts w:ascii="Cambria" w:hAnsi="Cambria" w:cs="Arial"/>
                <w:bCs/>
                <w:sz w:val="22"/>
                <w:szCs w:val="22"/>
              </w:rPr>
              <w:t>Give a brief description of the duties carried out by the candidate during the Probation Period. (Please attach extra sheet if needed)</w:t>
            </w:r>
          </w:p>
        </w:tc>
      </w:tr>
      <w:tr w:rsidR="00464458" w:rsidRPr="00BF72DA" w14:paraId="64D0ED24" w14:textId="77777777" w:rsidTr="00C345DC">
        <w:trPr>
          <w:trHeight w:val="593"/>
        </w:trPr>
        <w:tc>
          <w:tcPr>
            <w:tcW w:w="9576" w:type="dxa"/>
          </w:tcPr>
          <w:p w14:paraId="5479EEF4" w14:textId="77777777" w:rsidR="00464458" w:rsidRPr="00BF72DA" w:rsidRDefault="00464458" w:rsidP="00C345DC">
            <w:pPr>
              <w:pStyle w:val="BodyText"/>
              <w:ind w:right="720"/>
              <w:rPr>
                <w:rFonts w:ascii="Cambria" w:hAnsi="Cambria" w:cs="Arial"/>
                <w:sz w:val="22"/>
                <w:szCs w:val="22"/>
              </w:rPr>
            </w:pPr>
          </w:p>
        </w:tc>
      </w:tr>
    </w:tbl>
    <w:p w14:paraId="3E266A80" w14:textId="77777777" w:rsidR="00464458" w:rsidRPr="00BF72DA" w:rsidRDefault="00464458" w:rsidP="00464458">
      <w:pPr>
        <w:pStyle w:val="BodyText"/>
        <w:ind w:right="720"/>
        <w:rPr>
          <w:rFonts w:ascii="Cambria" w:hAnsi="Cambria" w:cs="Arial"/>
          <w:sz w:val="22"/>
          <w:szCs w:val="22"/>
        </w:rPr>
      </w:pPr>
    </w:p>
    <w:tbl>
      <w:tblPr>
        <w:tblStyle w:val="TableGrid"/>
        <w:tblpPr w:leftFromText="180" w:rightFromText="180" w:vertAnchor="text" w:tblpY="1"/>
        <w:tblW w:w="0" w:type="auto"/>
        <w:tblLook w:val="04A0" w:firstRow="1" w:lastRow="0" w:firstColumn="1" w:lastColumn="0" w:noHBand="0" w:noVBand="1"/>
      </w:tblPr>
      <w:tblGrid>
        <w:gridCol w:w="3339"/>
        <w:gridCol w:w="371"/>
        <w:gridCol w:w="1193"/>
        <w:gridCol w:w="1315"/>
        <w:gridCol w:w="773"/>
        <w:gridCol w:w="1168"/>
        <w:gridCol w:w="1458"/>
      </w:tblGrid>
      <w:tr w:rsidR="00464458" w:rsidRPr="00BF72DA" w14:paraId="7463A844" w14:textId="77777777" w:rsidTr="00C345DC">
        <w:trPr>
          <w:trHeight w:val="530"/>
        </w:trPr>
        <w:tc>
          <w:tcPr>
            <w:tcW w:w="9576" w:type="dxa"/>
            <w:gridSpan w:val="7"/>
            <w:tcBorders>
              <w:bottom w:val="nil"/>
            </w:tcBorders>
          </w:tcPr>
          <w:p w14:paraId="62D083F8" w14:textId="77777777" w:rsidR="00464458" w:rsidRPr="00BF72DA" w:rsidRDefault="00464458" w:rsidP="00C345DC">
            <w:pPr>
              <w:widowControl w:val="0"/>
              <w:autoSpaceDE w:val="0"/>
              <w:autoSpaceDN w:val="0"/>
              <w:adjustRightInd w:val="0"/>
              <w:rPr>
                <w:rFonts w:ascii="Cambria" w:hAnsi="Cambria"/>
                <w:color w:val="000000"/>
                <w:spacing w:val="-1"/>
                <w:sz w:val="22"/>
                <w:szCs w:val="22"/>
              </w:rPr>
            </w:pPr>
            <w:r w:rsidRPr="00BF72DA">
              <w:rPr>
                <w:rFonts w:ascii="Cambria" w:hAnsi="Cambria"/>
                <w:color w:val="000000"/>
                <w:spacing w:val="-1"/>
                <w:sz w:val="22"/>
                <w:szCs w:val="22"/>
              </w:rPr>
              <w:t>Performance Rating</w:t>
            </w:r>
          </w:p>
        </w:tc>
      </w:tr>
      <w:tr w:rsidR="00464458" w:rsidRPr="00BF72DA" w14:paraId="0F1213FA" w14:textId="77777777" w:rsidTr="00C345DC">
        <w:trPr>
          <w:trHeight w:val="395"/>
        </w:trPr>
        <w:tc>
          <w:tcPr>
            <w:tcW w:w="3348" w:type="dxa"/>
            <w:vMerge w:val="restart"/>
            <w:tcBorders>
              <w:top w:val="nil"/>
            </w:tcBorders>
          </w:tcPr>
          <w:p w14:paraId="2E3B3D7A" w14:textId="77777777" w:rsidR="00464458" w:rsidRPr="00BF72DA" w:rsidRDefault="00464458" w:rsidP="00C345DC">
            <w:pPr>
              <w:widowControl w:val="0"/>
              <w:autoSpaceDE w:val="0"/>
              <w:autoSpaceDN w:val="0"/>
              <w:adjustRightInd w:val="0"/>
              <w:rPr>
                <w:rFonts w:ascii="Cambria" w:hAnsi="Cambria"/>
                <w:color w:val="000000"/>
                <w:spacing w:val="-1"/>
                <w:sz w:val="22"/>
                <w:szCs w:val="22"/>
              </w:rPr>
            </w:pPr>
            <w:r w:rsidRPr="00BF72DA">
              <w:rPr>
                <w:rFonts w:ascii="Cambria" w:hAnsi="Cambria"/>
                <w:color w:val="000000"/>
                <w:spacing w:val="-1"/>
                <w:sz w:val="22"/>
                <w:szCs w:val="22"/>
              </w:rPr>
              <w:t>Overall Performance</w:t>
            </w:r>
          </w:p>
        </w:tc>
        <w:tc>
          <w:tcPr>
            <w:tcW w:w="1530" w:type="dxa"/>
            <w:gridSpan w:val="2"/>
          </w:tcPr>
          <w:p w14:paraId="31B24611" w14:textId="77777777" w:rsidR="00464458" w:rsidRPr="00BF72DA" w:rsidRDefault="00464458" w:rsidP="00C345DC">
            <w:pPr>
              <w:widowControl w:val="0"/>
              <w:autoSpaceDE w:val="0"/>
              <w:autoSpaceDN w:val="0"/>
              <w:adjustRightInd w:val="0"/>
              <w:rPr>
                <w:rFonts w:ascii="Cambria" w:hAnsi="Cambria"/>
                <w:color w:val="000000"/>
                <w:spacing w:val="-1"/>
                <w:sz w:val="22"/>
                <w:szCs w:val="22"/>
              </w:rPr>
            </w:pPr>
          </w:p>
          <w:p w14:paraId="1F36BE5D" w14:textId="77777777" w:rsidR="00464458" w:rsidRPr="00BF72DA" w:rsidRDefault="00464458" w:rsidP="00C345DC">
            <w:pPr>
              <w:widowControl w:val="0"/>
              <w:autoSpaceDE w:val="0"/>
              <w:autoSpaceDN w:val="0"/>
              <w:adjustRightInd w:val="0"/>
              <w:rPr>
                <w:rFonts w:ascii="Cambria" w:hAnsi="Cambria"/>
                <w:color w:val="000000"/>
                <w:spacing w:val="-1"/>
                <w:sz w:val="22"/>
                <w:szCs w:val="22"/>
              </w:rPr>
            </w:pPr>
            <w:r w:rsidRPr="00BF72DA">
              <w:rPr>
                <w:rFonts w:ascii="Cambria" w:hAnsi="Cambria"/>
                <w:color w:val="000000"/>
                <w:spacing w:val="-1"/>
                <w:sz w:val="22"/>
                <w:szCs w:val="22"/>
              </w:rPr>
              <w:t>Unsatisfactory</w:t>
            </w:r>
          </w:p>
        </w:tc>
        <w:tc>
          <w:tcPr>
            <w:tcW w:w="1297" w:type="dxa"/>
          </w:tcPr>
          <w:p w14:paraId="1231B481" w14:textId="77777777" w:rsidR="00464458" w:rsidRPr="00BF72DA" w:rsidRDefault="00464458" w:rsidP="00C345DC">
            <w:pPr>
              <w:widowControl w:val="0"/>
              <w:autoSpaceDE w:val="0"/>
              <w:autoSpaceDN w:val="0"/>
              <w:adjustRightInd w:val="0"/>
              <w:rPr>
                <w:rFonts w:ascii="Cambria" w:hAnsi="Cambria"/>
                <w:color w:val="000000"/>
                <w:spacing w:val="-1"/>
                <w:sz w:val="22"/>
                <w:szCs w:val="22"/>
              </w:rPr>
            </w:pPr>
          </w:p>
          <w:p w14:paraId="17E66D9E" w14:textId="77777777" w:rsidR="00464458" w:rsidRPr="00BF72DA" w:rsidRDefault="00464458" w:rsidP="00C345DC">
            <w:pPr>
              <w:widowControl w:val="0"/>
              <w:autoSpaceDE w:val="0"/>
              <w:autoSpaceDN w:val="0"/>
              <w:adjustRightInd w:val="0"/>
              <w:rPr>
                <w:rFonts w:ascii="Cambria" w:hAnsi="Cambria"/>
                <w:color w:val="000000"/>
                <w:spacing w:val="-1"/>
                <w:sz w:val="22"/>
                <w:szCs w:val="22"/>
              </w:rPr>
            </w:pPr>
            <w:r w:rsidRPr="00BF72DA">
              <w:rPr>
                <w:rFonts w:ascii="Cambria" w:hAnsi="Cambria"/>
                <w:color w:val="000000"/>
                <w:spacing w:val="-1"/>
                <w:sz w:val="22"/>
                <w:szCs w:val="22"/>
              </w:rPr>
              <w:t>Satisfactory</w:t>
            </w:r>
          </w:p>
        </w:tc>
        <w:tc>
          <w:tcPr>
            <w:tcW w:w="773" w:type="dxa"/>
          </w:tcPr>
          <w:p w14:paraId="7E07F513" w14:textId="77777777" w:rsidR="00464458" w:rsidRPr="00BF72DA" w:rsidRDefault="00464458" w:rsidP="00C345DC">
            <w:pPr>
              <w:widowControl w:val="0"/>
              <w:autoSpaceDE w:val="0"/>
              <w:autoSpaceDN w:val="0"/>
              <w:adjustRightInd w:val="0"/>
              <w:rPr>
                <w:rFonts w:ascii="Cambria" w:hAnsi="Cambria"/>
                <w:color w:val="000000"/>
                <w:spacing w:val="-1"/>
                <w:sz w:val="22"/>
                <w:szCs w:val="22"/>
              </w:rPr>
            </w:pPr>
          </w:p>
          <w:p w14:paraId="1251E054" w14:textId="77777777" w:rsidR="00464458" w:rsidRPr="00BF72DA" w:rsidRDefault="00464458" w:rsidP="00C345DC">
            <w:pPr>
              <w:widowControl w:val="0"/>
              <w:autoSpaceDE w:val="0"/>
              <w:autoSpaceDN w:val="0"/>
              <w:adjustRightInd w:val="0"/>
              <w:rPr>
                <w:rFonts w:ascii="Cambria" w:hAnsi="Cambria"/>
                <w:color w:val="000000"/>
                <w:spacing w:val="-1"/>
                <w:sz w:val="22"/>
                <w:szCs w:val="22"/>
              </w:rPr>
            </w:pPr>
            <w:r w:rsidRPr="00BF72DA">
              <w:rPr>
                <w:rFonts w:ascii="Cambria" w:hAnsi="Cambria"/>
                <w:color w:val="000000"/>
                <w:spacing w:val="-1"/>
                <w:sz w:val="22"/>
                <w:szCs w:val="22"/>
              </w:rPr>
              <w:t>Good</w:t>
            </w:r>
          </w:p>
        </w:tc>
        <w:tc>
          <w:tcPr>
            <w:tcW w:w="1170" w:type="dxa"/>
          </w:tcPr>
          <w:p w14:paraId="6A17A4E5" w14:textId="77777777" w:rsidR="00464458" w:rsidRPr="00BF72DA" w:rsidRDefault="00464458" w:rsidP="00C345DC">
            <w:pPr>
              <w:widowControl w:val="0"/>
              <w:autoSpaceDE w:val="0"/>
              <w:autoSpaceDN w:val="0"/>
              <w:adjustRightInd w:val="0"/>
              <w:rPr>
                <w:rFonts w:ascii="Cambria" w:hAnsi="Cambria"/>
                <w:color w:val="000000"/>
                <w:spacing w:val="-1"/>
                <w:sz w:val="22"/>
                <w:szCs w:val="22"/>
              </w:rPr>
            </w:pPr>
          </w:p>
          <w:p w14:paraId="281DCFBE" w14:textId="77777777" w:rsidR="00464458" w:rsidRPr="00BF72DA" w:rsidRDefault="00464458" w:rsidP="00C345DC">
            <w:pPr>
              <w:widowControl w:val="0"/>
              <w:autoSpaceDE w:val="0"/>
              <w:autoSpaceDN w:val="0"/>
              <w:adjustRightInd w:val="0"/>
              <w:rPr>
                <w:rFonts w:ascii="Cambria" w:hAnsi="Cambria"/>
                <w:color w:val="000000"/>
                <w:spacing w:val="-1"/>
                <w:sz w:val="22"/>
                <w:szCs w:val="22"/>
              </w:rPr>
            </w:pPr>
            <w:r w:rsidRPr="00BF72DA">
              <w:rPr>
                <w:rFonts w:ascii="Cambria" w:hAnsi="Cambria"/>
                <w:color w:val="000000"/>
                <w:spacing w:val="-1"/>
                <w:sz w:val="22"/>
                <w:szCs w:val="22"/>
              </w:rPr>
              <w:t>Very good</w:t>
            </w:r>
          </w:p>
        </w:tc>
        <w:tc>
          <w:tcPr>
            <w:tcW w:w="1458" w:type="dxa"/>
          </w:tcPr>
          <w:p w14:paraId="1AB76ABE" w14:textId="77777777" w:rsidR="00464458" w:rsidRPr="00BF72DA" w:rsidRDefault="00464458" w:rsidP="00C345DC">
            <w:pPr>
              <w:widowControl w:val="0"/>
              <w:autoSpaceDE w:val="0"/>
              <w:autoSpaceDN w:val="0"/>
              <w:adjustRightInd w:val="0"/>
              <w:rPr>
                <w:rFonts w:ascii="Cambria" w:hAnsi="Cambria"/>
                <w:color w:val="000000"/>
                <w:spacing w:val="-1"/>
                <w:sz w:val="22"/>
                <w:szCs w:val="22"/>
              </w:rPr>
            </w:pPr>
          </w:p>
          <w:p w14:paraId="0986AFC7" w14:textId="77777777" w:rsidR="00464458" w:rsidRPr="00BF72DA" w:rsidRDefault="00464458" w:rsidP="00C345DC">
            <w:pPr>
              <w:widowControl w:val="0"/>
              <w:autoSpaceDE w:val="0"/>
              <w:autoSpaceDN w:val="0"/>
              <w:adjustRightInd w:val="0"/>
              <w:rPr>
                <w:rFonts w:ascii="Cambria" w:hAnsi="Cambria"/>
                <w:color w:val="000000"/>
                <w:spacing w:val="-1"/>
                <w:sz w:val="22"/>
                <w:szCs w:val="22"/>
              </w:rPr>
            </w:pPr>
            <w:r w:rsidRPr="00BF72DA">
              <w:rPr>
                <w:rFonts w:ascii="Cambria" w:hAnsi="Cambria"/>
                <w:color w:val="000000"/>
                <w:spacing w:val="-1"/>
                <w:sz w:val="22"/>
                <w:szCs w:val="22"/>
              </w:rPr>
              <w:t>Outstanding</w:t>
            </w:r>
          </w:p>
        </w:tc>
      </w:tr>
      <w:tr w:rsidR="00464458" w:rsidRPr="00BF72DA" w14:paraId="57A5D0F3" w14:textId="77777777" w:rsidTr="00C345DC">
        <w:trPr>
          <w:trHeight w:val="332"/>
        </w:trPr>
        <w:tc>
          <w:tcPr>
            <w:tcW w:w="3348" w:type="dxa"/>
            <w:vMerge/>
          </w:tcPr>
          <w:p w14:paraId="43951784" w14:textId="77777777" w:rsidR="00464458" w:rsidRPr="00BF72DA" w:rsidRDefault="00464458" w:rsidP="00C345DC">
            <w:pPr>
              <w:widowControl w:val="0"/>
              <w:autoSpaceDE w:val="0"/>
              <w:autoSpaceDN w:val="0"/>
              <w:adjustRightInd w:val="0"/>
              <w:rPr>
                <w:rFonts w:ascii="Cambria" w:hAnsi="Cambria"/>
                <w:color w:val="000000"/>
                <w:spacing w:val="-1"/>
                <w:sz w:val="22"/>
                <w:szCs w:val="22"/>
              </w:rPr>
            </w:pPr>
          </w:p>
        </w:tc>
        <w:tc>
          <w:tcPr>
            <w:tcW w:w="1530" w:type="dxa"/>
            <w:gridSpan w:val="2"/>
          </w:tcPr>
          <w:p w14:paraId="49B3F78C" w14:textId="77777777" w:rsidR="00464458" w:rsidRPr="00BF72DA" w:rsidRDefault="00464458" w:rsidP="00C345DC">
            <w:pPr>
              <w:widowControl w:val="0"/>
              <w:autoSpaceDE w:val="0"/>
              <w:autoSpaceDN w:val="0"/>
              <w:adjustRightInd w:val="0"/>
              <w:rPr>
                <w:rFonts w:ascii="Cambria" w:hAnsi="Cambria"/>
                <w:color w:val="000000"/>
                <w:spacing w:val="-1"/>
                <w:sz w:val="22"/>
                <w:szCs w:val="22"/>
              </w:rPr>
            </w:pPr>
          </w:p>
        </w:tc>
        <w:tc>
          <w:tcPr>
            <w:tcW w:w="1297" w:type="dxa"/>
          </w:tcPr>
          <w:p w14:paraId="182C9279" w14:textId="77777777" w:rsidR="00464458" w:rsidRPr="00BF72DA" w:rsidRDefault="00464458" w:rsidP="00C345DC">
            <w:pPr>
              <w:widowControl w:val="0"/>
              <w:autoSpaceDE w:val="0"/>
              <w:autoSpaceDN w:val="0"/>
              <w:adjustRightInd w:val="0"/>
              <w:rPr>
                <w:rFonts w:ascii="Cambria" w:hAnsi="Cambria"/>
                <w:color w:val="000000"/>
                <w:spacing w:val="-1"/>
                <w:sz w:val="22"/>
                <w:szCs w:val="22"/>
              </w:rPr>
            </w:pPr>
          </w:p>
        </w:tc>
        <w:tc>
          <w:tcPr>
            <w:tcW w:w="773" w:type="dxa"/>
          </w:tcPr>
          <w:p w14:paraId="00FBF2EB" w14:textId="77777777" w:rsidR="00464458" w:rsidRPr="00BF72DA" w:rsidRDefault="00464458" w:rsidP="00C345DC">
            <w:pPr>
              <w:widowControl w:val="0"/>
              <w:autoSpaceDE w:val="0"/>
              <w:autoSpaceDN w:val="0"/>
              <w:adjustRightInd w:val="0"/>
              <w:rPr>
                <w:rFonts w:ascii="Cambria" w:hAnsi="Cambria"/>
                <w:color w:val="000000"/>
                <w:spacing w:val="-1"/>
                <w:sz w:val="22"/>
                <w:szCs w:val="22"/>
              </w:rPr>
            </w:pPr>
          </w:p>
        </w:tc>
        <w:tc>
          <w:tcPr>
            <w:tcW w:w="1170" w:type="dxa"/>
          </w:tcPr>
          <w:p w14:paraId="5CA2D55F" w14:textId="77777777" w:rsidR="00464458" w:rsidRPr="00BF72DA" w:rsidRDefault="00464458" w:rsidP="00C345DC">
            <w:pPr>
              <w:widowControl w:val="0"/>
              <w:autoSpaceDE w:val="0"/>
              <w:autoSpaceDN w:val="0"/>
              <w:adjustRightInd w:val="0"/>
              <w:rPr>
                <w:rFonts w:ascii="Cambria" w:hAnsi="Cambria"/>
                <w:color w:val="000000"/>
                <w:spacing w:val="-1"/>
                <w:sz w:val="22"/>
                <w:szCs w:val="22"/>
              </w:rPr>
            </w:pPr>
          </w:p>
        </w:tc>
        <w:tc>
          <w:tcPr>
            <w:tcW w:w="1458" w:type="dxa"/>
          </w:tcPr>
          <w:p w14:paraId="6DE07999" w14:textId="77777777" w:rsidR="00464458" w:rsidRPr="00BF72DA" w:rsidRDefault="00464458" w:rsidP="00C345DC">
            <w:pPr>
              <w:widowControl w:val="0"/>
              <w:autoSpaceDE w:val="0"/>
              <w:autoSpaceDN w:val="0"/>
              <w:adjustRightInd w:val="0"/>
              <w:rPr>
                <w:rFonts w:ascii="Cambria" w:hAnsi="Cambria"/>
                <w:color w:val="000000"/>
                <w:spacing w:val="-1"/>
                <w:sz w:val="22"/>
                <w:szCs w:val="22"/>
              </w:rPr>
            </w:pPr>
          </w:p>
        </w:tc>
      </w:tr>
      <w:tr w:rsidR="00464458" w:rsidRPr="00BF72DA" w14:paraId="3B056F95" w14:textId="77777777" w:rsidTr="00C345DC">
        <w:trPr>
          <w:trHeight w:val="755"/>
        </w:trPr>
        <w:tc>
          <w:tcPr>
            <w:tcW w:w="9576" w:type="dxa"/>
            <w:gridSpan w:val="7"/>
          </w:tcPr>
          <w:p w14:paraId="0F4DE98D" w14:textId="77777777" w:rsidR="00464458" w:rsidRPr="00BF72DA" w:rsidRDefault="00464458" w:rsidP="00C345DC">
            <w:pPr>
              <w:rPr>
                <w:rFonts w:ascii="Cambria" w:hAnsi="Cambria"/>
                <w:sz w:val="22"/>
                <w:szCs w:val="22"/>
              </w:rPr>
            </w:pPr>
            <w:r w:rsidRPr="00BF72DA">
              <w:rPr>
                <w:rFonts w:ascii="Cambria" w:hAnsi="Cambria"/>
                <w:sz w:val="22"/>
                <w:szCs w:val="22"/>
              </w:rPr>
              <w:t>Remarks:</w:t>
            </w:r>
          </w:p>
        </w:tc>
      </w:tr>
      <w:tr w:rsidR="00464458" w:rsidRPr="00BF72DA" w14:paraId="5C656A2D" w14:textId="77777777" w:rsidTr="00C345DC">
        <w:trPr>
          <w:trHeight w:val="617"/>
        </w:trPr>
        <w:tc>
          <w:tcPr>
            <w:tcW w:w="9576" w:type="dxa"/>
            <w:gridSpan w:val="7"/>
          </w:tcPr>
          <w:p w14:paraId="5A968B28" w14:textId="77777777" w:rsidR="00464458" w:rsidRPr="00BF72DA" w:rsidRDefault="00464458" w:rsidP="00C345DC">
            <w:pPr>
              <w:rPr>
                <w:rFonts w:ascii="Cambria" w:hAnsi="Cambria"/>
                <w:sz w:val="22"/>
                <w:szCs w:val="22"/>
              </w:rPr>
            </w:pPr>
            <w:r w:rsidRPr="00BF72DA">
              <w:rPr>
                <w:rFonts w:ascii="Cambria" w:hAnsi="Cambria"/>
                <w:sz w:val="22"/>
                <w:szCs w:val="22"/>
              </w:rPr>
              <w:t>Recommended for:</w:t>
            </w:r>
          </w:p>
        </w:tc>
      </w:tr>
      <w:tr w:rsidR="00464458" w:rsidRPr="00BF72DA" w14:paraId="052566FC" w14:textId="77777777" w:rsidTr="00C345DC">
        <w:trPr>
          <w:trHeight w:val="1995"/>
        </w:trPr>
        <w:tc>
          <w:tcPr>
            <w:tcW w:w="3708" w:type="dxa"/>
            <w:gridSpan w:val="2"/>
          </w:tcPr>
          <w:p w14:paraId="39A728B9" w14:textId="77777777" w:rsidR="00464458" w:rsidRPr="00BF72DA" w:rsidRDefault="00464458" w:rsidP="00C345DC">
            <w:pPr>
              <w:widowControl w:val="0"/>
              <w:autoSpaceDE w:val="0"/>
              <w:autoSpaceDN w:val="0"/>
              <w:adjustRightInd w:val="0"/>
              <w:rPr>
                <w:rFonts w:ascii="Cambria" w:hAnsi="Cambria"/>
                <w:b/>
                <w:bCs/>
                <w:color w:val="000000"/>
                <w:spacing w:val="-1"/>
                <w:sz w:val="22"/>
                <w:szCs w:val="22"/>
              </w:rPr>
            </w:pPr>
          </w:p>
          <w:p w14:paraId="5CD21C05" w14:textId="77777777" w:rsidR="00464458" w:rsidRPr="00BF72DA" w:rsidRDefault="00464458" w:rsidP="00C345DC">
            <w:pPr>
              <w:widowControl w:val="0"/>
              <w:autoSpaceDE w:val="0"/>
              <w:autoSpaceDN w:val="0"/>
              <w:adjustRightInd w:val="0"/>
              <w:rPr>
                <w:rFonts w:ascii="Cambria" w:hAnsi="Cambria"/>
                <w:b/>
                <w:bCs/>
                <w:color w:val="000000"/>
                <w:spacing w:val="-1"/>
                <w:sz w:val="22"/>
                <w:szCs w:val="22"/>
              </w:rPr>
            </w:pPr>
          </w:p>
          <w:p w14:paraId="0389CB5B" w14:textId="77777777" w:rsidR="00464458" w:rsidRPr="00BF72DA" w:rsidRDefault="00464458" w:rsidP="00C345DC">
            <w:pPr>
              <w:widowControl w:val="0"/>
              <w:autoSpaceDE w:val="0"/>
              <w:autoSpaceDN w:val="0"/>
              <w:adjustRightInd w:val="0"/>
              <w:rPr>
                <w:rFonts w:ascii="Cambria" w:hAnsi="Cambria"/>
                <w:b/>
                <w:bCs/>
                <w:color w:val="000000"/>
                <w:spacing w:val="-1"/>
                <w:sz w:val="22"/>
                <w:szCs w:val="22"/>
              </w:rPr>
            </w:pPr>
          </w:p>
          <w:p w14:paraId="584B05E0" w14:textId="77777777" w:rsidR="00464458" w:rsidRPr="00BF72DA" w:rsidRDefault="00464458" w:rsidP="00C345DC">
            <w:pPr>
              <w:widowControl w:val="0"/>
              <w:autoSpaceDE w:val="0"/>
              <w:autoSpaceDN w:val="0"/>
              <w:adjustRightInd w:val="0"/>
              <w:rPr>
                <w:rFonts w:ascii="Cambria" w:hAnsi="Cambria"/>
                <w:b/>
                <w:bCs/>
                <w:color w:val="000000"/>
                <w:spacing w:val="-1"/>
                <w:sz w:val="22"/>
                <w:szCs w:val="22"/>
              </w:rPr>
            </w:pPr>
          </w:p>
          <w:p w14:paraId="512D3578" w14:textId="77777777" w:rsidR="00464458" w:rsidRPr="00BF72DA" w:rsidRDefault="00464458" w:rsidP="00C345DC">
            <w:pPr>
              <w:widowControl w:val="0"/>
              <w:autoSpaceDE w:val="0"/>
              <w:autoSpaceDN w:val="0"/>
              <w:adjustRightInd w:val="0"/>
              <w:rPr>
                <w:rFonts w:ascii="Cambria" w:hAnsi="Cambria"/>
                <w:b/>
                <w:bCs/>
                <w:color w:val="000000"/>
                <w:spacing w:val="-1"/>
                <w:sz w:val="22"/>
                <w:szCs w:val="22"/>
              </w:rPr>
            </w:pPr>
          </w:p>
          <w:p w14:paraId="4E69274B" w14:textId="77777777" w:rsidR="00464458" w:rsidRPr="00BF72DA" w:rsidRDefault="00464458" w:rsidP="00C345DC">
            <w:pPr>
              <w:widowControl w:val="0"/>
              <w:autoSpaceDE w:val="0"/>
              <w:autoSpaceDN w:val="0"/>
              <w:adjustRightInd w:val="0"/>
              <w:rPr>
                <w:rFonts w:ascii="Cambria" w:hAnsi="Cambria"/>
                <w:b/>
                <w:bCs/>
                <w:color w:val="000000"/>
                <w:spacing w:val="-1"/>
                <w:sz w:val="22"/>
                <w:szCs w:val="22"/>
              </w:rPr>
            </w:pPr>
          </w:p>
          <w:p w14:paraId="331534E6" w14:textId="77777777" w:rsidR="00464458" w:rsidRPr="00BF72DA" w:rsidRDefault="00464458" w:rsidP="00C345DC">
            <w:pPr>
              <w:widowControl w:val="0"/>
              <w:autoSpaceDE w:val="0"/>
              <w:autoSpaceDN w:val="0"/>
              <w:adjustRightInd w:val="0"/>
              <w:rPr>
                <w:rFonts w:ascii="Cambria" w:hAnsi="Cambria"/>
                <w:b/>
                <w:bCs/>
                <w:color w:val="000000"/>
                <w:spacing w:val="-1"/>
                <w:sz w:val="22"/>
                <w:szCs w:val="22"/>
              </w:rPr>
            </w:pPr>
          </w:p>
          <w:p w14:paraId="4F9B2E6D" w14:textId="77777777" w:rsidR="00464458" w:rsidRPr="00BF72DA" w:rsidRDefault="00464458" w:rsidP="00C345DC">
            <w:pPr>
              <w:widowControl w:val="0"/>
              <w:autoSpaceDE w:val="0"/>
              <w:autoSpaceDN w:val="0"/>
              <w:adjustRightInd w:val="0"/>
              <w:rPr>
                <w:rFonts w:ascii="Cambria" w:hAnsi="Cambria"/>
                <w:b/>
                <w:bCs/>
                <w:color w:val="000000"/>
                <w:spacing w:val="-1"/>
                <w:sz w:val="22"/>
                <w:szCs w:val="22"/>
              </w:rPr>
            </w:pPr>
            <w:r w:rsidRPr="00BF72DA">
              <w:rPr>
                <w:rFonts w:ascii="Cambria" w:hAnsi="Cambria"/>
                <w:b/>
                <w:bCs/>
                <w:color w:val="000000"/>
                <w:spacing w:val="-1"/>
                <w:sz w:val="22"/>
                <w:szCs w:val="22"/>
              </w:rPr>
              <w:t>Supervisor:</w:t>
            </w:r>
          </w:p>
        </w:tc>
        <w:tc>
          <w:tcPr>
            <w:tcW w:w="5868" w:type="dxa"/>
            <w:gridSpan w:val="5"/>
          </w:tcPr>
          <w:p w14:paraId="0F50E165" w14:textId="77777777" w:rsidR="00464458" w:rsidRPr="00BF72DA" w:rsidRDefault="00464458" w:rsidP="00C345DC">
            <w:pPr>
              <w:widowControl w:val="0"/>
              <w:autoSpaceDE w:val="0"/>
              <w:autoSpaceDN w:val="0"/>
              <w:adjustRightInd w:val="0"/>
              <w:rPr>
                <w:rFonts w:ascii="Cambria" w:hAnsi="Cambria"/>
                <w:b/>
                <w:bCs/>
                <w:color w:val="000000"/>
                <w:spacing w:val="-1"/>
                <w:sz w:val="22"/>
                <w:szCs w:val="22"/>
              </w:rPr>
            </w:pPr>
          </w:p>
          <w:p w14:paraId="2CE39258" w14:textId="77777777" w:rsidR="00464458" w:rsidRPr="00BF72DA" w:rsidRDefault="00464458" w:rsidP="00C345DC">
            <w:pPr>
              <w:widowControl w:val="0"/>
              <w:autoSpaceDE w:val="0"/>
              <w:autoSpaceDN w:val="0"/>
              <w:adjustRightInd w:val="0"/>
              <w:rPr>
                <w:rFonts w:ascii="Cambria" w:hAnsi="Cambria"/>
                <w:b/>
                <w:bCs/>
                <w:color w:val="000000"/>
                <w:spacing w:val="-1"/>
                <w:sz w:val="22"/>
                <w:szCs w:val="22"/>
              </w:rPr>
            </w:pPr>
          </w:p>
          <w:p w14:paraId="31720BB7" w14:textId="77777777" w:rsidR="00464458" w:rsidRPr="00BF72DA" w:rsidRDefault="00464458" w:rsidP="00C345DC">
            <w:pPr>
              <w:widowControl w:val="0"/>
              <w:autoSpaceDE w:val="0"/>
              <w:autoSpaceDN w:val="0"/>
              <w:adjustRightInd w:val="0"/>
              <w:rPr>
                <w:rFonts w:ascii="Cambria" w:hAnsi="Cambria"/>
                <w:b/>
                <w:bCs/>
                <w:color w:val="000000"/>
                <w:spacing w:val="-1"/>
                <w:sz w:val="22"/>
                <w:szCs w:val="22"/>
              </w:rPr>
            </w:pPr>
          </w:p>
          <w:p w14:paraId="7F384BD6" w14:textId="77777777" w:rsidR="00464458" w:rsidRPr="00BF72DA" w:rsidRDefault="00464458" w:rsidP="00C345DC">
            <w:pPr>
              <w:widowControl w:val="0"/>
              <w:autoSpaceDE w:val="0"/>
              <w:autoSpaceDN w:val="0"/>
              <w:adjustRightInd w:val="0"/>
              <w:rPr>
                <w:rFonts w:ascii="Cambria" w:hAnsi="Cambria"/>
                <w:b/>
                <w:bCs/>
                <w:color w:val="000000"/>
                <w:spacing w:val="-1"/>
                <w:sz w:val="22"/>
                <w:szCs w:val="22"/>
              </w:rPr>
            </w:pPr>
          </w:p>
          <w:p w14:paraId="2DC24136" w14:textId="77777777" w:rsidR="00464458" w:rsidRPr="00BF72DA" w:rsidRDefault="00464458" w:rsidP="00C345DC">
            <w:pPr>
              <w:widowControl w:val="0"/>
              <w:autoSpaceDE w:val="0"/>
              <w:autoSpaceDN w:val="0"/>
              <w:adjustRightInd w:val="0"/>
              <w:rPr>
                <w:rFonts w:ascii="Cambria" w:hAnsi="Cambria"/>
                <w:b/>
                <w:bCs/>
                <w:color w:val="000000"/>
                <w:spacing w:val="-1"/>
                <w:sz w:val="22"/>
                <w:szCs w:val="22"/>
              </w:rPr>
            </w:pPr>
          </w:p>
          <w:p w14:paraId="104C80D3" w14:textId="77777777" w:rsidR="00464458" w:rsidRPr="00BF72DA" w:rsidRDefault="00464458" w:rsidP="00C345DC">
            <w:pPr>
              <w:widowControl w:val="0"/>
              <w:autoSpaceDE w:val="0"/>
              <w:autoSpaceDN w:val="0"/>
              <w:adjustRightInd w:val="0"/>
              <w:rPr>
                <w:rFonts w:ascii="Cambria" w:hAnsi="Cambria"/>
                <w:b/>
                <w:bCs/>
                <w:color w:val="000000"/>
                <w:spacing w:val="-1"/>
                <w:sz w:val="22"/>
                <w:szCs w:val="22"/>
              </w:rPr>
            </w:pPr>
          </w:p>
          <w:p w14:paraId="61F6C7B6" w14:textId="77777777" w:rsidR="00464458" w:rsidRPr="00BF72DA" w:rsidRDefault="00464458" w:rsidP="00C345DC">
            <w:pPr>
              <w:widowControl w:val="0"/>
              <w:autoSpaceDE w:val="0"/>
              <w:autoSpaceDN w:val="0"/>
              <w:adjustRightInd w:val="0"/>
              <w:rPr>
                <w:rFonts w:ascii="Cambria" w:hAnsi="Cambria"/>
                <w:b/>
                <w:bCs/>
                <w:color w:val="000000"/>
                <w:spacing w:val="-1"/>
                <w:sz w:val="22"/>
                <w:szCs w:val="22"/>
              </w:rPr>
            </w:pPr>
          </w:p>
          <w:p w14:paraId="53587FA3" w14:textId="77777777" w:rsidR="00464458" w:rsidRPr="00BF72DA" w:rsidRDefault="00464458" w:rsidP="00C345DC">
            <w:pPr>
              <w:widowControl w:val="0"/>
              <w:autoSpaceDE w:val="0"/>
              <w:autoSpaceDN w:val="0"/>
              <w:adjustRightInd w:val="0"/>
              <w:rPr>
                <w:rFonts w:ascii="Cambria" w:hAnsi="Cambria"/>
                <w:b/>
                <w:bCs/>
                <w:color w:val="000000"/>
                <w:spacing w:val="-1"/>
                <w:sz w:val="22"/>
                <w:szCs w:val="22"/>
              </w:rPr>
            </w:pPr>
            <w:r w:rsidRPr="00BF72DA">
              <w:rPr>
                <w:rFonts w:ascii="Cambria" w:hAnsi="Cambria"/>
                <w:b/>
                <w:bCs/>
                <w:color w:val="000000"/>
                <w:spacing w:val="-1"/>
                <w:sz w:val="22"/>
                <w:szCs w:val="22"/>
              </w:rPr>
              <w:t>Director/ General Manager:</w:t>
            </w:r>
          </w:p>
        </w:tc>
      </w:tr>
    </w:tbl>
    <w:p w14:paraId="06EC9210" w14:textId="77777777" w:rsidR="00464458" w:rsidRPr="00BF72DA" w:rsidRDefault="00464458" w:rsidP="00464458">
      <w:pPr>
        <w:pStyle w:val="Subtitle"/>
        <w:rPr>
          <w:rFonts w:ascii="Cambria" w:hAnsi="Cambria"/>
          <w:sz w:val="22"/>
          <w:szCs w:val="22"/>
        </w:rPr>
      </w:pPr>
    </w:p>
    <w:p w14:paraId="3CAC3259" w14:textId="77777777" w:rsidR="00464458" w:rsidRPr="00BF72DA" w:rsidRDefault="00464458" w:rsidP="00464458">
      <w:pPr>
        <w:jc w:val="center"/>
        <w:rPr>
          <w:rFonts w:ascii="Cambria" w:hAnsi="Cambria"/>
          <w:b/>
          <w:noProof/>
          <w:sz w:val="22"/>
          <w:szCs w:val="22"/>
        </w:rPr>
      </w:pPr>
    </w:p>
    <w:p w14:paraId="35146590" w14:textId="77777777" w:rsidR="00464458" w:rsidRPr="00BF72DA" w:rsidRDefault="00464458" w:rsidP="00464458">
      <w:pPr>
        <w:pStyle w:val="Subtitle"/>
        <w:rPr>
          <w:rFonts w:ascii="Cambria" w:hAnsi="Cambria"/>
          <w:color w:val="000000"/>
          <w:spacing w:val="-1"/>
          <w:sz w:val="22"/>
          <w:szCs w:val="22"/>
        </w:rPr>
      </w:pPr>
    </w:p>
    <w:p w14:paraId="78B73EC1" w14:textId="6A8907FF" w:rsidR="00EB25F8" w:rsidRPr="00BF72DA" w:rsidRDefault="00EB25F8" w:rsidP="00464458">
      <w:pPr>
        <w:rPr>
          <w:rFonts w:ascii="Cambria" w:hAnsi="Cambria"/>
          <w:sz w:val="22"/>
          <w:szCs w:val="22"/>
        </w:rPr>
      </w:pPr>
    </w:p>
    <w:sectPr w:rsidR="00EB25F8" w:rsidRPr="00BF72DA" w:rsidSect="003D58DB">
      <w:headerReference w:type="default" r:id="rId8"/>
      <w:footerReference w:type="default" r:id="rId9"/>
      <w:pgSz w:w="11909" w:h="16834" w:code="9"/>
      <w:pgMar w:top="2977" w:right="1289" w:bottom="709" w:left="993" w:header="0" w:footer="39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234DD5" w14:textId="77777777" w:rsidR="00D94C51" w:rsidRDefault="00D94C51">
      <w:r>
        <w:separator/>
      </w:r>
    </w:p>
  </w:endnote>
  <w:endnote w:type="continuationSeparator" w:id="0">
    <w:p w14:paraId="6C1E4562" w14:textId="77777777" w:rsidR="00D94C51" w:rsidRDefault="00D94C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.SF UI Text">
    <w:altName w:val="Times New Roman"/>
    <w:panose1 w:val="00000000000000000000"/>
    <w:charset w:val="00"/>
    <w:family w:val="roman"/>
    <w:notTrueType/>
    <w:pitch w:val="default"/>
  </w:font>
  <w:font w:name=".SFUIText-Regular">
    <w:altName w:val="Times New Roman"/>
    <w:panose1 w:val="00000000000000000000"/>
    <w:charset w:val="00"/>
    <w:family w:val="roman"/>
    <w:notTrueType/>
    <w:pitch w:val="default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B81580" w14:textId="77777777" w:rsidR="000F7065" w:rsidRPr="004B47F5" w:rsidRDefault="000F7065" w:rsidP="00277F46">
    <w:pPr>
      <w:pStyle w:val="Footer"/>
      <w:ind w:left="-630" w:right="-360"/>
      <w:jc w:val="center"/>
      <w:rPr>
        <w:color w:val="0000FF"/>
      </w:rPr>
    </w:pPr>
    <w:r>
      <w:rPr>
        <w:noProof/>
        <w:lang w:val="en-US" w:eastAsia="en-US" w:bidi="dz-BT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4403B727" wp14:editId="5D9628A9">
              <wp:simplePos x="0" y="0"/>
              <wp:positionH relativeFrom="margin">
                <wp:align>right</wp:align>
              </wp:positionH>
              <wp:positionV relativeFrom="paragraph">
                <wp:posOffset>-4445</wp:posOffset>
              </wp:positionV>
              <wp:extent cx="6381750" cy="9525"/>
              <wp:effectExtent l="0" t="0" r="19050" b="28575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381750" cy="9525"/>
                      </a:xfrm>
                      <a:prstGeom prst="line">
                        <a:avLst/>
                      </a:prstGeom>
                    </wps:spPr>
                    <wps:style>
                      <a:lnRef idx="2">
                        <a:schemeClr val="dk1"/>
                      </a:lnRef>
                      <a:fillRef idx="0">
                        <a:schemeClr val="dk1"/>
                      </a:fillRef>
                      <a:effectRef idx="1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BE3EC49" id="Straight Connector 6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51.3pt,-.35pt" to="953.8pt,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" strokecolor="black [3200]" strokeweight="1pt">
              <v:stroke joinstyle="miter"/>
              <w10:wrap anchorx="margin"/>
            </v:line>
          </w:pict>
        </mc:Fallback>
      </mc:AlternateContent>
    </w:r>
    <w:r>
      <w:rPr>
        <w:rFonts w:ascii="Cambria" w:hAnsi="Cambria"/>
        <w:bCs/>
        <w:lang w:val="en-AU"/>
      </w:rPr>
      <w:t>P</w:t>
    </w:r>
    <w:r w:rsidRPr="005C04EC">
      <w:rPr>
        <w:rFonts w:ascii="Cambria" w:hAnsi="Cambria"/>
        <w:bCs/>
      </w:rPr>
      <w:t>hone:</w:t>
    </w:r>
    <w:r w:rsidRPr="00813E7C">
      <w:rPr>
        <w:rFonts w:ascii="Cambria" w:hAnsi="Cambria"/>
        <w:bCs/>
        <w:lang w:val="en-AU"/>
      </w:rPr>
      <w:t xml:space="preserve"> </w:t>
    </w:r>
    <w:r w:rsidRPr="005C04EC">
      <w:rPr>
        <w:rFonts w:ascii="Cambria" w:hAnsi="Cambria"/>
        <w:bCs/>
      </w:rPr>
      <w:t>+975-</w:t>
    </w:r>
    <w:r>
      <w:rPr>
        <w:rFonts w:ascii="Cambria" w:hAnsi="Cambria"/>
        <w:bCs/>
        <w:lang w:val="en-US"/>
      </w:rPr>
      <w:t>17120310</w:t>
    </w:r>
    <w:r w:rsidRPr="005C04EC">
      <w:rPr>
        <w:rFonts w:ascii="Cambria" w:hAnsi="Cambria"/>
        <w:bCs/>
      </w:rPr>
      <w:t>;</w:t>
    </w:r>
    <w:r>
      <w:rPr>
        <w:rFonts w:ascii="Cambria" w:hAnsi="Cambria"/>
        <w:bCs/>
      </w:rPr>
      <w:t xml:space="preserve"> </w:t>
    </w:r>
    <w:r w:rsidRPr="005C04EC">
      <w:rPr>
        <w:rFonts w:ascii="Cambria" w:hAnsi="Cambria"/>
        <w:bCs/>
      </w:rPr>
      <w:t xml:space="preserve">e-mail: </w:t>
    </w:r>
    <w:r>
      <w:rPr>
        <w:rFonts w:ascii="Cambria" w:hAnsi="Cambria"/>
        <w:bCs/>
        <w:lang w:val="en-AU"/>
      </w:rPr>
      <w:t>hrms@bpc.bt</w:t>
    </w:r>
    <w:r w:rsidRPr="005C04EC">
      <w:rPr>
        <w:rFonts w:ascii="Cambria" w:hAnsi="Cambria"/>
        <w:bCs/>
      </w:rPr>
      <w:t>; Web: www.bpc.b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E37D18" w14:textId="77777777" w:rsidR="00D94C51" w:rsidRDefault="00D94C51">
      <w:r>
        <w:separator/>
      </w:r>
    </w:p>
  </w:footnote>
  <w:footnote w:type="continuationSeparator" w:id="0">
    <w:p w14:paraId="56057BA0" w14:textId="77777777" w:rsidR="00D94C51" w:rsidRDefault="00D94C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D29161" w14:textId="77777777" w:rsidR="000F7065" w:rsidRDefault="000F7065" w:rsidP="00A071EF">
    <w:pPr>
      <w:pStyle w:val="Header"/>
      <w:ind w:left="180" w:hanging="90"/>
      <w:jc w:val="center"/>
      <w:rPr>
        <w:rFonts w:eastAsia="Arial Unicode MS"/>
      </w:rPr>
    </w:pPr>
    <w:r>
      <w:rPr>
        <w:noProof/>
        <w:lang w:bidi="dz-BT"/>
      </w:rPr>
      <w:drawing>
        <wp:anchor distT="0" distB="0" distL="114300" distR="114300" simplePos="0" relativeHeight="251659264" behindDoc="0" locked="0" layoutInCell="1" allowOverlap="1" wp14:anchorId="733EF50D" wp14:editId="514BF3C6">
          <wp:simplePos x="0" y="0"/>
          <wp:positionH relativeFrom="column">
            <wp:posOffset>-511810</wp:posOffset>
          </wp:positionH>
          <wp:positionV relativeFrom="paragraph">
            <wp:posOffset>198755</wp:posOffset>
          </wp:positionV>
          <wp:extent cx="1577340" cy="1502410"/>
          <wp:effectExtent l="0" t="0" r="0" b="2540"/>
          <wp:wrapSquare wrapText="bothSides"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8" descr="C:\Users\Rinchen Wangdi\Documents\New BPC Logo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577340" cy="1502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B2025A9" w14:textId="77777777" w:rsidR="000F7065" w:rsidRDefault="000F7065" w:rsidP="00A071EF">
    <w:pPr>
      <w:pStyle w:val="Header"/>
      <w:ind w:left="180" w:hanging="90"/>
      <w:jc w:val="center"/>
      <w:rPr>
        <w:rFonts w:eastAsia="Arial Unicode MS"/>
      </w:rPr>
    </w:pPr>
    <w:r>
      <w:rPr>
        <w:noProof/>
        <w:lang w:bidi="dz-BT"/>
      </w:rPr>
      <w:drawing>
        <wp:anchor distT="0" distB="0" distL="114300" distR="114300" simplePos="0" relativeHeight="251658240" behindDoc="0" locked="0" layoutInCell="1" allowOverlap="1" wp14:anchorId="69D3DD1A" wp14:editId="7FD6170B">
          <wp:simplePos x="0" y="0"/>
          <wp:positionH relativeFrom="column">
            <wp:posOffset>1045845</wp:posOffset>
          </wp:positionH>
          <wp:positionV relativeFrom="paragraph">
            <wp:posOffset>24764</wp:posOffset>
          </wp:positionV>
          <wp:extent cx="3952875" cy="257175"/>
          <wp:effectExtent l="0" t="0" r="9525" b="9525"/>
          <wp:wrapNone/>
          <wp:docPr id="24" name="Picture 1" descr="BPCDz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PCDz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952875" cy="257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bidi="dz-BT"/>
      </w:rPr>
      <w:drawing>
        <wp:anchor distT="0" distB="0" distL="114300" distR="114300" simplePos="0" relativeHeight="251660288" behindDoc="1" locked="0" layoutInCell="1" allowOverlap="1" wp14:anchorId="533EF0B7" wp14:editId="30A56FBA">
          <wp:simplePos x="0" y="0"/>
          <wp:positionH relativeFrom="column">
            <wp:posOffset>5252720</wp:posOffset>
          </wp:positionH>
          <wp:positionV relativeFrom="paragraph">
            <wp:posOffset>70181</wp:posOffset>
          </wp:positionV>
          <wp:extent cx="1489186" cy="1430020"/>
          <wp:effectExtent l="0" t="0" r="0" b="0"/>
          <wp:wrapNone/>
          <wp:docPr id="25" name="Picture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Bhutan-Crest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489186" cy="1430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eastAsia="Arial Unicode MS"/>
      </w:rPr>
      <w:t xml:space="preserve">   </w:t>
    </w:r>
  </w:p>
  <w:p w14:paraId="0B517BC5" w14:textId="77777777" w:rsidR="000F7065" w:rsidRDefault="000F7065" w:rsidP="00A071EF">
    <w:pPr>
      <w:pStyle w:val="Header"/>
      <w:ind w:left="180" w:hanging="90"/>
      <w:jc w:val="center"/>
      <w:rPr>
        <w:rFonts w:eastAsia="Arial Unicode MS"/>
      </w:rPr>
    </w:pPr>
    <w:r w:rsidRPr="00A67584">
      <w:rPr>
        <w:noProof/>
        <w:lang w:bidi="dz-BT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55BC04D7" wp14:editId="291296E1">
              <wp:simplePos x="0" y="0"/>
              <wp:positionH relativeFrom="page">
                <wp:posOffset>1575435</wp:posOffset>
              </wp:positionH>
              <wp:positionV relativeFrom="paragraph">
                <wp:posOffset>40005</wp:posOffset>
              </wp:positionV>
              <wp:extent cx="4301490" cy="1791970"/>
              <wp:effectExtent l="0" t="0" r="0" b="0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01490" cy="1791970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4A2BEE6" w14:textId="77777777" w:rsidR="000F7065" w:rsidRPr="005C04EC" w:rsidRDefault="000F7065" w:rsidP="00A071EF">
                          <w:pPr>
                            <w:jc w:val="center"/>
                            <w:rPr>
                              <w:rFonts w:ascii="Cambria" w:hAnsi="Cambria"/>
                              <w:b/>
                              <w:sz w:val="40"/>
                              <w:szCs w:val="40"/>
                            </w:rPr>
                          </w:pPr>
                          <w:r w:rsidRPr="00517FD3">
                            <w:rPr>
                              <w:rFonts w:ascii="Cambria" w:hAnsi="Cambria"/>
                              <w:b/>
                              <w:sz w:val="38"/>
                              <w:szCs w:val="38"/>
                            </w:rPr>
                            <w:t>Bhutan Power Corporation Limited</w:t>
                          </w:r>
                        </w:p>
                        <w:p w14:paraId="52825FC9" w14:textId="77777777" w:rsidR="000F7065" w:rsidRPr="005C04EC" w:rsidRDefault="000F7065" w:rsidP="000B51F2">
                          <w:pPr>
                            <w:jc w:val="center"/>
                            <w:rPr>
                              <w:rFonts w:ascii="Cambria" w:hAnsi="Cambria"/>
                              <w:b/>
                              <w:sz w:val="18"/>
                              <w:szCs w:val="28"/>
                            </w:rPr>
                          </w:pPr>
                          <w:r w:rsidRPr="005C04EC">
                            <w:rPr>
                              <w:rFonts w:ascii="Cambria" w:hAnsi="Cambria"/>
                              <w:b/>
                              <w:i/>
                              <w:sz w:val="18"/>
                              <w:szCs w:val="28"/>
                            </w:rPr>
                            <w:t xml:space="preserve">(An ISO 9001:2015, ISO 14001:2015 &amp; </w:t>
                          </w:r>
                          <w:r>
                            <w:rPr>
                              <w:rFonts w:ascii="Cambria" w:hAnsi="Cambria"/>
                              <w:b/>
                              <w:i/>
                              <w:sz w:val="18"/>
                              <w:szCs w:val="28"/>
                            </w:rPr>
                            <w:t>I</w:t>
                          </w:r>
                          <w:r w:rsidRPr="005C04EC">
                            <w:rPr>
                              <w:rFonts w:ascii="Cambria" w:hAnsi="Cambria"/>
                              <w:b/>
                              <w:i/>
                              <w:sz w:val="18"/>
                              <w:szCs w:val="28"/>
                            </w:rPr>
                            <w:t>S</w:t>
                          </w:r>
                          <w:r>
                            <w:rPr>
                              <w:rFonts w:ascii="Cambria" w:hAnsi="Cambria"/>
                              <w:b/>
                              <w:i/>
                              <w:sz w:val="18"/>
                              <w:szCs w:val="28"/>
                            </w:rPr>
                            <w:t>O</w:t>
                          </w:r>
                          <w:r w:rsidRPr="005C04EC">
                            <w:rPr>
                              <w:rFonts w:ascii="Cambria" w:hAnsi="Cambria"/>
                              <w:b/>
                              <w:i/>
                              <w:sz w:val="18"/>
                              <w:szCs w:val="28"/>
                            </w:rPr>
                            <w:t xml:space="preserve"> </w:t>
                          </w:r>
                          <w:r>
                            <w:rPr>
                              <w:rFonts w:ascii="Cambria" w:hAnsi="Cambria"/>
                              <w:b/>
                              <w:i/>
                              <w:sz w:val="18"/>
                              <w:szCs w:val="28"/>
                            </w:rPr>
                            <w:t>45</w:t>
                          </w:r>
                          <w:r w:rsidRPr="005C04EC">
                            <w:rPr>
                              <w:rFonts w:ascii="Cambria" w:hAnsi="Cambria"/>
                              <w:b/>
                              <w:i/>
                              <w:sz w:val="18"/>
                              <w:szCs w:val="28"/>
                            </w:rPr>
                            <w:t>001:20</w:t>
                          </w:r>
                          <w:r>
                            <w:rPr>
                              <w:rFonts w:ascii="Cambria" w:hAnsi="Cambria"/>
                              <w:b/>
                              <w:i/>
                              <w:sz w:val="18"/>
                              <w:szCs w:val="28"/>
                            </w:rPr>
                            <w:t>18</w:t>
                          </w:r>
                          <w:r w:rsidRPr="005C04EC">
                            <w:rPr>
                              <w:rFonts w:ascii="Cambria" w:hAnsi="Cambria"/>
                              <w:b/>
                              <w:sz w:val="18"/>
                              <w:szCs w:val="28"/>
                            </w:rPr>
                            <w:t xml:space="preserve"> </w:t>
                          </w:r>
                          <w:r w:rsidRPr="005C04EC">
                            <w:rPr>
                              <w:rFonts w:ascii="Cambria" w:hAnsi="Cambria"/>
                              <w:b/>
                              <w:i/>
                              <w:sz w:val="18"/>
                              <w:szCs w:val="28"/>
                            </w:rPr>
                            <w:t>Certified Company)</w:t>
                          </w:r>
                        </w:p>
                        <w:p w14:paraId="6EA180E0" w14:textId="77777777" w:rsidR="000F7065" w:rsidRPr="009C75E3" w:rsidRDefault="000F7065" w:rsidP="009B0691">
                          <w:pPr>
                            <w:jc w:val="center"/>
                            <w:rPr>
                              <w:rFonts w:ascii="Cambria" w:hAnsi="Cambria"/>
                              <w:b/>
                              <w:sz w:val="28"/>
                              <w:szCs w:val="32"/>
                            </w:rPr>
                          </w:pPr>
                          <w:r w:rsidRPr="009C75E3">
                            <w:rPr>
                              <w:rFonts w:ascii="Cambria" w:hAnsi="Cambria"/>
                              <w:b/>
                              <w:sz w:val="28"/>
                              <w:szCs w:val="32"/>
                            </w:rPr>
                            <w:t>Registered Office, Thimphu</w:t>
                          </w:r>
                        </w:p>
                        <w:p w14:paraId="44DA0FEE" w14:textId="77777777" w:rsidR="000F7065" w:rsidRDefault="000F7065" w:rsidP="009B0691">
                          <w:pPr>
                            <w:jc w:val="center"/>
                            <w:rPr>
                              <w:rFonts w:ascii="Cambria" w:hAnsi="Cambria"/>
                              <w:b/>
                              <w:sz w:val="26"/>
                              <w:szCs w:val="30"/>
                            </w:rPr>
                          </w:pPr>
                          <w:r>
                            <w:rPr>
                              <w:rFonts w:ascii="Cambria" w:hAnsi="Cambria"/>
                              <w:b/>
                              <w:sz w:val="26"/>
                              <w:szCs w:val="30"/>
                            </w:rPr>
                            <w:t>Corporate Services Department</w:t>
                          </w:r>
                        </w:p>
                        <w:p w14:paraId="7CA1EF5B" w14:textId="77777777" w:rsidR="000F7065" w:rsidRDefault="000F7065" w:rsidP="009B0691">
                          <w:pPr>
                            <w:jc w:val="center"/>
                            <w:rPr>
                              <w:rFonts w:ascii="Cambria" w:hAnsi="Cambria"/>
                              <w:b/>
                              <w:sz w:val="26"/>
                              <w:szCs w:val="30"/>
                            </w:rPr>
                          </w:pPr>
                          <w:r>
                            <w:rPr>
                              <w:rFonts w:ascii="Cambria" w:hAnsi="Cambria"/>
                              <w:b/>
                              <w:sz w:val="26"/>
                              <w:szCs w:val="30"/>
                            </w:rPr>
                            <w:t>Support Services Division</w:t>
                          </w:r>
                        </w:p>
                        <w:p w14:paraId="6B68645A" w14:textId="77777777" w:rsidR="000F7065" w:rsidRPr="00AA5347" w:rsidRDefault="000F7065" w:rsidP="009B0691">
                          <w:pPr>
                            <w:jc w:val="center"/>
                            <w:rPr>
                              <w:rFonts w:ascii="Cambria" w:hAnsi="Cambria"/>
                              <w:b/>
                              <w:sz w:val="26"/>
                              <w:szCs w:val="26"/>
                            </w:rPr>
                          </w:pPr>
                          <w:r>
                            <w:rPr>
                              <w:rFonts w:ascii="Cambria" w:hAnsi="Cambria"/>
                              <w:b/>
                              <w:sz w:val="26"/>
                              <w:szCs w:val="26"/>
                            </w:rPr>
                            <w:t>Human Resources &amp; Management Section</w:t>
                          </w:r>
                        </w:p>
                        <w:p w14:paraId="1EDEB8EC" w14:textId="77777777" w:rsidR="000F7065" w:rsidRPr="00AA5347" w:rsidRDefault="000F7065" w:rsidP="00893F9D">
                          <w:pPr>
                            <w:jc w:val="center"/>
                            <w:rPr>
                              <w:rFonts w:ascii="Cambria" w:hAnsi="Cambria"/>
                              <w:b/>
                              <w:sz w:val="26"/>
                              <w:szCs w:val="26"/>
                            </w:rPr>
                          </w:pPr>
                          <w:r>
                            <w:rPr>
                              <w:rFonts w:ascii="Cambria" w:hAnsi="Cambria"/>
                              <w:b/>
                              <w:sz w:val="26"/>
                              <w:szCs w:val="42"/>
                            </w:rPr>
                            <w:t>Thimphu</w:t>
                          </w:r>
                          <w:r w:rsidRPr="009B0691">
                            <w:rPr>
                              <w:rFonts w:ascii="Cambria" w:hAnsi="Cambria"/>
                              <w:b/>
                              <w:sz w:val="26"/>
                              <w:szCs w:val="42"/>
                            </w:rPr>
                            <w:t>: Bhutan</w:t>
                          </w:r>
                          <w:r w:rsidRPr="00893F9D">
                            <w:rPr>
                              <w:rFonts w:ascii="Cambria" w:hAnsi="Cambria"/>
                              <w:b/>
                              <w:sz w:val="26"/>
                              <w:szCs w:val="26"/>
                            </w:rPr>
                            <w:t xml:space="preserve"> </w:t>
                          </w:r>
                        </w:p>
                        <w:p w14:paraId="616902AF" w14:textId="77777777" w:rsidR="000F7065" w:rsidRPr="009B0691" w:rsidRDefault="000F7065" w:rsidP="00893F9D">
                          <w:pPr>
                            <w:jc w:val="center"/>
                            <w:rPr>
                              <w:rFonts w:ascii="Cambria" w:hAnsi="Cambria"/>
                              <w:b/>
                              <w:sz w:val="26"/>
                              <w:szCs w:val="42"/>
                            </w:rPr>
                          </w:pPr>
                        </w:p>
                        <w:p w14:paraId="1498E252" w14:textId="77777777" w:rsidR="000F7065" w:rsidRPr="009B0691" w:rsidRDefault="000F7065" w:rsidP="009B0691">
                          <w:pPr>
                            <w:jc w:val="center"/>
                            <w:rPr>
                              <w:rFonts w:ascii="Cambria" w:hAnsi="Cambria"/>
                              <w:b/>
                              <w:sz w:val="26"/>
                              <w:szCs w:val="42"/>
                            </w:rPr>
                          </w:pPr>
                        </w:p>
                        <w:p w14:paraId="482F2919" w14:textId="77777777" w:rsidR="000F7065" w:rsidRPr="003E1724" w:rsidRDefault="000F7065" w:rsidP="00A071EF">
                          <w:pPr>
                            <w:jc w:val="center"/>
                            <w:rPr>
                              <w:rFonts w:ascii="Garamond" w:hAnsi="Garamond"/>
                              <w:b/>
                              <w:sz w:val="26"/>
                              <w:szCs w:val="4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5BC04D7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left:0;text-align:left;margin-left:124.05pt;margin-top:3.15pt;width:338.7pt;height:141.1pt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" stroked="f">
              <v:fill opacity="0"/>
              <v:textbox>
                <w:txbxContent>
                  <w:p w14:paraId="64A2BEE6" w14:textId="77777777" w:rsidR="000F7065" w:rsidRPr="005C04EC" w:rsidRDefault="000F7065" w:rsidP="00A071EF">
                    <w:pPr>
                      <w:jc w:val="center"/>
                      <w:rPr>
                        <w:rFonts w:ascii="Cambria" w:hAnsi="Cambria"/>
                        <w:b/>
                        <w:sz w:val="40"/>
                        <w:szCs w:val="40"/>
                      </w:rPr>
                    </w:pPr>
                    <w:r w:rsidRPr="00517FD3">
                      <w:rPr>
                        <w:rFonts w:ascii="Cambria" w:hAnsi="Cambria"/>
                        <w:b/>
                        <w:sz w:val="38"/>
                        <w:szCs w:val="38"/>
                      </w:rPr>
                      <w:t>Bhutan Power Corporation Limited</w:t>
                    </w:r>
                  </w:p>
                  <w:p w14:paraId="52825FC9" w14:textId="77777777" w:rsidR="000F7065" w:rsidRPr="005C04EC" w:rsidRDefault="000F7065" w:rsidP="000B51F2">
                    <w:pPr>
                      <w:jc w:val="center"/>
                      <w:rPr>
                        <w:rFonts w:ascii="Cambria" w:hAnsi="Cambria"/>
                        <w:b/>
                        <w:sz w:val="18"/>
                        <w:szCs w:val="28"/>
                      </w:rPr>
                    </w:pPr>
                    <w:r w:rsidRPr="005C04EC">
                      <w:rPr>
                        <w:rFonts w:ascii="Cambria" w:hAnsi="Cambria"/>
                        <w:b/>
                        <w:i/>
                        <w:sz w:val="18"/>
                        <w:szCs w:val="28"/>
                      </w:rPr>
                      <w:t xml:space="preserve">(An ISO 9001:2015, ISO 14001:2015 &amp; </w:t>
                    </w:r>
                    <w:r>
                      <w:rPr>
                        <w:rFonts w:ascii="Cambria" w:hAnsi="Cambria"/>
                        <w:b/>
                        <w:i/>
                        <w:sz w:val="18"/>
                        <w:szCs w:val="28"/>
                      </w:rPr>
                      <w:t>I</w:t>
                    </w:r>
                    <w:r w:rsidRPr="005C04EC">
                      <w:rPr>
                        <w:rFonts w:ascii="Cambria" w:hAnsi="Cambria"/>
                        <w:b/>
                        <w:i/>
                        <w:sz w:val="18"/>
                        <w:szCs w:val="28"/>
                      </w:rPr>
                      <w:t>S</w:t>
                    </w:r>
                    <w:r>
                      <w:rPr>
                        <w:rFonts w:ascii="Cambria" w:hAnsi="Cambria"/>
                        <w:b/>
                        <w:i/>
                        <w:sz w:val="18"/>
                        <w:szCs w:val="28"/>
                      </w:rPr>
                      <w:t>O</w:t>
                    </w:r>
                    <w:r w:rsidRPr="005C04EC">
                      <w:rPr>
                        <w:rFonts w:ascii="Cambria" w:hAnsi="Cambria"/>
                        <w:b/>
                        <w:i/>
                        <w:sz w:val="18"/>
                        <w:szCs w:val="28"/>
                      </w:rPr>
                      <w:t xml:space="preserve"> </w:t>
                    </w:r>
                    <w:r>
                      <w:rPr>
                        <w:rFonts w:ascii="Cambria" w:hAnsi="Cambria"/>
                        <w:b/>
                        <w:i/>
                        <w:sz w:val="18"/>
                        <w:szCs w:val="28"/>
                      </w:rPr>
                      <w:t>45</w:t>
                    </w:r>
                    <w:r w:rsidRPr="005C04EC">
                      <w:rPr>
                        <w:rFonts w:ascii="Cambria" w:hAnsi="Cambria"/>
                        <w:b/>
                        <w:i/>
                        <w:sz w:val="18"/>
                        <w:szCs w:val="28"/>
                      </w:rPr>
                      <w:t>001:20</w:t>
                    </w:r>
                    <w:r>
                      <w:rPr>
                        <w:rFonts w:ascii="Cambria" w:hAnsi="Cambria"/>
                        <w:b/>
                        <w:i/>
                        <w:sz w:val="18"/>
                        <w:szCs w:val="28"/>
                      </w:rPr>
                      <w:t>18</w:t>
                    </w:r>
                    <w:r w:rsidRPr="005C04EC">
                      <w:rPr>
                        <w:rFonts w:ascii="Cambria" w:hAnsi="Cambria"/>
                        <w:b/>
                        <w:sz w:val="18"/>
                        <w:szCs w:val="28"/>
                      </w:rPr>
                      <w:t xml:space="preserve"> </w:t>
                    </w:r>
                    <w:r w:rsidRPr="005C04EC">
                      <w:rPr>
                        <w:rFonts w:ascii="Cambria" w:hAnsi="Cambria"/>
                        <w:b/>
                        <w:i/>
                        <w:sz w:val="18"/>
                        <w:szCs w:val="28"/>
                      </w:rPr>
                      <w:t>Certified Company)</w:t>
                    </w:r>
                  </w:p>
                  <w:p w14:paraId="6EA180E0" w14:textId="77777777" w:rsidR="000F7065" w:rsidRPr="009C75E3" w:rsidRDefault="000F7065" w:rsidP="009B0691">
                    <w:pPr>
                      <w:jc w:val="center"/>
                      <w:rPr>
                        <w:rFonts w:ascii="Cambria" w:hAnsi="Cambria"/>
                        <w:b/>
                        <w:sz w:val="28"/>
                        <w:szCs w:val="32"/>
                      </w:rPr>
                    </w:pPr>
                    <w:r w:rsidRPr="009C75E3">
                      <w:rPr>
                        <w:rFonts w:ascii="Cambria" w:hAnsi="Cambria"/>
                        <w:b/>
                        <w:sz w:val="28"/>
                        <w:szCs w:val="32"/>
                      </w:rPr>
                      <w:t>Registered Office, Thimphu</w:t>
                    </w:r>
                  </w:p>
                  <w:p w14:paraId="44DA0FEE" w14:textId="77777777" w:rsidR="000F7065" w:rsidRDefault="000F7065" w:rsidP="009B0691">
                    <w:pPr>
                      <w:jc w:val="center"/>
                      <w:rPr>
                        <w:rFonts w:ascii="Cambria" w:hAnsi="Cambria"/>
                        <w:b/>
                        <w:sz w:val="26"/>
                        <w:szCs w:val="30"/>
                      </w:rPr>
                    </w:pPr>
                    <w:r>
                      <w:rPr>
                        <w:rFonts w:ascii="Cambria" w:hAnsi="Cambria"/>
                        <w:b/>
                        <w:sz w:val="26"/>
                        <w:szCs w:val="30"/>
                      </w:rPr>
                      <w:t>Corporate Services Department</w:t>
                    </w:r>
                  </w:p>
                  <w:p w14:paraId="7CA1EF5B" w14:textId="77777777" w:rsidR="000F7065" w:rsidRDefault="000F7065" w:rsidP="009B0691">
                    <w:pPr>
                      <w:jc w:val="center"/>
                      <w:rPr>
                        <w:rFonts w:ascii="Cambria" w:hAnsi="Cambria"/>
                        <w:b/>
                        <w:sz w:val="26"/>
                        <w:szCs w:val="30"/>
                      </w:rPr>
                    </w:pPr>
                    <w:r>
                      <w:rPr>
                        <w:rFonts w:ascii="Cambria" w:hAnsi="Cambria"/>
                        <w:b/>
                        <w:sz w:val="26"/>
                        <w:szCs w:val="30"/>
                      </w:rPr>
                      <w:t>Support Services Division</w:t>
                    </w:r>
                  </w:p>
                  <w:p w14:paraId="6B68645A" w14:textId="77777777" w:rsidR="000F7065" w:rsidRPr="00AA5347" w:rsidRDefault="000F7065" w:rsidP="009B0691">
                    <w:pPr>
                      <w:jc w:val="center"/>
                      <w:rPr>
                        <w:rFonts w:ascii="Cambria" w:hAnsi="Cambria"/>
                        <w:b/>
                        <w:sz w:val="26"/>
                        <w:szCs w:val="26"/>
                      </w:rPr>
                    </w:pPr>
                    <w:r>
                      <w:rPr>
                        <w:rFonts w:ascii="Cambria" w:hAnsi="Cambria"/>
                        <w:b/>
                        <w:sz w:val="26"/>
                        <w:szCs w:val="26"/>
                      </w:rPr>
                      <w:t>Human Resources &amp; Management Section</w:t>
                    </w:r>
                  </w:p>
                  <w:p w14:paraId="1EDEB8EC" w14:textId="77777777" w:rsidR="000F7065" w:rsidRPr="00AA5347" w:rsidRDefault="000F7065" w:rsidP="00893F9D">
                    <w:pPr>
                      <w:jc w:val="center"/>
                      <w:rPr>
                        <w:rFonts w:ascii="Cambria" w:hAnsi="Cambria"/>
                        <w:b/>
                        <w:sz w:val="26"/>
                        <w:szCs w:val="26"/>
                      </w:rPr>
                    </w:pPr>
                    <w:r>
                      <w:rPr>
                        <w:rFonts w:ascii="Cambria" w:hAnsi="Cambria"/>
                        <w:b/>
                        <w:sz w:val="26"/>
                        <w:szCs w:val="42"/>
                      </w:rPr>
                      <w:t>Thimphu</w:t>
                    </w:r>
                    <w:r w:rsidRPr="009B0691">
                      <w:rPr>
                        <w:rFonts w:ascii="Cambria" w:hAnsi="Cambria"/>
                        <w:b/>
                        <w:sz w:val="26"/>
                        <w:szCs w:val="42"/>
                      </w:rPr>
                      <w:t>: Bhutan</w:t>
                    </w:r>
                    <w:r w:rsidRPr="00893F9D">
                      <w:rPr>
                        <w:rFonts w:ascii="Cambria" w:hAnsi="Cambria"/>
                        <w:b/>
                        <w:sz w:val="26"/>
                        <w:szCs w:val="26"/>
                      </w:rPr>
                      <w:t xml:space="preserve"> </w:t>
                    </w:r>
                  </w:p>
                  <w:p w14:paraId="616902AF" w14:textId="77777777" w:rsidR="000F7065" w:rsidRPr="009B0691" w:rsidRDefault="000F7065" w:rsidP="00893F9D">
                    <w:pPr>
                      <w:jc w:val="center"/>
                      <w:rPr>
                        <w:rFonts w:ascii="Cambria" w:hAnsi="Cambria"/>
                        <w:b/>
                        <w:sz w:val="26"/>
                        <w:szCs w:val="42"/>
                      </w:rPr>
                    </w:pPr>
                  </w:p>
                  <w:p w14:paraId="1498E252" w14:textId="77777777" w:rsidR="000F7065" w:rsidRPr="009B0691" w:rsidRDefault="000F7065" w:rsidP="009B0691">
                    <w:pPr>
                      <w:jc w:val="center"/>
                      <w:rPr>
                        <w:rFonts w:ascii="Cambria" w:hAnsi="Cambria"/>
                        <w:b/>
                        <w:sz w:val="26"/>
                        <w:szCs w:val="42"/>
                      </w:rPr>
                    </w:pPr>
                  </w:p>
                  <w:p w14:paraId="482F2919" w14:textId="77777777" w:rsidR="000F7065" w:rsidRPr="003E1724" w:rsidRDefault="000F7065" w:rsidP="00A071EF">
                    <w:pPr>
                      <w:jc w:val="center"/>
                      <w:rPr>
                        <w:rFonts w:ascii="Garamond" w:hAnsi="Garamond"/>
                        <w:b/>
                        <w:sz w:val="26"/>
                        <w:szCs w:val="40"/>
                      </w:rPr>
                    </w:pPr>
                  </w:p>
                </w:txbxContent>
              </v:textbox>
              <w10:wrap anchorx="page"/>
            </v:shape>
          </w:pict>
        </mc:Fallback>
      </mc:AlternateContent>
    </w:r>
    <w:r>
      <w:t xml:space="preserve">                                                                                                                         </w:t>
    </w:r>
  </w:p>
  <w:p w14:paraId="5005F0F5" w14:textId="77777777" w:rsidR="000F7065" w:rsidRPr="00E92A8A" w:rsidRDefault="000F7065" w:rsidP="00E92A8A">
    <w:pPr>
      <w:pStyle w:val="Header"/>
      <w:tabs>
        <w:tab w:val="clear" w:pos="4320"/>
        <w:tab w:val="clear" w:pos="8640"/>
      </w:tabs>
      <w:ind w:left="180" w:hanging="90"/>
      <w:jc w:val="right"/>
      <w:rPr>
        <w:rFonts w:eastAsia="Arial Unicode MS"/>
      </w:rPr>
    </w:pPr>
    <w:r>
      <w:rPr>
        <w:noProof/>
        <w:lang w:bidi="dz-BT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933095C" wp14:editId="45FADD2C">
              <wp:simplePos x="0" y="0"/>
              <wp:positionH relativeFrom="margin">
                <wp:posOffset>0</wp:posOffset>
              </wp:positionH>
              <wp:positionV relativeFrom="paragraph">
                <wp:posOffset>1317956</wp:posOffset>
              </wp:positionV>
              <wp:extent cx="6181725" cy="9525"/>
              <wp:effectExtent l="0" t="0" r="28575" b="28575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181725" cy="9525"/>
                      </a:xfrm>
                      <a:prstGeom prst="line">
                        <a:avLst/>
                      </a:prstGeom>
                    </wps:spPr>
                    <wps:style>
                      <a:lnRef idx="2">
                        <a:schemeClr val="dk1"/>
                      </a:lnRef>
                      <a:fillRef idx="0">
                        <a:schemeClr val="dk1"/>
                      </a:fillRef>
                      <a:effectRef idx="1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52CC390" id="Straight Connector 5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103.8pt" to="486.75pt,10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" strokecolor="black [3200]" strokeweight="1pt">
              <v:stroke joinstyle="miter"/>
              <w10:wrap anchorx="margin"/>
            </v:line>
          </w:pict>
        </mc:Fallback>
      </mc:AlternateContent>
    </w:r>
    <w:r>
      <w:t xml:space="preserve">                                                                                        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110507"/>
    <w:multiLevelType w:val="multilevel"/>
    <w:tmpl w:val="2F66DF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C91945"/>
    <w:multiLevelType w:val="hybridMultilevel"/>
    <w:tmpl w:val="B2922C3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2137B3"/>
    <w:multiLevelType w:val="hybridMultilevel"/>
    <w:tmpl w:val="595458CE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DD632D"/>
    <w:multiLevelType w:val="multilevel"/>
    <w:tmpl w:val="680C1B1A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 w:val="0"/>
        <w:bCs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E4773A"/>
    <w:multiLevelType w:val="hybridMultilevel"/>
    <w:tmpl w:val="5C941F1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181411"/>
    <w:multiLevelType w:val="hybridMultilevel"/>
    <w:tmpl w:val="F7F4D1C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DA764B"/>
    <w:multiLevelType w:val="hybridMultilevel"/>
    <w:tmpl w:val="4A7E13D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256B52"/>
    <w:multiLevelType w:val="hybridMultilevel"/>
    <w:tmpl w:val="04EC2F4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57737F"/>
    <w:multiLevelType w:val="hybridMultilevel"/>
    <w:tmpl w:val="6054E8D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F81BC7"/>
    <w:multiLevelType w:val="hybridMultilevel"/>
    <w:tmpl w:val="3F46EB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C2B6F36"/>
    <w:multiLevelType w:val="hybridMultilevel"/>
    <w:tmpl w:val="56F08B7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7B777D"/>
    <w:multiLevelType w:val="hybridMultilevel"/>
    <w:tmpl w:val="1BB8E8B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F794840"/>
    <w:multiLevelType w:val="hybridMultilevel"/>
    <w:tmpl w:val="4156D3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03D36B4"/>
    <w:multiLevelType w:val="hybridMultilevel"/>
    <w:tmpl w:val="CCDE076A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>
      <w:start w:val="1"/>
      <w:numFmt w:val="lowerLetter"/>
      <w:lvlText w:val="%5."/>
      <w:lvlJc w:val="left"/>
      <w:pPr>
        <w:ind w:left="5040" w:hanging="360"/>
      </w:pPr>
    </w:lvl>
    <w:lvl w:ilvl="5" w:tplc="0409001B">
      <w:start w:val="1"/>
      <w:numFmt w:val="lowerRoman"/>
      <w:lvlText w:val="%6."/>
      <w:lvlJc w:val="right"/>
      <w:pPr>
        <w:ind w:left="5760" w:hanging="180"/>
      </w:pPr>
    </w:lvl>
    <w:lvl w:ilvl="6" w:tplc="0409000F">
      <w:start w:val="1"/>
      <w:numFmt w:val="decimal"/>
      <w:lvlText w:val="%7."/>
      <w:lvlJc w:val="left"/>
      <w:pPr>
        <w:ind w:left="6480" w:hanging="360"/>
      </w:pPr>
    </w:lvl>
    <w:lvl w:ilvl="7" w:tplc="04090019">
      <w:start w:val="1"/>
      <w:numFmt w:val="lowerLetter"/>
      <w:lvlText w:val="%8."/>
      <w:lvlJc w:val="left"/>
      <w:pPr>
        <w:ind w:left="7200" w:hanging="360"/>
      </w:pPr>
    </w:lvl>
    <w:lvl w:ilvl="8" w:tplc="0409001B">
      <w:start w:val="1"/>
      <w:numFmt w:val="lowerRoman"/>
      <w:lvlText w:val="%9."/>
      <w:lvlJc w:val="right"/>
      <w:pPr>
        <w:ind w:left="7920" w:hanging="180"/>
      </w:pPr>
    </w:lvl>
  </w:abstractNum>
  <w:abstractNum w:abstractNumId="14" w15:restartNumberingAfterBreak="0">
    <w:nsid w:val="430555EE"/>
    <w:multiLevelType w:val="hybridMultilevel"/>
    <w:tmpl w:val="8BE691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353BCD"/>
    <w:multiLevelType w:val="hybridMultilevel"/>
    <w:tmpl w:val="C7EE96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E640F61"/>
    <w:multiLevelType w:val="hybridMultilevel"/>
    <w:tmpl w:val="8536F7C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95B4DDF"/>
    <w:multiLevelType w:val="hybridMultilevel"/>
    <w:tmpl w:val="F970CD6C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9AF4598"/>
    <w:multiLevelType w:val="hybridMultilevel"/>
    <w:tmpl w:val="5D2CEE50"/>
    <w:lvl w:ilvl="0" w:tplc="327AEE52">
      <w:start w:val="1"/>
      <w:numFmt w:val="lowerLetter"/>
      <w:lvlText w:val="%1."/>
      <w:lvlJc w:val="left"/>
      <w:pPr>
        <w:ind w:left="81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60E63454"/>
    <w:multiLevelType w:val="hybridMultilevel"/>
    <w:tmpl w:val="CCDE076A"/>
    <w:lvl w:ilvl="0" w:tplc="04090017">
      <w:start w:val="1"/>
      <w:numFmt w:val="lowerLetter"/>
      <w:lvlText w:val="%1)"/>
      <w:lvlJc w:val="left"/>
      <w:pPr>
        <w:ind w:left="1070" w:hanging="360"/>
      </w:pPr>
    </w:lvl>
    <w:lvl w:ilvl="1" w:tplc="04090019">
      <w:start w:val="1"/>
      <w:numFmt w:val="lowerLetter"/>
      <w:lvlText w:val="%2."/>
      <w:lvlJc w:val="left"/>
      <w:pPr>
        <w:ind w:left="1790" w:hanging="360"/>
      </w:pPr>
    </w:lvl>
    <w:lvl w:ilvl="2" w:tplc="0409001B">
      <w:start w:val="1"/>
      <w:numFmt w:val="lowerRoman"/>
      <w:lvlText w:val="%3."/>
      <w:lvlJc w:val="right"/>
      <w:pPr>
        <w:ind w:left="2510" w:hanging="180"/>
      </w:pPr>
    </w:lvl>
    <w:lvl w:ilvl="3" w:tplc="0409000F">
      <w:start w:val="1"/>
      <w:numFmt w:val="decimal"/>
      <w:lvlText w:val="%4."/>
      <w:lvlJc w:val="left"/>
      <w:pPr>
        <w:ind w:left="3230" w:hanging="360"/>
      </w:pPr>
    </w:lvl>
    <w:lvl w:ilvl="4" w:tplc="04090019">
      <w:start w:val="1"/>
      <w:numFmt w:val="lowerLetter"/>
      <w:lvlText w:val="%5."/>
      <w:lvlJc w:val="left"/>
      <w:pPr>
        <w:ind w:left="3950" w:hanging="360"/>
      </w:pPr>
    </w:lvl>
    <w:lvl w:ilvl="5" w:tplc="0409001B">
      <w:start w:val="1"/>
      <w:numFmt w:val="lowerRoman"/>
      <w:lvlText w:val="%6."/>
      <w:lvlJc w:val="right"/>
      <w:pPr>
        <w:ind w:left="4670" w:hanging="180"/>
      </w:pPr>
    </w:lvl>
    <w:lvl w:ilvl="6" w:tplc="0409000F">
      <w:start w:val="1"/>
      <w:numFmt w:val="decimal"/>
      <w:lvlText w:val="%7."/>
      <w:lvlJc w:val="left"/>
      <w:pPr>
        <w:ind w:left="5390" w:hanging="360"/>
      </w:pPr>
    </w:lvl>
    <w:lvl w:ilvl="7" w:tplc="04090019">
      <w:start w:val="1"/>
      <w:numFmt w:val="lowerLetter"/>
      <w:lvlText w:val="%8."/>
      <w:lvlJc w:val="left"/>
      <w:pPr>
        <w:ind w:left="6110" w:hanging="360"/>
      </w:pPr>
    </w:lvl>
    <w:lvl w:ilvl="8" w:tplc="0409001B">
      <w:start w:val="1"/>
      <w:numFmt w:val="lowerRoman"/>
      <w:lvlText w:val="%9."/>
      <w:lvlJc w:val="right"/>
      <w:pPr>
        <w:ind w:left="6830" w:hanging="180"/>
      </w:pPr>
    </w:lvl>
  </w:abstractNum>
  <w:abstractNum w:abstractNumId="20" w15:restartNumberingAfterBreak="0">
    <w:nsid w:val="68E2012D"/>
    <w:multiLevelType w:val="hybridMultilevel"/>
    <w:tmpl w:val="772A049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A406038"/>
    <w:multiLevelType w:val="multilevel"/>
    <w:tmpl w:val="6A406038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AB040EF"/>
    <w:multiLevelType w:val="hybridMultilevel"/>
    <w:tmpl w:val="B8449D1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C7042E7"/>
    <w:multiLevelType w:val="hybridMultilevel"/>
    <w:tmpl w:val="A6F8208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AB79AF"/>
    <w:multiLevelType w:val="hybridMultilevel"/>
    <w:tmpl w:val="3F46EB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2351C80"/>
    <w:multiLevelType w:val="hybridMultilevel"/>
    <w:tmpl w:val="0448A54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858184C"/>
    <w:multiLevelType w:val="hybridMultilevel"/>
    <w:tmpl w:val="AC0CC96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89D727E"/>
    <w:multiLevelType w:val="multilevel"/>
    <w:tmpl w:val="15E2C7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9132F56"/>
    <w:multiLevelType w:val="hybridMultilevel"/>
    <w:tmpl w:val="893E97B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69523682">
    <w:abstractNumId w:val="7"/>
  </w:num>
  <w:num w:numId="2" w16cid:durableId="564223935">
    <w:abstractNumId w:val="25"/>
  </w:num>
  <w:num w:numId="3" w16cid:durableId="1556963085">
    <w:abstractNumId w:val="4"/>
  </w:num>
  <w:num w:numId="4" w16cid:durableId="1351685653">
    <w:abstractNumId w:val="8"/>
  </w:num>
  <w:num w:numId="5" w16cid:durableId="1532960363">
    <w:abstractNumId w:val="12"/>
  </w:num>
  <w:num w:numId="6" w16cid:durableId="675109698">
    <w:abstractNumId w:val="26"/>
  </w:num>
  <w:num w:numId="7" w16cid:durableId="1583023791">
    <w:abstractNumId w:val="15"/>
  </w:num>
  <w:num w:numId="8" w16cid:durableId="110366950">
    <w:abstractNumId w:val="22"/>
  </w:num>
  <w:num w:numId="9" w16cid:durableId="1936745924">
    <w:abstractNumId w:val="10"/>
  </w:num>
  <w:num w:numId="10" w16cid:durableId="806976577">
    <w:abstractNumId w:val="28"/>
  </w:num>
  <w:num w:numId="11" w16cid:durableId="1450515576">
    <w:abstractNumId w:val="6"/>
  </w:num>
  <w:num w:numId="12" w16cid:durableId="614364350">
    <w:abstractNumId w:val="5"/>
  </w:num>
  <w:num w:numId="13" w16cid:durableId="708796175">
    <w:abstractNumId w:val="23"/>
  </w:num>
  <w:num w:numId="14" w16cid:durableId="348339262">
    <w:abstractNumId w:val="11"/>
  </w:num>
  <w:num w:numId="15" w16cid:durableId="1408264333">
    <w:abstractNumId w:val="1"/>
  </w:num>
  <w:num w:numId="16" w16cid:durableId="165247909">
    <w:abstractNumId w:val="2"/>
  </w:num>
  <w:num w:numId="17" w16cid:durableId="53089195">
    <w:abstractNumId w:val="20"/>
  </w:num>
  <w:num w:numId="18" w16cid:durableId="25258976">
    <w:abstractNumId w:val="14"/>
  </w:num>
  <w:num w:numId="19" w16cid:durableId="524708765">
    <w:abstractNumId w:val="27"/>
  </w:num>
  <w:num w:numId="20" w16cid:durableId="184565468">
    <w:abstractNumId w:val="16"/>
  </w:num>
  <w:num w:numId="21" w16cid:durableId="91629225">
    <w:abstractNumId w:val="17"/>
  </w:num>
  <w:num w:numId="22" w16cid:durableId="77005382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13082519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83900119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41292880">
    <w:abstractNumId w:val="0"/>
  </w:num>
  <w:num w:numId="26" w16cid:durableId="1855222696">
    <w:abstractNumId w:val="21"/>
  </w:num>
  <w:num w:numId="27" w16cid:durableId="133060473">
    <w:abstractNumId w:val="3"/>
  </w:num>
  <w:num w:numId="28" w16cid:durableId="1601915681">
    <w:abstractNumId w:val="24"/>
  </w:num>
  <w:num w:numId="29" w16cid:durableId="2119133147">
    <w:abstractNumId w:val="9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zYwMTM1NbcwNzRW0lEKTi0uzszPAykwNa8FAJqu+9gtAAAA"/>
  </w:docVars>
  <w:rsids>
    <w:rsidRoot w:val="00A579B0"/>
    <w:rsid w:val="0000159C"/>
    <w:rsid w:val="00001C3D"/>
    <w:rsid w:val="00001EE1"/>
    <w:rsid w:val="0000378F"/>
    <w:rsid w:val="00003E81"/>
    <w:rsid w:val="000043CB"/>
    <w:rsid w:val="00005294"/>
    <w:rsid w:val="00005D1F"/>
    <w:rsid w:val="000065E1"/>
    <w:rsid w:val="00007367"/>
    <w:rsid w:val="0000765A"/>
    <w:rsid w:val="00007ACE"/>
    <w:rsid w:val="00007BEC"/>
    <w:rsid w:val="00007EBD"/>
    <w:rsid w:val="00010194"/>
    <w:rsid w:val="00010A3C"/>
    <w:rsid w:val="00010BD8"/>
    <w:rsid w:val="00010E79"/>
    <w:rsid w:val="000122D8"/>
    <w:rsid w:val="000126BE"/>
    <w:rsid w:val="00013BF8"/>
    <w:rsid w:val="000140F7"/>
    <w:rsid w:val="00015D9F"/>
    <w:rsid w:val="0001620E"/>
    <w:rsid w:val="000162A1"/>
    <w:rsid w:val="0001694E"/>
    <w:rsid w:val="0002089A"/>
    <w:rsid w:val="00021742"/>
    <w:rsid w:val="00021806"/>
    <w:rsid w:val="00022975"/>
    <w:rsid w:val="00022D65"/>
    <w:rsid w:val="000239F5"/>
    <w:rsid w:val="00025394"/>
    <w:rsid w:val="00025AAB"/>
    <w:rsid w:val="00025F43"/>
    <w:rsid w:val="0002667A"/>
    <w:rsid w:val="0002759C"/>
    <w:rsid w:val="00027CE5"/>
    <w:rsid w:val="00030C01"/>
    <w:rsid w:val="00031F21"/>
    <w:rsid w:val="0003336E"/>
    <w:rsid w:val="00033FBF"/>
    <w:rsid w:val="000348A8"/>
    <w:rsid w:val="000350B2"/>
    <w:rsid w:val="00036B6B"/>
    <w:rsid w:val="00037C29"/>
    <w:rsid w:val="00037E22"/>
    <w:rsid w:val="0004071B"/>
    <w:rsid w:val="000407FD"/>
    <w:rsid w:val="00041338"/>
    <w:rsid w:val="00041A30"/>
    <w:rsid w:val="0004212F"/>
    <w:rsid w:val="000443C2"/>
    <w:rsid w:val="000444DC"/>
    <w:rsid w:val="00045389"/>
    <w:rsid w:val="00045F30"/>
    <w:rsid w:val="00045F5A"/>
    <w:rsid w:val="00047D1A"/>
    <w:rsid w:val="0005063E"/>
    <w:rsid w:val="00051490"/>
    <w:rsid w:val="0005235D"/>
    <w:rsid w:val="0005315C"/>
    <w:rsid w:val="00055825"/>
    <w:rsid w:val="0005584D"/>
    <w:rsid w:val="00055B16"/>
    <w:rsid w:val="00060223"/>
    <w:rsid w:val="00060370"/>
    <w:rsid w:val="00060377"/>
    <w:rsid w:val="00060AB4"/>
    <w:rsid w:val="00061609"/>
    <w:rsid w:val="00061C43"/>
    <w:rsid w:val="000642C4"/>
    <w:rsid w:val="00064369"/>
    <w:rsid w:val="000646C5"/>
    <w:rsid w:val="000650D2"/>
    <w:rsid w:val="000661AD"/>
    <w:rsid w:val="00066E29"/>
    <w:rsid w:val="00066FEC"/>
    <w:rsid w:val="000673C7"/>
    <w:rsid w:val="00067CE6"/>
    <w:rsid w:val="00070873"/>
    <w:rsid w:val="00070BA8"/>
    <w:rsid w:val="00071C2A"/>
    <w:rsid w:val="00072BD1"/>
    <w:rsid w:val="00072DD5"/>
    <w:rsid w:val="00073057"/>
    <w:rsid w:val="00073BEF"/>
    <w:rsid w:val="00073C9D"/>
    <w:rsid w:val="000741B5"/>
    <w:rsid w:val="00076473"/>
    <w:rsid w:val="000804F6"/>
    <w:rsid w:val="00080C23"/>
    <w:rsid w:val="00080FD8"/>
    <w:rsid w:val="000815C3"/>
    <w:rsid w:val="0008175C"/>
    <w:rsid w:val="00082CD5"/>
    <w:rsid w:val="00083BAD"/>
    <w:rsid w:val="00083FA8"/>
    <w:rsid w:val="00084D90"/>
    <w:rsid w:val="00086D53"/>
    <w:rsid w:val="00086DA6"/>
    <w:rsid w:val="00086F28"/>
    <w:rsid w:val="000870AD"/>
    <w:rsid w:val="00087D5E"/>
    <w:rsid w:val="00090D3B"/>
    <w:rsid w:val="00092ED7"/>
    <w:rsid w:val="0009360D"/>
    <w:rsid w:val="00093946"/>
    <w:rsid w:val="00094E2C"/>
    <w:rsid w:val="0009564C"/>
    <w:rsid w:val="00095B2E"/>
    <w:rsid w:val="00095C94"/>
    <w:rsid w:val="0009770B"/>
    <w:rsid w:val="00097BBC"/>
    <w:rsid w:val="00097C12"/>
    <w:rsid w:val="000A02FD"/>
    <w:rsid w:val="000A1230"/>
    <w:rsid w:val="000A1623"/>
    <w:rsid w:val="000A185F"/>
    <w:rsid w:val="000A1E0B"/>
    <w:rsid w:val="000A3485"/>
    <w:rsid w:val="000A37D9"/>
    <w:rsid w:val="000A4390"/>
    <w:rsid w:val="000A4A42"/>
    <w:rsid w:val="000A57DF"/>
    <w:rsid w:val="000A5D96"/>
    <w:rsid w:val="000A5E25"/>
    <w:rsid w:val="000A61CD"/>
    <w:rsid w:val="000B1231"/>
    <w:rsid w:val="000B1D35"/>
    <w:rsid w:val="000B3B6C"/>
    <w:rsid w:val="000B4479"/>
    <w:rsid w:val="000B44D7"/>
    <w:rsid w:val="000B47EE"/>
    <w:rsid w:val="000B5012"/>
    <w:rsid w:val="000B51F2"/>
    <w:rsid w:val="000B5927"/>
    <w:rsid w:val="000B6633"/>
    <w:rsid w:val="000B67DF"/>
    <w:rsid w:val="000B683D"/>
    <w:rsid w:val="000B6851"/>
    <w:rsid w:val="000B7559"/>
    <w:rsid w:val="000C01EE"/>
    <w:rsid w:val="000C0900"/>
    <w:rsid w:val="000C1B9E"/>
    <w:rsid w:val="000C28F9"/>
    <w:rsid w:val="000C2A51"/>
    <w:rsid w:val="000C2D47"/>
    <w:rsid w:val="000C2D97"/>
    <w:rsid w:val="000C3163"/>
    <w:rsid w:val="000C40F3"/>
    <w:rsid w:val="000C41EA"/>
    <w:rsid w:val="000C50E9"/>
    <w:rsid w:val="000C7214"/>
    <w:rsid w:val="000C7557"/>
    <w:rsid w:val="000C77FE"/>
    <w:rsid w:val="000D0806"/>
    <w:rsid w:val="000D454C"/>
    <w:rsid w:val="000D4A8C"/>
    <w:rsid w:val="000D6CD4"/>
    <w:rsid w:val="000D75E6"/>
    <w:rsid w:val="000D7DED"/>
    <w:rsid w:val="000E07E7"/>
    <w:rsid w:val="000E12CB"/>
    <w:rsid w:val="000E203A"/>
    <w:rsid w:val="000E35B1"/>
    <w:rsid w:val="000E3776"/>
    <w:rsid w:val="000E4C03"/>
    <w:rsid w:val="000E5106"/>
    <w:rsid w:val="000E555A"/>
    <w:rsid w:val="000E6211"/>
    <w:rsid w:val="000F0695"/>
    <w:rsid w:val="000F0B66"/>
    <w:rsid w:val="000F1AE6"/>
    <w:rsid w:val="000F2229"/>
    <w:rsid w:val="000F2682"/>
    <w:rsid w:val="000F2FF7"/>
    <w:rsid w:val="000F302D"/>
    <w:rsid w:val="000F3D79"/>
    <w:rsid w:val="000F43E2"/>
    <w:rsid w:val="000F6200"/>
    <w:rsid w:val="000F62CF"/>
    <w:rsid w:val="000F7065"/>
    <w:rsid w:val="000F7756"/>
    <w:rsid w:val="00100AEF"/>
    <w:rsid w:val="0010171D"/>
    <w:rsid w:val="00101AD1"/>
    <w:rsid w:val="00103E60"/>
    <w:rsid w:val="001052C8"/>
    <w:rsid w:val="0010616B"/>
    <w:rsid w:val="00106B3A"/>
    <w:rsid w:val="0010768D"/>
    <w:rsid w:val="00107700"/>
    <w:rsid w:val="00110A57"/>
    <w:rsid w:val="00112C71"/>
    <w:rsid w:val="00112E1C"/>
    <w:rsid w:val="001130CF"/>
    <w:rsid w:val="001130D2"/>
    <w:rsid w:val="0011378B"/>
    <w:rsid w:val="00113DD9"/>
    <w:rsid w:val="00114137"/>
    <w:rsid w:val="001144F2"/>
    <w:rsid w:val="001148CB"/>
    <w:rsid w:val="00115388"/>
    <w:rsid w:val="0011705C"/>
    <w:rsid w:val="0011753B"/>
    <w:rsid w:val="00117702"/>
    <w:rsid w:val="00117E67"/>
    <w:rsid w:val="001200E2"/>
    <w:rsid w:val="00120D55"/>
    <w:rsid w:val="00121A1E"/>
    <w:rsid w:val="00121CE6"/>
    <w:rsid w:val="00123FFE"/>
    <w:rsid w:val="00124E26"/>
    <w:rsid w:val="00126787"/>
    <w:rsid w:val="00126A6E"/>
    <w:rsid w:val="00126DCD"/>
    <w:rsid w:val="0012794C"/>
    <w:rsid w:val="00130DA3"/>
    <w:rsid w:val="00132591"/>
    <w:rsid w:val="00133891"/>
    <w:rsid w:val="001346D9"/>
    <w:rsid w:val="00134A35"/>
    <w:rsid w:val="00134BF9"/>
    <w:rsid w:val="001353B4"/>
    <w:rsid w:val="0013721D"/>
    <w:rsid w:val="00140411"/>
    <w:rsid w:val="00140D0A"/>
    <w:rsid w:val="00141735"/>
    <w:rsid w:val="0014267A"/>
    <w:rsid w:val="00142731"/>
    <w:rsid w:val="0014313C"/>
    <w:rsid w:val="00143F76"/>
    <w:rsid w:val="00144017"/>
    <w:rsid w:val="00144562"/>
    <w:rsid w:val="001452DD"/>
    <w:rsid w:val="00145686"/>
    <w:rsid w:val="001459A4"/>
    <w:rsid w:val="00145F99"/>
    <w:rsid w:val="0014669C"/>
    <w:rsid w:val="00147DC6"/>
    <w:rsid w:val="00150D22"/>
    <w:rsid w:val="00150DC2"/>
    <w:rsid w:val="00150EB3"/>
    <w:rsid w:val="00151162"/>
    <w:rsid w:val="00151484"/>
    <w:rsid w:val="0015175B"/>
    <w:rsid w:val="00151B99"/>
    <w:rsid w:val="00151BF0"/>
    <w:rsid w:val="00154144"/>
    <w:rsid w:val="00156844"/>
    <w:rsid w:val="001574A6"/>
    <w:rsid w:val="00160AB0"/>
    <w:rsid w:val="00161598"/>
    <w:rsid w:val="001618E4"/>
    <w:rsid w:val="00161CDE"/>
    <w:rsid w:val="00161DF5"/>
    <w:rsid w:val="001627C1"/>
    <w:rsid w:val="00162897"/>
    <w:rsid w:val="00163046"/>
    <w:rsid w:val="0016352C"/>
    <w:rsid w:val="001637F0"/>
    <w:rsid w:val="00163CE9"/>
    <w:rsid w:val="00163F69"/>
    <w:rsid w:val="001645FA"/>
    <w:rsid w:val="00164634"/>
    <w:rsid w:val="001648F0"/>
    <w:rsid w:val="00164A04"/>
    <w:rsid w:val="001653C2"/>
    <w:rsid w:val="00165980"/>
    <w:rsid w:val="00165A72"/>
    <w:rsid w:val="001671E5"/>
    <w:rsid w:val="001701F7"/>
    <w:rsid w:val="001719E0"/>
    <w:rsid w:val="00171F13"/>
    <w:rsid w:val="0017257C"/>
    <w:rsid w:val="00172A32"/>
    <w:rsid w:val="00172D19"/>
    <w:rsid w:val="00173A50"/>
    <w:rsid w:val="00174930"/>
    <w:rsid w:val="00174C3D"/>
    <w:rsid w:val="00176A09"/>
    <w:rsid w:val="0017708F"/>
    <w:rsid w:val="00180C9B"/>
    <w:rsid w:val="00182E4B"/>
    <w:rsid w:val="00182FB3"/>
    <w:rsid w:val="00184972"/>
    <w:rsid w:val="00184BDC"/>
    <w:rsid w:val="00184FC8"/>
    <w:rsid w:val="0018769A"/>
    <w:rsid w:val="00187D47"/>
    <w:rsid w:val="001901C1"/>
    <w:rsid w:val="00190A0C"/>
    <w:rsid w:val="00190D44"/>
    <w:rsid w:val="0019153F"/>
    <w:rsid w:val="00192EA4"/>
    <w:rsid w:val="00193EEE"/>
    <w:rsid w:val="00194745"/>
    <w:rsid w:val="00194758"/>
    <w:rsid w:val="00195950"/>
    <w:rsid w:val="00195DD4"/>
    <w:rsid w:val="001962A5"/>
    <w:rsid w:val="001962E7"/>
    <w:rsid w:val="0019666A"/>
    <w:rsid w:val="00196DFB"/>
    <w:rsid w:val="001A1316"/>
    <w:rsid w:val="001A1B79"/>
    <w:rsid w:val="001A203D"/>
    <w:rsid w:val="001A2D65"/>
    <w:rsid w:val="001A56B5"/>
    <w:rsid w:val="001A576A"/>
    <w:rsid w:val="001A5A9B"/>
    <w:rsid w:val="001A6A20"/>
    <w:rsid w:val="001A7902"/>
    <w:rsid w:val="001A7FBE"/>
    <w:rsid w:val="001B02DF"/>
    <w:rsid w:val="001B0B47"/>
    <w:rsid w:val="001B0E6E"/>
    <w:rsid w:val="001B148E"/>
    <w:rsid w:val="001B1681"/>
    <w:rsid w:val="001B1A64"/>
    <w:rsid w:val="001B2C14"/>
    <w:rsid w:val="001B41C7"/>
    <w:rsid w:val="001B4A35"/>
    <w:rsid w:val="001B5D15"/>
    <w:rsid w:val="001B6000"/>
    <w:rsid w:val="001B7183"/>
    <w:rsid w:val="001B79CA"/>
    <w:rsid w:val="001C2529"/>
    <w:rsid w:val="001C2603"/>
    <w:rsid w:val="001C4258"/>
    <w:rsid w:val="001C5A2F"/>
    <w:rsid w:val="001C5F08"/>
    <w:rsid w:val="001C6F99"/>
    <w:rsid w:val="001D040A"/>
    <w:rsid w:val="001D1805"/>
    <w:rsid w:val="001D3032"/>
    <w:rsid w:val="001D45BC"/>
    <w:rsid w:val="001D4CFA"/>
    <w:rsid w:val="001D7A91"/>
    <w:rsid w:val="001E00B0"/>
    <w:rsid w:val="001E00DF"/>
    <w:rsid w:val="001E01E0"/>
    <w:rsid w:val="001E07FB"/>
    <w:rsid w:val="001E1315"/>
    <w:rsid w:val="001E172E"/>
    <w:rsid w:val="001E42DB"/>
    <w:rsid w:val="001E521D"/>
    <w:rsid w:val="001E574D"/>
    <w:rsid w:val="001E595A"/>
    <w:rsid w:val="001E60F4"/>
    <w:rsid w:val="001E637C"/>
    <w:rsid w:val="001E7802"/>
    <w:rsid w:val="001F0183"/>
    <w:rsid w:val="001F065F"/>
    <w:rsid w:val="001F0809"/>
    <w:rsid w:val="001F0889"/>
    <w:rsid w:val="001F0E4B"/>
    <w:rsid w:val="001F2205"/>
    <w:rsid w:val="001F3BA4"/>
    <w:rsid w:val="001F4012"/>
    <w:rsid w:val="001F4FA3"/>
    <w:rsid w:val="001F52F9"/>
    <w:rsid w:val="001F5519"/>
    <w:rsid w:val="001F5E3F"/>
    <w:rsid w:val="001F66D5"/>
    <w:rsid w:val="001F66E6"/>
    <w:rsid w:val="001F733A"/>
    <w:rsid w:val="001F79E6"/>
    <w:rsid w:val="0020041D"/>
    <w:rsid w:val="00201012"/>
    <w:rsid w:val="00201D36"/>
    <w:rsid w:val="002020A6"/>
    <w:rsid w:val="00202E93"/>
    <w:rsid w:val="00203710"/>
    <w:rsid w:val="0020380F"/>
    <w:rsid w:val="0020685A"/>
    <w:rsid w:val="002072FE"/>
    <w:rsid w:val="00207B2E"/>
    <w:rsid w:val="00210362"/>
    <w:rsid w:val="002115FA"/>
    <w:rsid w:val="00212A59"/>
    <w:rsid w:val="00212DE4"/>
    <w:rsid w:val="002154CB"/>
    <w:rsid w:val="002158B5"/>
    <w:rsid w:val="00216DB8"/>
    <w:rsid w:val="00217703"/>
    <w:rsid w:val="0022001D"/>
    <w:rsid w:val="0022164C"/>
    <w:rsid w:val="002221ED"/>
    <w:rsid w:val="002233C7"/>
    <w:rsid w:val="00224D27"/>
    <w:rsid w:val="00227FFB"/>
    <w:rsid w:val="002301E8"/>
    <w:rsid w:val="00230E4F"/>
    <w:rsid w:val="00230FD0"/>
    <w:rsid w:val="002324CB"/>
    <w:rsid w:val="002324CE"/>
    <w:rsid w:val="002331B5"/>
    <w:rsid w:val="00233214"/>
    <w:rsid w:val="00233401"/>
    <w:rsid w:val="0023658E"/>
    <w:rsid w:val="002365F4"/>
    <w:rsid w:val="002366A9"/>
    <w:rsid w:val="00236752"/>
    <w:rsid w:val="00236EF4"/>
    <w:rsid w:val="00237933"/>
    <w:rsid w:val="00237C5B"/>
    <w:rsid w:val="002407DD"/>
    <w:rsid w:val="0024165C"/>
    <w:rsid w:val="002420DC"/>
    <w:rsid w:val="00242130"/>
    <w:rsid w:val="002429E4"/>
    <w:rsid w:val="00244141"/>
    <w:rsid w:val="00244EB2"/>
    <w:rsid w:val="00245F87"/>
    <w:rsid w:val="0024623E"/>
    <w:rsid w:val="002477CE"/>
    <w:rsid w:val="00247865"/>
    <w:rsid w:val="00247DEA"/>
    <w:rsid w:val="002507FE"/>
    <w:rsid w:val="002510CA"/>
    <w:rsid w:val="00251470"/>
    <w:rsid w:val="00251C27"/>
    <w:rsid w:val="00251CD6"/>
    <w:rsid w:val="00253669"/>
    <w:rsid w:val="00253B59"/>
    <w:rsid w:val="00253BFE"/>
    <w:rsid w:val="002541E4"/>
    <w:rsid w:val="002541E7"/>
    <w:rsid w:val="00254480"/>
    <w:rsid w:val="00255288"/>
    <w:rsid w:val="0025558C"/>
    <w:rsid w:val="00255B18"/>
    <w:rsid w:val="00255BF6"/>
    <w:rsid w:val="002561A0"/>
    <w:rsid w:val="0026058D"/>
    <w:rsid w:val="00260A9A"/>
    <w:rsid w:val="00260B45"/>
    <w:rsid w:val="00261231"/>
    <w:rsid w:val="00261593"/>
    <w:rsid w:val="00261CE3"/>
    <w:rsid w:val="002621B2"/>
    <w:rsid w:val="00263198"/>
    <w:rsid w:val="002632B5"/>
    <w:rsid w:val="00263E46"/>
    <w:rsid w:val="00265F55"/>
    <w:rsid w:val="0026607A"/>
    <w:rsid w:val="00266256"/>
    <w:rsid w:val="002665BD"/>
    <w:rsid w:val="00266C03"/>
    <w:rsid w:val="00267FE6"/>
    <w:rsid w:val="00270FCD"/>
    <w:rsid w:val="00274332"/>
    <w:rsid w:val="002758A5"/>
    <w:rsid w:val="00275B63"/>
    <w:rsid w:val="00275B8E"/>
    <w:rsid w:val="00276672"/>
    <w:rsid w:val="00277246"/>
    <w:rsid w:val="002776C3"/>
    <w:rsid w:val="00277B32"/>
    <w:rsid w:val="00277D6A"/>
    <w:rsid w:val="00277ECB"/>
    <w:rsid w:val="00277F46"/>
    <w:rsid w:val="002806E9"/>
    <w:rsid w:val="00281363"/>
    <w:rsid w:val="002815EA"/>
    <w:rsid w:val="002829D2"/>
    <w:rsid w:val="0028350B"/>
    <w:rsid w:val="002839D1"/>
    <w:rsid w:val="00283E07"/>
    <w:rsid w:val="002853C9"/>
    <w:rsid w:val="00285D1C"/>
    <w:rsid w:val="0028646B"/>
    <w:rsid w:val="00286559"/>
    <w:rsid w:val="00286FB9"/>
    <w:rsid w:val="00290AD1"/>
    <w:rsid w:val="00291A8D"/>
    <w:rsid w:val="002928FE"/>
    <w:rsid w:val="00294FA3"/>
    <w:rsid w:val="00295AF1"/>
    <w:rsid w:val="00295C3D"/>
    <w:rsid w:val="002965E7"/>
    <w:rsid w:val="00297A45"/>
    <w:rsid w:val="00297B2E"/>
    <w:rsid w:val="00297C7C"/>
    <w:rsid w:val="00297F95"/>
    <w:rsid w:val="002A03D5"/>
    <w:rsid w:val="002A0E17"/>
    <w:rsid w:val="002A0E1D"/>
    <w:rsid w:val="002A2192"/>
    <w:rsid w:val="002A2861"/>
    <w:rsid w:val="002A3614"/>
    <w:rsid w:val="002A3BF7"/>
    <w:rsid w:val="002A460C"/>
    <w:rsid w:val="002A4DAD"/>
    <w:rsid w:val="002A5941"/>
    <w:rsid w:val="002A5AAE"/>
    <w:rsid w:val="002A6905"/>
    <w:rsid w:val="002B04F8"/>
    <w:rsid w:val="002B153E"/>
    <w:rsid w:val="002B17C2"/>
    <w:rsid w:val="002B2DED"/>
    <w:rsid w:val="002B5A5E"/>
    <w:rsid w:val="002B5AFD"/>
    <w:rsid w:val="002B5BA2"/>
    <w:rsid w:val="002B6BC9"/>
    <w:rsid w:val="002B79D9"/>
    <w:rsid w:val="002C0083"/>
    <w:rsid w:val="002C08D0"/>
    <w:rsid w:val="002C18BF"/>
    <w:rsid w:val="002C199A"/>
    <w:rsid w:val="002C1F38"/>
    <w:rsid w:val="002C3042"/>
    <w:rsid w:val="002C3723"/>
    <w:rsid w:val="002C38D9"/>
    <w:rsid w:val="002C44A6"/>
    <w:rsid w:val="002C4677"/>
    <w:rsid w:val="002C4A1B"/>
    <w:rsid w:val="002C4D75"/>
    <w:rsid w:val="002C53F0"/>
    <w:rsid w:val="002C653F"/>
    <w:rsid w:val="002C6C28"/>
    <w:rsid w:val="002C75A5"/>
    <w:rsid w:val="002C76EB"/>
    <w:rsid w:val="002C7D0B"/>
    <w:rsid w:val="002C7D91"/>
    <w:rsid w:val="002D0131"/>
    <w:rsid w:val="002D15F8"/>
    <w:rsid w:val="002D1FDB"/>
    <w:rsid w:val="002D2756"/>
    <w:rsid w:val="002D32ED"/>
    <w:rsid w:val="002D47DF"/>
    <w:rsid w:val="002D50CD"/>
    <w:rsid w:val="002D5A6A"/>
    <w:rsid w:val="002D6858"/>
    <w:rsid w:val="002D6AAE"/>
    <w:rsid w:val="002D73B3"/>
    <w:rsid w:val="002D7510"/>
    <w:rsid w:val="002E0977"/>
    <w:rsid w:val="002E09CB"/>
    <w:rsid w:val="002E0D26"/>
    <w:rsid w:val="002E2667"/>
    <w:rsid w:val="002E2D4E"/>
    <w:rsid w:val="002E44F2"/>
    <w:rsid w:val="002E46B4"/>
    <w:rsid w:val="002E538C"/>
    <w:rsid w:val="002E5D89"/>
    <w:rsid w:val="002E6713"/>
    <w:rsid w:val="002F04AD"/>
    <w:rsid w:val="002F0786"/>
    <w:rsid w:val="002F2120"/>
    <w:rsid w:val="002F25CD"/>
    <w:rsid w:val="002F29C7"/>
    <w:rsid w:val="002F2DB4"/>
    <w:rsid w:val="002F2EF7"/>
    <w:rsid w:val="002F305B"/>
    <w:rsid w:val="002F488B"/>
    <w:rsid w:val="002F4D31"/>
    <w:rsid w:val="002F667C"/>
    <w:rsid w:val="002F6940"/>
    <w:rsid w:val="002F7910"/>
    <w:rsid w:val="00301129"/>
    <w:rsid w:val="00303F69"/>
    <w:rsid w:val="00304481"/>
    <w:rsid w:val="00305386"/>
    <w:rsid w:val="00305884"/>
    <w:rsid w:val="003070B0"/>
    <w:rsid w:val="003071F2"/>
    <w:rsid w:val="003075AB"/>
    <w:rsid w:val="0030770B"/>
    <w:rsid w:val="00307915"/>
    <w:rsid w:val="00307B88"/>
    <w:rsid w:val="00310557"/>
    <w:rsid w:val="0031055F"/>
    <w:rsid w:val="003120E7"/>
    <w:rsid w:val="00312300"/>
    <w:rsid w:val="003131FC"/>
    <w:rsid w:val="00313C1D"/>
    <w:rsid w:val="00313FD5"/>
    <w:rsid w:val="0031536F"/>
    <w:rsid w:val="003153EB"/>
    <w:rsid w:val="00316A78"/>
    <w:rsid w:val="00317700"/>
    <w:rsid w:val="0031783A"/>
    <w:rsid w:val="00317AD4"/>
    <w:rsid w:val="00317DDC"/>
    <w:rsid w:val="00320BC3"/>
    <w:rsid w:val="00321594"/>
    <w:rsid w:val="00321682"/>
    <w:rsid w:val="0032191B"/>
    <w:rsid w:val="00322A83"/>
    <w:rsid w:val="00322CB3"/>
    <w:rsid w:val="003233D6"/>
    <w:rsid w:val="00323988"/>
    <w:rsid w:val="00323A79"/>
    <w:rsid w:val="00324DF8"/>
    <w:rsid w:val="00325A2B"/>
    <w:rsid w:val="00325AAE"/>
    <w:rsid w:val="00325B80"/>
    <w:rsid w:val="003261CA"/>
    <w:rsid w:val="00326E85"/>
    <w:rsid w:val="0032775D"/>
    <w:rsid w:val="00330054"/>
    <w:rsid w:val="00331BD7"/>
    <w:rsid w:val="0033299E"/>
    <w:rsid w:val="00332B8D"/>
    <w:rsid w:val="0033311A"/>
    <w:rsid w:val="00334918"/>
    <w:rsid w:val="00334A00"/>
    <w:rsid w:val="00334EA6"/>
    <w:rsid w:val="00334EB4"/>
    <w:rsid w:val="00335B6E"/>
    <w:rsid w:val="00336BD9"/>
    <w:rsid w:val="00336FDE"/>
    <w:rsid w:val="00340CF3"/>
    <w:rsid w:val="00341151"/>
    <w:rsid w:val="00341B41"/>
    <w:rsid w:val="00341C60"/>
    <w:rsid w:val="00341F62"/>
    <w:rsid w:val="0034204A"/>
    <w:rsid w:val="0034273E"/>
    <w:rsid w:val="0034352D"/>
    <w:rsid w:val="003435B6"/>
    <w:rsid w:val="00343CA0"/>
    <w:rsid w:val="00344FA9"/>
    <w:rsid w:val="00345E46"/>
    <w:rsid w:val="00351F63"/>
    <w:rsid w:val="003524A9"/>
    <w:rsid w:val="003525EC"/>
    <w:rsid w:val="003531CB"/>
    <w:rsid w:val="003539A5"/>
    <w:rsid w:val="00353D0C"/>
    <w:rsid w:val="00353FF2"/>
    <w:rsid w:val="00354493"/>
    <w:rsid w:val="00354619"/>
    <w:rsid w:val="00354B09"/>
    <w:rsid w:val="00355E15"/>
    <w:rsid w:val="003567D6"/>
    <w:rsid w:val="00360687"/>
    <w:rsid w:val="00361D75"/>
    <w:rsid w:val="003624F7"/>
    <w:rsid w:val="0036337C"/>
    <w:rsid w:val="003639EB"/>
    <w:rsid w:val="00363AE9"/>
    <w:rsid w:val="00363D36"/>
    <w:rsid w:val="003645EB"/>
    <w:rsid w:val="0036494B"/>
    <w:rsid w:val="00365C02"/>
    <w:rsid w:val="003669AE"/>
    <w:rsid w:val="00366C34"/>
    <w:rsid w:val="0037150F"/>
    <w:rsid w:val="0037211C"/>
    <w:rsid w:val="003726A0"/>
    <w:rsid w:val="003729DF"/>
    <w:rsid w:val="00372A45"/>
    <w:rsid w:val="00372D58"/>
    <w:rsid w:val="00374994"/>
    <w:rsid w:val="00375EF1"/>
    <w:rsid w:val="00376001"/>
    <w:rsid w:val="003772D8"/>
    <w:rsid w:val="003777F1"/>
    <w:rsid w:val="0037781D"/>
    <w:rsid w:val="0037785F"/>
    <w:rsid w:val="003803F8"/>
    <w:rsid w:val="00380402"/>
    <w:rsid w:val="0038072C"/>
    <w:rsid w:val="003807B0"/>
    <w:rsid w:val="00380E6A"/>
    <w:rsid w:val="003818DB"/>
    <w:rsid w:val="0038296C"/>
    <w:rsid w:val="003832CB"/>
    <w:rsid w:val="00383339"/>
    <w:rsid w:val="00383CC2"/>
    <w:rsid w:val="003855C8"/>
    <w:rsid w:val="00385660"/>
    <w:rsid w:val="00386EC7"/>
    <w:rsid w:val="00387F56"/>
    <w:rsid w:val="00390541"/>
    <w:rsid w:val="00392032"/>
    <w:rsid w:val="0039335C"/>
    <w:rsid w:val="00393502"/>
    <w:rsid w:val="00393C9D"/>
    <w:rsid w:val="003942E4"/>
    <w:rsid w:val="00394424"/>
    <w:rsid w:val="00394B5D"/>
    <w:rsid w:val="00394B61"/>
    <w:rsid w:val="00394CF8"/>
    <w:rsid w:val="0039538C"/>
    <w:rsid w:val="0039609A"/>
    <w:rsid w:val="0039704E"/>
    <w:rsid w:val="0039783A"/>
    <w:rsid w:val="003A07FC"/>
    <w:rsid w:val="003A0BE0"/>
    <w:rsid w:val="003A0D27"/>
    <w:rsid w:val="003A24B3"/>
    <w:rsid w:val="003A25A6"/>
    <w:rsid w:val="003A3EF7"/>
    <w:rsid w:val="003A41E5"/>
    <w:rsid w:val="003A461D"/>
    <w:rsid w:val="003A5500"/>
    <w:rsid w:val="003A5800"/>
    <w:rsid w:val="003A60F6"/>
    <w:rsid w:val="003A6A4C"/>
    <w:rsid w:val="003A7182"/>
    <w:rsid w:val="003A7E01"/>
    <w:rsid w:val="003B0006"/>
    <w:rsid w:val="003B022C"/>
    <w:rsid w:val="003B0611"/>
    <w:rsid w:val="003B1C1A"/>
    <w:rsid w:val="003B20F8"/>
    <w:rsid w:val="003B2E71"/>
    <w:rsid w:val="003B2E78"/>
    <w:rsid w:val="003B3772"/>
    <w:rsid w:val="003B4071"/>
    <w:rsid w:val="003B43C1"/>
    <w:rsid w:val="003B4D04"/>
    <w:rsid w:val="003B532C"/>
    <w:rsid w:val="003B5677"/>
    <w:rsid w:val="003B5E5F"/>
    <w:rsid w:val="003B6ECA"/>
    <w:rsid w:val="003B7843"/>
    <w:rsid w:val="003B7A25"/>
    <w:rsid w:val="003B7C12"/>
    <w:rsid w:val="003C10F1"/>
    <w:rsid w:val="003C1E37"/>
    <w:rsid w:val="003C248A"/>
    <w:rsid w:val="003C28B8"/>
    <w:rsid w:val="003C3905"/>
    <w:rsid w:val="003C3C18"/>
    <w:rsid w:val="003C4DD8"/>
    <w:rsid w:val="003C635D"/>
    <w:rsid w:val="003D03A0"/>
    <w:rsid w:val="003D0509"/>
    <w:rsid w:val="003D1859"/>
    <w:rsid w:val="003D3A72"/>
    <w:rsid w:val="003D572D"/>
    <w:rsid w:val="003D58DB"/>
    <w:rsid w:val="003D5DE2"/>
    <w:rsid w:val="003D615E"/>
    <w:rsid w:val="003D7F4C"/>
    <w:rsid w:val="003E0E12"/>
    <w:rsid w:val="003E0FFC"/>
    <w:rsid w:val="003E155C"/>
    <w:rsid w:val="003E1724"/>
    <w:rsid w:val="003E1E00"/>
    <w:rsid w:val="003E2CB4"/>
    <w:rsid w:val="003E3EA9"/>
    <w:rsid w:val="003E4025"/>
    <w:rsid w:val="003E40B2"/>
    <w:rsid w:val="003E5038"/>
    <w:rsid w:val="003E53FF"/>
    <w:rsid w:val="003E65B1"/>
    <w:rsid w:val="003E6C8C"/>
    <w:rsid w:val="003E6CDC"/>
    <w:rsid w:val="003E6DE8"/>
    <w:rsid w:val="003E7713"/>
    <w:rsid w:val="003F11C9"/>
    <w:rsid w:val="003F12B9"/>
    <w:rsid w:val="003F1584"/>
    <w:rsid w:val="003F1F06"/>
    <w:rsid w:val="003F2D79"/>
    <w:rsid w:val="003F3035"/>
    <w:rsid w:val="003F30C0"/>
    <w:rsid w:val="003F3279"/>
    <w:rsid w:val="003F5462"/>
    <w:rsid w:val="003F6807"/>
    <w:rsid w:val="003F737E"/>
    <w:rsid w:val="003F7738"/>
    <w:rsid w:val="003F78E0"/>
    <w:rsid w:val="004012B8"/>
    <w:rsid w:val="00401DB0"/>
    <w:rsid w:val="004026DF"/>
    <w:rsid w:val="004030B3"/>
    <w:rsid w:val="00403483"/>
    <w:rsid w:val="004042A5"/>
    <w:rsid w:val="00404660"/>
    <w:rsid w:val="00404CC7"/>
    <w:rsid w:val="00404F69"/>
    <w:rsid w:val="004075E9"/>
    <w:rsid w:val="0041004C"/>
    <w:rsid w:val="004101AB"/>
    <w:rsid w:val="00410884"/>
    <w:rsid w:val="00411E14"/>
    <w:rsid w:val="004121B0"/>
    <w:rsid w:val="00413642"/>
    <w:rsid w:val="00414474"/>
    <w:rsid w:val="0041452D"/>
    <w:rsid w:val="00414DE8"/>
    <w:rsid w:val="00415448"/>
    <w:rsid w:val="00416BDD"/>
    <w:rsid w:val="004204FF"/>
    <w:rsid w:val="00421A80"/>
    <w:rsid w:val="00422555"/>
    <w:rsid w:val="004226E3"/>
    <w:rsid w:val="0042293B"/>
    <w:rsid w:val="00422A16"/>
    <w:rsid w:val="00422AC7"/>
    <w:rsid w:val="00422DF8"/>
    <w:rsid w:val="0042421E"/>
    <w:rsid w:val="0042444B"/>
    <w:rsid w:val="00424645"/>
    <w:rsid w:val="00425E52"/>
    <w:rsid w:val="004276A9"/>
    <w:rsid w:val="0043002A"/>
    <w:rsid w:val="0043291D"/>
    <w:rsid w:val="00432AF6"/>
    <w:rsid w:val="0043456F"/>
    <w:rsid w:val="0043479C"/>
    <w:rsid w:val="004365C3"/>
    <w:rsid w:val="00436C19"/>
    <w:rsid w:val="00440497"/>
    <w:rsid w:val="00440D10"/>
    <w:rsid w:val="00440F0A"/>
    <w:rsid w:val="00440F32"/>
    <w:rsid w:val="0044187E"/>
    <w:rsid w:val="00441DC2"/>
    <w:rsid w:val="00441FA6"/>
    <w:rsid w:val="0044300C"/>
    <w:rsid w:val="00443B80"/>
    <w:rsid w:val="00444257"/>
    <w:rsid w:val="0044437E"/>
    <w:rsid w:val="00444BFA"/>
    <w:rsid w:val="0044541D"/>
    <w:rsid w:val="00445B5D"/>
    <w:rsid w:val="00446468"/>
    <w:rsid w:val="004469D6"/>
    <w:rsid w:val="00446D15"/>
    <w:rsid w:val="00447AB9"/>
    <w:rsid w:val="0045057D"/>
    <w:rsid w:val="004511AD"/>
    <w:rsid w:val="004532DD"/>
    <w:rsid w:val="00453548"/>
    <w:rsid w:val="00454398"/>
    <w:rsid w:val="004550F8"/>
    <w:rsid w:val="00456E9A"/>
    <w:rsid w:val="00460246"/>
    <w:rsid w:val="00460619"/>
    <w:rsid w:val="00460E77"/>
    <w:rsid w:val="00460F1C"/>
    <w:rsid w:val="00461263"/>
    <w:rsid w:val="004613D6"/>
    <w:rsid w:val="00461BF2"/>
    <w:rsid w:val="00463CE9"/>
    <w:rsid w:val="00464458"/>
    <w:rsid w:val="0046612A"/>
    <w:rsid w:val="00466842"/>
    <w:rsid w:val="0046698C"/>
    <w:rsid w:val="00466D26"/>
    <w:rsid w:val="00470C03"/>
    <w:rsid w:val="004716DE"/>
    <w:rsid w:val="00471F5B"/>
    <w:rsid w:val="004721C9"/>
    <w:rsid w:val="00472282"/>
    <w:rsid w:val="00472A81"/>
    <w:rsid w:val="00472AA1"/>
    <w:rsid w:val="00472E4B"/>
    <w:rsid w:val="00473908"/>
    <w:rsid w:val="00474668"/>
    <w:rsid w:val="00475C3A"/>
    <w:rsid w:val="00476229"/>
    <w:rsid w:val="00477318"/>
    <w:rsid w:val="00480A8F"/>
    <w:rsid w:val="00480BC7"/>
    <w:rsid w:val="00480DFA"/>
    <w:rsid w:val="004815D4"/>
    <w:rsid w:val="00482782"/>
    <w:rsid w:val="00482D05"/>
    <w:rsid w:val="00483740"/>
    <w:rsid w:val="00483A11"/>
    <w:rsid w:val="00483BBA"/>
    <w:rsid w:val="00484C86"/>
    <w:rsid w:val="00484F87"/>
    <w:rsid w:val="0048534E"/>
    <w:rsid w:val="00485642"/>
    <w:rsid w:val="00485EB8"/>
    <w:rsid w:val="004865A2"/>
    <w:rsid w:val="004875F5"/>
    <w:rsid w:val="004904F0"/>
    <w:rsid w:val="00490AD8"/>
    <w:rsid w:val="00493B2F"/>
    <w:rsid w:val="00494783"/>
    <w:rsid w:val="00494E1B"/>
    <w:rsid w:val="00496AF6"/>
    <w:rsid w:val="00496FAD"/>
    <w:rsid w:val="00497870"/>
    <w:rsid w:val="004A07FC"/>
    <w:rsid w:val="004A0BC1"/>
    <w:rsid w:val="004A3428"/>
    <w:rsid w:val="004A3862"/>
    <w:rsid w:val="004A5BC3"/>
    <w:rsid w:val="004A63C0"/>
    <w:rsid w:val="004A6DD6"/>
    <w:rsid w:val="004A6E87"/>
    <w:rsid w:val="004A7164"/>
    <w:rsid w:val="004A7EC4"/>
    <w:rsid w:val="004B072C"/>
    <w:rsid w:val="004B1761"/>
    <w:rsid w:val="004B327F"/>
    <w:rsid w:val="004B4795"/>
    <w:rsid w:val="004B47F5"/>
    <w:rsid w:val="004B6F2C"/>
    <w:rsid w:val="004B6F6F"/>
    <w:rsid w:val="004B7733"/>
    <w:rsid w:val="004B7AB9"/>
    <w:rsid w:val="004C1849"/>
    <w:rsid w:val="004C2C20"/>
    <w:rsid w:val="004C3728"/>
    <w:rsid w:val="004C3BA7"/>
    <w:rsid w:val="004C5A59"/>
    <w:rsid w:val="004C5C3B"/>
    <w:rsid w:val="004C5EF0"/>
    <w:rsid w:val="004C664D"/>
    <w:rsid w:val="004C7B89"/>
    <w:rsid w:val="004D005A"/>
    <w:rsid w:val="004D0240"/>
    <w:rsid w:val="004D05A0"/>
    <w:rsid w:val="004D0D90"/>
    <w:rsid w:val="004D0E98"/>
    <w:rsid w:val="004D1F94"/>
    <w:rsid w:val="004D2689"/>
    <w:rsid w:val="004D3A9F"/>
    <w:rsid w:val="004D47A3"/>
    <w:rsid w:val="004D5950"/>
    <w:rsid w:val="004D6687"/>
    <w:rsid w:val="004D6704"/>
    <w:rsid w:val="004D71EE"/>
    <w:rsid w:val="004E0581"/>
    <w:rsid w:val="004E10B6"/>
    <w:rsid w:val="004E1C35"/>
    <w:rsid w:val="004E1DBC"/>
    <w:rsid w:val="004E3051"/>
    <w:rsid w:val="004E490F"/>
    <w:rsid w:val="004E4C31"/>
    <w:rsid w:val="004E573D"/>
    <w:rsid w:val="004E6410"/>
    <w:rsid w:val="004E6C38"/>
    <w:rsid w:val="004E7EF3"/>
    <w:rsid w:val="004F0430"/>
    <w:rsid w:val="004F0E41"/>
    <w:rsid w:val="004F12E4"/>
    <w:rsid w:val="004F1498"/>
    <w:rsid w:val="004F2ECC"/>
    <w:rsid w:val="004F30F5"/>
    <w:rsid w:val="004F4010"/>
    <w:rsid w:val="004F428C"/>
    <w:rsid w:val="004F4E73"/>
    <w:rsid w:val="004F5BED"/>
    <w:rsid w:val="004F64B9"/>
    <w:rsid w:val="004F7456"/>
    <w:rsid w:val="005000A1"/>
    <w:rsid w:val="00500AC5"/>
    <w:rsid w:val="005019E7"/>
    <w:rsid w:val="00502025"/>
    <w:rsid w:val="00503546"/>
    <w:rsid w:val="00503DAF"/>
    <w:rsid w:val="00504716"/>
    <w:rsid w:val="0050474C"/>
    <w:rsid w:val="00504A75"/>
    <w:rsid w:val="00505A0C"/>
    <w:rsid w:val="00505C94"/>
    <w:rsid w:val="00506216"/>
    <w:rsid w:val="00507818"/>
    <w:rsid w:val="00510BF9"/>
    <w:rsid w:val="00510C4D"/>
    <w:rsid w:val="0051157B"/>
    <w:rsid w:val="005121C4"/>
    <w:rsid w:val="00512742"/>
    <w:rsid w:val="0051332F"/>
    <w:rsid w:val="00513D08"/>
    <w:rsid w:val="00513DF8"/>
    <w:rsid w:val="005157FE"/>
    <w:rsid w:val="00516FAA"/>
    <w:rsid w:val="00517A4F"/>
    <w:rsid w:val="00517FD3"/>
    <w:rsid w:val="005213BC"/>
    <w:rsid w:val="00521F19"/>
    <w:rsid w:val="00522215"/>
    <w:rsid w:val="00523078"/>
    <w:rsid w:val="00525F37"/>
    <w:rsid w:val="00526466"/>
    <w:rsid w:val="0052738D"/>
    <w:rsid w:val="005300C7"/>
    <w:rsid w:val="0053321D"/>
    <w:rsid w:val="0053376C"/>
    <w:rsid w:val="00533D30"/>
    <w:rsid w:val="0053553C"/>
    <w:rsid w:val="00536156"/>
    <w:rsid w:val="00540092"/>
    <w:rsid w:val="00540530"/>
    <w:rsid w:val="00540616"/>
    <w:rsid w:val="00541157"/>
    <w:rsid w:val="005411DC"/>
    <w:rsid w:val="005413BB"/>
    <w:rsid w:val="00541D4E"/>
    <w:rsid w:val="0054256D"/>
    <w:rsid w:val="00543948"/>
    <w:rsid w:val="0054414F"/>
    <w:rsid w:val="00544157"/>
    <w:rsid w:val="005441B0"/>
    <w:rsid w:val="005442E5"/>
    <w:rsid w:val="00544974"/>
    <w:rsid w:val="005454AD"/>
    <w:rsid w:val="0054766E"/>
    <w:rsid w:val="00547816"/>
    <w:rsid w:val="00550384"/>
    <w:rsid w:val="0055048E"/>
    <w:rsid w:val="00550C9E"/>
    <w:rsid w:val="00551204"/>
    <w:rsid w:val="0055194E"/>
    <w:rsid w:val="00551EAE"/>
    <w:rsid w:val="005524BA"/>
    <w:rsid w:val="005529DC"/>
    <w:rsid w:val="00552D6B"/>
    <w:rsid w:val="0055379D"/>
    <w:rsid w:val="0055423A"/>
    <w:rsid w:val="005560B2"/>
    <w:rsid w:val="0055756B"/>
    <w:rsid w:val="00557E3F"/>
    <w:rsid w:val="00560255"/>
    <w:rsid w:val="00561ECE"/>
    <w:rsid w:val="0056203E"/>
    <w:rsid w:val="00562784"/>
    <w:rsid w:val="00562FB1"/>
    <w:rsid w:val="0056329D"/>
    <w:rsid w:val="0056391E"/>
    <w:rsid w:val="00563AAF"/>
    <w:rsid w:val="00564A10"/>
    <w:rsid w:val="00572F76"/>
    <w:rsid w:val="0057326D"/>
    <w:rsid w:val="005737CC"/>
    <w:rsid w:val="00573B88"/>
    <w:rsid w:val="00574ABE"/>
    <w:rsid w:val="00575136"/>
    <w:rsid w:val="0058050A"/>
    <w:rsid w:val="00580E3A"/>
    <w:rsid w:val="005835C1"/>
    <w:rsid w:val="005839AD"/>
    <w:rsid w:val="00583EFF"/>
    <w:rsid w:val="005848B0"/>
    <w:rsid w:val="005868C0"/>
    <w:rsid w:val="0058695E"/>
    <w:rsid w:val="00586BD0"/>
    <w:rsid w:val="005905A1"/>
    <w:rsid w:val="00592CFB"/>
    <w:rsid w:val="00592F16"/>
    <w:rsid w:val="00594796"/>
    <w:rsid w:val="00595C07"/>
    <w:rsid w:val="00596904"/>
    <w:rsid w:val="00596937"/>
    <w:rsid w:val="005973E5"/>
    <w:rsid w:val="005A1B39"/>
    <w:rsid w:val="005A1E5A"/>
    <w:rsid w:val="005A228C"/>
    <w:rsid w:val="005A2712"/>
    <w:rsid w:val="005A2758"/>
    <w:rsid w:val="005A27D7"/>
    <w:rsid w:val="005A2DA8"/>
    <w:rsid w:val="005A350B"/>
    <w:rsid w:val="005A497E"/>
    <w:rsid w:val="005A5707"/>
    <w:rsid w:val="005A57C0"/>
    <w:rsid w:val="005A5CA2"/>
    <w:rsid w:val="005A6BCB"/>
    <w:rsid w:val="005A6C49"/>
    <w:rsid w:val="005A6D70"/>
    <w:rsid w:val="005A7048"/>
    <w:rsid w:val="005A7B47"/>
    <w:rsid w:val="005B1366"/>
    <w:rsid w:val="005B1402"/>
    <w:rsid w:val="005B1B6B"/>
    <w:rsid w:val="005B298A"/>
    <w:rsid w:val="005B29F5"/>
    <w:rsid w:val="005B33C3"/>
    <w:rsid w:val="005B378D"/>
    <w:rsid w:val="005B39D1"/>
    <w:rsid w:val="005B3FB6"/>
    <w:rsid w:val="005B4D15"/>
    <w:rsid w:val="005B4D89"/>
    <w:rsid w:val="005B4E51"/>
    <w:rsid w:val="005B7E89"/>
    <w:rsid w:val="005C04EC"/>
    <w:rsid w:val="005C08A5"/>
    <w:rsid w:val="005C0C05"/>
    <w:rsid w:val="005C13AB"/>
    <w:rsid w:val="005C2A38"/>
    <w:rsid w:val="005C321D"/>
    <w:rsid w:val="005C3B65"/>
    <w:rsid w:val="005C4106"/>
    <w:rsid w:val="005C4382"/>
    <w:rsid w:val="005C48D3"/>
    <w:rsid w:val="005C583B"/>
    <w:rsid w:val="005C66C7"/>
    <w:rsid w:val="005C6C97"/>
    <w:rsid w:val="005C6DB7"/>
    <w:rsid w:val="005C714E"/>
    <w:rsid w:val="005C771D"/>
    <w:rsid w:val="005C7826"/>
    <w:rsid w:val="005C7880"/>
    <w:rsid w:val="005C7A21"/>
    <w:rsid w:val="005D0E9D"/>
    <w:rsid w:val="005D34D9"/>
    <w:rsid w:val="005D4354"/>
    <w:rsid w:val="005D50B3"/>
    <w:rsid w:val="005D5219"/>
    <w:rsid w:val="005D59E4"/>
    <w:rsid w:val="005D612C"/>
    <w:rsid w:val="005D6D75"/>
    <w:rsid w:val="005D75F8"/>
    <w:rsid w:val="005D762A"/>
    <w:rsid w:val="005D7686"/>
    <w:rsid w:val="005D7C32"/>
    <w:rsid w:val="005D7EA7"/>
    <w:rsid w:val="005E1178"/>
    <w:rsid w:val="005E139C"/>
    <w:rsid w:val="005E165F"/>
    <w:rsid w:val="005E1917"/>
    <w:rsid w:val="005E1E9D"/>
    <w:rsid w:val="005E2819"/>
    <w:rsid w:val="005E55C7"/>
    <w:rsid w:val="005E571C"/>
    <w:rsid w:val="005E699D"/>
    <w:rsid w:val="005E7957"/>
    <w:rsid w:val="005F205E"/>
    <w:rsid w:val="005F2D3E"/>
    <w:rsid w:val="005F47E8"/>
    <w:rsid w:val="005F4894"/>
    <w:rsid w:val="005F5BCE"/>
    <w:rsid w:val="005F668C"/>
    <w:rsid w:val="005F7345"/>
    <w:rsid w:val="00600701"/>
    <w:rsid w:val="00600C07"/>
    <w:rsid w:val="00601E87"/>
    <w:rsid w:val="006025E9"/>
    <w:rsid w:val="0060322F"/>
    <w:rsid w:val="00603B5D"/>
    <w:rsid w:val="006057E8"/>
    <w:rsid w:val="006069BD"/>
    <w:rsid w:val="00606CEC"/>
    <w:rsid w:val="00610304"/>
    <w:rsid w:val="00610555"/>
    <w:rsid w:val="00610ED0"/>
    <w:rsid w:val="006113DD"/>
    <w:rsid w:val="00611559"/>
    <w:rsid w:val="00612987"/>
    <w:rsid w:val="00612B81"/>
    <w:rsid w:val="00613F9F"/>
    <w:rsid w:val="00614E1C"/>
    <w:rsid w:val="00614E97"/>
    <w:rsid w:val="0061502B"/>
    <w:rsid w:val="00615051"/>
    <w:rsid w:val="00615AE6"/>
    <w:rsid w:val="00615B47"/>
    <w:rsid w:val="00617E1D"/>
    <w:rsid w:val="006202FD"/>
    <w:rsid w:val="006204D4"/>
    <w:rsid w:val="0062181F"/>
    <w:rsid w:val="0062265E"/>
    <w:rsid w:val="0062298D"/>
    <w:rsid w:val="00623D26"/>
    <w:rsid w:val="006247E2"/>
    <w:rsid w:val="00625253"/>
    <w:rsid w:val="006258B7"/>
    <w:rsid w:val="00625D9A"/>
    <w:rsid w:val="006265B4"/>
    <w:rsid w:val="0062757A"/>
    <w:rsid w:val="00630BEB"/>
    <w:rsid w:val="00630E65"/>
    <w:rsid w:val="0063242C"/>
    <w:rsid w:val="00633355"/>
    <w:rsid w:val="00633623"/>
    <w:rsid w:val="0063482F"/>
    <w:rsid w:val="00635384"/>
    <w:rsid w:val="00637530"/>
    <w:rsid w:val="00637910"/>
    <w:rsid w:val="00637F3C"/>
    <w:rsid w:val="00640370"/>
    <w:rsid w:val="006403D5"/>
    <w:rsid w:val="006408C5"/>
    <w:rsid w:val="00641736"/>
    <w:rsid w:val="00644744"/>
    <w:rsid w:val="00644891"/>
    <w:rsid w:val="00644EE3"/>
    <w:rsid w:val="00645A70"/>
    <w:rsid w:val="006465A3"/>
    <w:rsid w:val="0064698D"/>
    <w:rsid w:val="00646BAD"/>
    <w:rsid w:val="006519A8"/>
    <w:rsid w:val="00651B62"/>
    <w:rsid w:val="006521DC"/>
    <w:rsid w:val="006523B0"/>
    <w:rsid w:val="006530AD"/>
    <w:rsid w:val="00653443"/>
    <w:rsid w:val="0065370D"/>
    <w:rsid w:val="00653E55"/>
    <w:rsid w:val="0065429C"/>
    <w:rsid w:val="0065494C"/>
    <w:rsid w:val="0065539D"/>
    <w:rsid w:val="00655455"/>
    <w:rsid w:val="0065560D"/>
    <w:rsid w:val="00656A22"/>
    <w:rsid w:val="0066049D"/>
    <w:rsid w:val="00660551"/>
    <w:rsid w:val="006624C2"/>
    <w:rsid w:val="0066292F"/>
    <w:rsid w:val="00663398"/>
    <w:rsid w:val="0066363F"/>
    <w:rsid w:val="006653C1"/>
    <w:rsid w:val="00665579"/>
    <w:rsid w:val="006657AA"/>
    <w:rsid w:val="00666F47"/>
    <w:rsid w:val="00667E79"/>
    <w:rsid w:val="00667EC6"/>
    <w:rsid w:val="00671672"/>
    <w:rsid w:val="0067179B"/>
    <w:rsid w:val="006721DC"/>
    <w:rsid w:val="00673060"/>
    <w:rsid w:val="00673F3A"/>
    <w:rsid w:val="00674EB3"/>
    <w:rsid w:val="00675AF3"/>
    <w:rsid w:val="00675DC6"/>
    <w:rsid w:val="00676451"/>
    <w:rsid w:val="00676A76"/>
    <w:rsid w:val="006776BB"/>
    <w:rsid w:val="006776BC"/>
    <w:rsid w:val="006777FA"/>
    <w:rsid w:val="00682741"/>
    <w:rsid w:val="006827AC"/>
    <w:rsid w:val="00682D43"/>
    <w:rsid w:val="006841EE"/>
    <w:rsid w:val="006843E2"/>
    <w:rsid w:val="006869F9"/>
    <w:rsid w:val="00687590"/>
    <w:rsid w:val="00687FBA"/>
    <w:rsid w:val="00690813"/>
    <w:rsid w:val="006917AF"/>
    <w:rsid w:val="00691CDB"/>
    <w:rsid w:val="006934BD"/>
    <w:rsid w:val="00695092"/>
    <w:rsid w:val="00696462"/>
    <w:rsid w:val="00696FD0"/>
    <w:rsid w:val="006971E8"/>
    <w:rsid w:val="006A1DEE"/>
    <w:rsid w:val="006A2AB0"/>
    <w:rsid w:val="006A402A"/>
    <w:rsid w:val="006A440F"/>
    <w:rsid w:val="006A5196"/>
    <w:rsid w:val="006A5D47"/>
    <w:rsid w:val="006A5E0B"/>
    <w:rsid w:val="006A6C01"/>
    <w:rsid w:val="006A75F0"/>
    <w:rsid w:val="006B037B"/>
    <w:rsid w:val="006B051B"/>
    <w:rsid w:val="006B07B7"/>
    <w:rsid w:val="006B0F32"/>
    <w:rsid w:val="006B21B2"/>
    <w:rsid w:val="006B3901"/>
    <w:rsid w:val="006B3A9D"/>
    <w:rsid w:val="006B3B4A"/>
    <w:rsid w:val="006B3FD2"/>
    <w:rsid w:val="006B4B3E"/>
    <w:rsid w:val="006B4C5D"/>
    <w:rsid w:val="006B55E1"/>
    <w:rsid w:val="006B5E20"/>
    <w:rsid w:val="006B6734"/>
    <w:rsid w:val="006B67C0"/>
    <w:rsid w:val="006B7B3A"/>
    <w:rsid w:val="006B7B5D"/>
    <w:rsid w:val="006B7F93"/>
    <w:rsid w:val="006C120D"/>
    <w:rsid w:val="006C1641"/>
    <w:rsid w:val="006C1FF0"/>
    <w:rsid w:val="006C26BF"/>
    <w:rsid w:val="006C27A8"/>
    <w:rsid w:val="006C2F02"/>
    <w:rsid w:val="006C4AC2"/>
    <w:rsid w:val="006C4E32"/>
    <w:rsid w:val="006C5392"/>
    <w:rsid w:val="006C5710"/>
    <w:rsid w:val="006C57BA"/>
    <w:rsid w:val="006C5CEE"/>
    <w:rsid w:val="006C6478"/>
    <w:rsid w:val="006C6C9D"/>
    <w:rsid w:val="006C6CEF"/>
    <w:rsid w:val="006C7A79"/>
    <w:rsid w:val="006D0E37"/>
    <w:rsid w:val="006D1770"/>
    <w:rsid w:val="006D2309"/>
    <w:rsid w:val="006D2D6E"/>
    <w:rsid w:val="006D42DB"/>
    <w:rsid w:val="006D43A7"/>
    <w:rsid w:val="006D4C00"/>
    <w:rsid w:val="006D4EF5"/>
    <w:rsid w:val="006D55E8"/>
    <w:rsid w:val="006D5654"/>
    <w:rsid w:val="006D5858"/>
    <w:rsid w:val="006D5F8F"/>
    <w:rsid w:val="006D6139"/>
    <w:rsid w:val="006D6566"/>
    <w:rsid w:val="006D76EE"/>
    <w:rsid w:val="006E0293"/>
    <w:rsid w:val="006E06CB"/>
    <w:rsid w:val="006E0AFB"/>
    <w:rsid w:val="006E2CF0"/>
    <w:rsid w:val="006E3E18"/>
    <w:rsid w:val="006E4282"/>
    <w:rsid w:val="006E457A"/>
    <w:rsid w:val="006E4731"/>
    <w:rsid w:val="006E65A3"/>
    <w:rsid w:val="006E661D"/>
    <w:rsid w:val="006E7A3B"/>
    <w:rsid w:val="006F0311"/>
    <w:rsid w:val="006F15FC"/>
    <w:rsid w:val="006F1CDB"/>
    <w:rsid w:val="006F1D94"/>
    <w:rsid w:val="006F2E2D"/>
    <w:rsid w:val="006F326A"/>
    <w:rsid w:val="006F3FEF"/>
    <w:rsid w:val="006F4069"/>
    <w:rsid w:val="006F446B"/>
    <w:rsid w:val="006F5CBE"/>
    <w:rsid w:val="006F5F02"/>
    <w:rsid w:val="006F6428"/>
    <w:rsid w:val="006F6A50"/>
    <w:rsid w:val="006F6C59"/>
    <w:rsid w:val="006F722E"/>
    <w:rsid w:val="006F7B44"/>
    <w:rsid w:val="007001AC"/>
    <w:rsid w:val="00700450"/>
    <w:rsid w:val="00702738"/>
    <w:rsid w:val="00702D16"/>
    <w:rsid w:val="00702D6D"/>
    <w:rsid w:val="007038E5"/>
    <w:rsid w:val="007045CE"/>
    <w:rsid w:val="007049C2"/>
    <w:rsid w:val="00706217"/>
    <w:rsid w:val="007067DB"/>
    <w:rsid w:val="0071093B"/>
    <w:rsid w:val="00710B20"/>
    <w:rsid w:val="00710E63"/>
    <w:rsid w:val="00712E84"/>
    <w:rsid w:val="0071352D"/>
    <w:rsid w:val="00713C92"/>
    <w:rsid w:val="007143F8"/>
    <w:rsid w:val="00715F09"/>
    <w:rsid w:val="00716D7C"/>
    <w:rsid w:val="007175F0"/>
    <w:rsid w:val="00720C24"/>
    <w:rsid w:val="00720EAB"/>
    <w:rsid w:val="007210D2"/>
    <w:rsid w:val="00721735"/>
    <w:rsid w:val="0072271D"/>
    <w:rsid w:val="00722F15"/>
    <w:rsid w:val="00723BD1"/>
    <w:rsid w:val="0072486B"/>
    <w:rsid w:val="0072595E"/>
    <w:rsid w:val="00725F16"/>
    <w:rsid w:val="007275B2"/>
    <w:rsid w:val="007278F8"/>
    <w:rsid w:val="0073057B"/>
    <w:rsid w:val="00730967"/>
    <w:rsid w:val="00730A94"/>
    <w:rsid w:val="00730DA4"/>
    <w:rsid w:val="007325BE"/>
    <w:rsid w:val="00733795"/>
    <w:rsid w:val="007346DA"/>
    <w:rsid w:val="007350DC"/>
    <w:rsid w:val="0073559D"/>
    <w:rsid w:val="00735751"/>
    <w:rsid w:val="00735872"/>
    <w:rsid w:val="007359C6"/>
    <w:rsid w:val="00735EBF"/>
    <w:rsid w:val="00735ECE"/>
    <w:rsid w:val="00736F5B"/>
    <w:rsid w:val="00736FE3"/>
    <w:rsid w:val="00737B0E"/>
    <w:rsid w:val="00737FB1"/>
    <w:rsid w:val="0074076C"/>
    <w:rsid w:val="00741166"/>
    <w:rsid w:val="00741445"/>
    <w:rsid w:val="00741556"/>
    <w:rsid w:val="00741657"/>
    <w:rsid w:val="00741992"/>
    <w:rsid w:val="00742023"/>
    <w:rsid w:val="00743B0C"/>
    <w:rsid w:val="00743E72"/>
    <w:rsid w:val="00744B46"/>
    <w:rsid w:val="00744DF2"/>
    <w:rsid w:val="00744FA5"/>
    <w:rsid w:val="00745EBE"/>
    <w:rsid w:val="007466C7"/>
    <w:rsid w:val="007466D9"/>
    <w:rsid w:val="007466EB"/>
    <w:rsid w:val="007479ED"/>
    <w:rsid w:val="00747F80"/>
    <w:rsid w:val="00750207"/>
    <w:rsid w:val="00750E45"/>
    <w:rsid w:val="0075214B"/>
    <w:rsid w:val="00752CD3"/>
    <w:rsid w:val="007531C4"/>
    <w:rsid w:val="007538F6"/>
    <w:rsid w:val="0075422C"/>
    <w:rsid w:val="0075434A"/>
    <w:rsid w:val="0075450D"/>
    <w:rsid w:val="00754791"/>
    <w:rsid w:val="00754C7C"/>
    <w:rsid w:val="0075741D"/>
    <w:rsid w:val="0076090C"/>
    <w:rsid w:val="00760DF0"/>
    <w:rsid w:val="007610BD"/>
    <w:rsid w:val="0076156A"/>
    <w:rsid w:val="007621B0"/>
    <w:rsid w:val="007631F8"/>
    <w:rsid w:val="00763BB4"/>
    <w:rsid w:val="00764113"/>
    <w:rsid w:val="00764E1A"/>
    <w:rsid w:val="0076555C"/>
    <w:rsid w:val="0076590E"/>
    <w:rsid w:val="007662DC"/>
    <w:rsid w:val="007677AC"/>
    <w:rsid w:val="00767F81"/>
    <w:rsid w:val="00773B1B"/>
    <w:rsid w:val="0077520B"/>
    <w:rsid w:val="00775871"/>
    <w:rsid w:val="00775B73"/>
    <w:rsid w:val="007767E4"/>
    <w:rsid w:val="007769C9"/>
    <w:rsid w:val="00776A9A"/>
    <w:rsid w:val="00776EE5"/>
    <w:rsid w:val="0077746B"/>
    <w:rsid w:val="00777E46"/>
    <w:rsid w:val="007804F1"/>
    <w:rsid w:val="007807C8"/>
    <w:rsid w:val="00781705"/>
    <w:rsid w:val="007817CB"/>
    <w:rsid w:val="00782BDD"/>
    <w:rsid w:val="00783B79"/>
    <w:rsid w:val="00783D85"/>
    <w:rsid w:val="00784EC3"/>
    <w:rsid w:val="007853A2"/>
    <w:rsid w:val="00787D2A"/>
    <w:rsid w:val="00787E01"/>
    <w:rsid w:val="00791443"/>
    <w:rsid w:val="00792EB5"/>
    <w:rsid w:val="007938D0"/>
    <w:rsid w:val="007943EC"/>
    <w:rsid w:val="0079572B"/>
    <w:rsid w:val="00797217"/>
    <w:rsid w:val="007A0AE8"/>
    <w:rsid w:val="007A0C13"/>
    <w:rsid w:val="007A1B7B"/>
    <w:rsid w:val="007A2391"/>
    <w:rsid w:val="007A24AE"/>
    <w:rsid w:val="007A301A"/>
    <w:rsid w:val="007A33C8"/>
    <w:rsid w:val="007A34CD"/>
    <w:rsid w:val="007A3B00"/>
    <w:rsid w:val="007A4A5E"/>
    <w:rsid w:val="007A5B33"/>
    <w:rsid w:val="007A69E8"/>
    <w:rsid w:val="007A6AA5"/>
    <w:rsid w:val="007A6D74"/>
    <w:rsid w:val="007A72F5"/>
    <w:rsid w:val="007A73E8"/>
    <w:rsid w:val="007A7C3C"/>
    <w:rsid w:val="007B00ED"/>
    <w:rsid w:val="007B0580"/>
    <w:rsid w:val="007B0AE8"/>
    <w:rsid w:val="007B2B01"/>
    <w:rsid w:val="007B2F97"/>
    <w:rsid w:val="007B57FB"/>
    <w:rsid w:val="007B5828"/>
    <w:rsid w:val="007B7AD8"/>
    <w:rsid w:val="007B7EC0"/>
    <w:rsid w:val="007C1896"/>
    <w:rsid w:val="007C1F02"/>
    <w:rsid w:val="007C1F6D"/>
    <w:rsid w:val="007C3743"/>
    <w:rsid w:val="007C3ED0"/>
    <w:rsid w:val="007C42D4"/>
    <w:rsid w:val="007C45F0"/>
    <w:rsid w:val="007C4752"/>
    <w:rsid w:val="007C6F22"/>
    <w:rsid w:val="007C745D"/>
    <w:rsid w:val="007D020B"/>
    <w:rsid w:val="007D2A78"/>
    <w:rsid w:val="007D2BBF"/>
    <w:rsid w:val="007D2FE5"/>
    <w:rsid w:val="007D3B6F"/>
    <w:rsid w:val="007D4695"/>
    <w:rsid w:val="007D4A55"/>
    <w:rsid w:val="007D5582"/>
    <w:rsid w:val="007D6104"/>
    <w:rsid w:val="007D69CD"/>
    <w:rsid w:val="007D7E24"/>
    <w:rsid w:val="007E163E"/>
    <w:rsid w:val="007E2804"/>
    <w:rsid w:val="007E2D9E"/>
    <w:rsid w:val="007E35BC"/>
    <w:rsid w:val="007E428C"/>
    <w:rsid w:val="007E5461"/>
    <w:rsid w:val="007E69EA"/>
    <w:rsid w:val="007E74E5"/>
    <w:rsid w:val="007F04F6"/>
    <w:rsid w:val="007F0993"/>
    <w:rsid w:val="007F0A25"/>
    <w:rsid w:val="007F19D7"/>
    <w:rsid w:val="007F2E6F"/>
    <w:rsid w:val="007F557C"/>
    <w:rsid w:val="007F56B5"/>
    <w:rsid w:val="007F5725"/>
    <w:rsid w:val="007F5D79"/>
    <w:rsid w:val="007F68BD"/>
    <w:rsid w:val="007F6A07"/>
    <w:rsid w:val="007F6B66"/>
    <w:rsid w:val="007F6CB2"/>
    <w:rsid w:val="007F7810"/>
    <w:rsid w:val="00802471"/>
    <w:rsid w:val="00802C68"/>
    <w:rsid w:val="00803816"/>
    <w:rsid w:val="00804CC2"/>
    <w:rsid w:val="00804EA2"/>
    <w:rsid w:val="00805201"/>
    <w:rsid w:val="008052CD"/>
    <w:rsid w:val="008053AF"/>
    <w:rsid w:val="00805A32"/>
    <w:rsid w:val="00805C92"/>
    <w:rsid w:val="00805ED6"/>
    <w:rsid w:val="008062E9"/>
    <w:rsid w:val="008064DE"/>
    <w:rsid w:val="00806896"/>
    <w:rsid w:val="00806D1E"/>
    <w:rsid w:val="00806F57"/>
    <w:rsid w:val="00807D01"/>
    <w:rsid w:val="0081077A"/>
    <w:rsid w:val="008110D1"/>
    <w:rsid w:val="00813E7C"/>
    <w:rsid w:val="00814291"/>
    <w:rsid w:val="00814E6E"/>
    <w:rsid w:val="008152AF"/>
    <w:rsid w:val="00815366"/>
    <w:rsid w:val="008154EB"/>
    <w:rsid w:val="008177E0"/>
    <w:rsid w:val="00817F33"/>
    <w:rsid w:val="008207AA"/>
    <w:rsid w:val="008212AC"/>
    <w:rsid w:val="00821B87"/>
    <w:rsid w:val="00821CAC"/>
    <w:rsid w:val="008220CE"/>
    <w:rsid w:val="00823B5E"/>
    <w:rsid w:val="00824567"/>
    <w:rsid w:val="008245CC"/>
    <w:rsid w:val="00824699"/>
    <w:rsid w:val="008249B2"/>
    <w:rsid w:val="00824ADC"/>
    <w:rsid w:val="00824B49"/>
    <w:rsid w:val="00824B4E"/>
    <w:rsid w:val="00826027"/>
    <w:rsid w:val="00826553"/>
    <w:rsid w:val="008279A9"/>
    <w:rsid w:val="00827DB2"/>
    <w:rsid w:val="00830377"/>
    <w:rsid w:val="008309FE"/>
    <w:rsid w:val="00831759"/>
    <w:rsid w:val="00832319"/>
    <w:rsid w:val="00833F8A"/>
    <w:rsid w:val="00834AA6"/>
    <w:rsid w:val="00834CBE"/>
    <w:rsid w:val="00835C4C"/>
    <w:rsid w:val="00835EA8"/>
    <w:rsid w:val="00836BB4"/>
    <w:rsid w:val="00836EEE"/>
    <w:rsid w:val="008372B7"/>
    <w:rsid w:val="00837B8B"/>
    <w:rsid w:val="00837D59"/>
    <w:rsid w:val="008401A7"/>
    <w:rsid w:val="008422D5"/>
    <w:rsid w:val="00842EF2"/>
    <w:rsid w:val="008431BB"/>
    <w:rsid w:val="00843EDB"/>
    <w:rsid w:val="0084472B"/>
    <w:rsid w:val="00844A8C"/>
    <w:rsid w:val="00844ABA"/>
    <w:rsid w:val="008453C8"/>
    <w:rsid w:val="008457FC"/>
    <w:rsid w:val="008463B6"/>
    <w:rsid w:val="008464BA"/>
    <w:rsid w:val="008476AF"/>
    <w:rsid w:val="0085066D"/>
    <w:rsid w:val="0085081C"/>
    <w:rsid w:val="00852C40"/>
    <w:rsid w:val="00854098"/>
    <w:rsid w:val="00854500"/>
    <w:rsid w:val="00854753"/>
    <w:rsid w:val="00855840"/>
    <w:rsid w:val="0085626A"/>
    <w:rsid w:val="00856A42"/>
    <w:rsid w:val="00856DE2"/>
    <w:rsid w:val="00857479"/>
    <w:rsid w:val="00857FC4"/>
    <w:rsid w:val="00860DFD"/>
    <w:rsid w:val="00861931"/>
    <w:rsid w:val="00862411"/>
    <w:rsid w:val="00862C05"/>
    <w:rsid w:val="00863296"/>
    <w:rsid w:val="00863D80"/>
    <w:rsid w:val="0086476F"/>
    <w:rsid w:val="008649CF"/>
    <w:rsid w:val="00865623"/>
    <w:rsid w:val="008658D8"/>
    <w:rsid w:val="00865964"/>
    <w:rsid w:val="00866FB2"/>
    <w:rsid w:val="0087003C"/>
    <w:rsid w:val="00870852"/>
    <w:rsid w:val="00870B94"/>
    <w:rsid w:val="00872A5A"/>
    <w:rsid w:val="00872D17"/>
    <w:rsid w:val="00873403"/>
    <w:rsid w:val="008748CB"/>
    <w:rsid w:val="00874940"/>
    <w:rsid w:val="00875ABF"/>
    <w:rsid w:val="00875FE9"/>
    <w:rsid w:val="00876434"/>
    <w:rsid w:val="00876B76"/>
    <w:rsid w:val="00876B80"/>
    <w:rsid w:val="00877409"/>
    <w:rsid w:val="008778DF"/>
    <w:rsid w:val="00881AA1"/>
    <w:rsid w:val="00881DAD"/>
    <w:rsid w:val="00882B65"/>
    <w:rsid w:val="00883198"/>
    <w:rsid w:val="008834C2"/>
    <w:rsid w:val="008836A1"/>
    <w:rsid w:val="008837DD"/>
    <w:rsid w:val="00883BAB"/>
    <w:rsid w:val="00883EC0"/>
    <w:rsid w:val="008846F9"/>
    <w:rsid w:val="00885F55"/>
    <w:rsid w:val="0088674E"/>
    <w:rsid w:val="0088686C"/>
    <w:rsid w:val="008913B4"/>
    <w:rsid w:val="008919D8"/>
    <w:rsid w:val="00892021"/>
    <w:rsid w:val="0089283F"/>
    <w:rsid w:val="00892D47"/>
    <w:rsid w:val="00892E01"/>
    <w:rsid w:val="00893840"/>
    <w:rsid w:val="00893A9B"/>
    <w:rsid w:val="00893F9D"/>
    <w:rsid w:val="008955D5"/>
    <w:rsid w:val="0089609D"/>
    <w:rsid w:val="00896625"/>
    <w:rsid w:val="00897096"/>
    <w:rsid w:val="0089725B"/>
    <w:rsid w:val="008A0875"/>
    <w:rsid w:val="008A1ED1"/>
    <w:rsid w:val="008A2FF9"/>
    <w:rsid w:val="008A3CD2"/>
    <w:rsid w:val="008A3FC5"/>
    <w:rsid w:val="008A54B8"/>
    <w:rsid w:val="008A5897"/>
    <w:rsid w:val="008A5A84"/>
    <w:rsid w:val="008A637E"/>
    <w:rsid w:val="008A680E"/>
    <w:rsid w:val="008A7985"/>
    <w:rsid w:val="008A7ABE"/>
    <w:rsid w:val="008A7DCC"/>
    <w:rsid w:val="008A7FFA"/>
    <w:rsid w:val="008B056F"/>
    <w:rsid w:val="008B30AC"/>
    <w:rsid w:val="008B3EF8"/>
    <w:rsid w:val="008B451F"/>
    <w:rsid w:val="008B46FA"/>
    <w:rsid w:val="008B4C54"/>
    <w:rsid w:val="008B5128"/>
    <w:rsid w:val="008B686F"/>
    <w:rsid w:val="008B74D6"/>
    <w:rsid w:val="008B7516"/>
    <w:rsid w:val="008B7F91"/>
    <w:rsid w:val="008C0D70"/>
    <w:rsid w:val="008C1DC0"/>
    <w:rsid w:val="008C200F"/>
    <w:rsid w:val="008C2B82"/>
    <w:rsid w:val="008C3506"/>
    <w:rsid w:val="008C4124"/>
    <w:rsid w:val="008C53D5"/>
    <w:rsid w:val="008C5A12"/>
    <w:rsid w:val="008C600A"/>
    <w:rsid w:val="008C71AF"/>
    <w:rsid w:val="008D04DB"/>
    <w:rsid w:val="008D1D11"/>
    <w:rsid w:val="008D291C"/>
    <w:rsid w:val="008D35C0"/>
    <w:rsid w:val="008D377A"/>
    <w:rsid w:val="008D4310"/>
    <w:rsid w:val="008D51AC"/>
    <w:rsid w:val="008D528F"/>
    <w:rsid w:val="008D6B8B"/>
    <w:rsid w:val="008D738E"/>
    <w:rsid w:val="008D7AF2"/>
    <w:rsid w:val="008D7CA5"/>
    <w:rsid w:val="008E01CE"/>
    <w:rsid w:val="008E18A3"/>
    <w:rsid w:val="008E1D55"/>
    <w:rsid w:val="008E34E5"/>
    <w:rsid w:val="008E3526"/>
    <w:rsid w:val="008E419E"/>
    <w:rsid w:val="008E4AD3"/>
    <w:rsid w:val="008E4C04"/>
    <w:rsid w:val="008E5A21"/>
    <w:rsid w:val="008F027C"/>
    <w:rsid w:val="008F0BE6"/>
    <w:rsid w:val="008F19FC"/>
    <w:rsid w:val="008F1AFC"/>
    <w:rsid w:val="008F21E6"/>
    <w:rsid w:val="008F24B9"/>
    <w:rsid w:val="008F267D"/>
    <w:rsid w:val="008F290C"/>
    <w:rsid w:val="008F3270"/>
    <w:rsid w:val="008F396C"/>
    <w:rsid w:val="008F401E"/>
    <w:rsid w:val="008F48B5"/>
    <w:rsid w:val="008F51CD"/>
    <w:rsid w:val="008F5978"/>
    <w:rsid w:val="008F5E9E"/>
    <w:rsid w:val="008F61BF"/>
    <w:rsid w:val="008F678E"/>
    <w:rsid w:val="008F699C"/>
    <w:rsid w:val="008F6D53"/>
    <w:rsid w:val="008F7485"/>
    <w:rsid w:val="0090024B"/>
    <w:rsid w:val="00900692"/>
    <w:rsid w:val="00900B33"/>
    <w:rsid w:val="009010CA"/>
    <w:rsid w:val="00901772"/>
    <w:rsid w:val="00903CC1"/>
    <w:rsid w:val="00903DDB"/>
    <w:rsid w:val="0090467F"/>
    <w:rsid w:val="00905410"/>
    <w:rsid w:val="00907850"/>
    <w:rsid w:val="009111AB"/>
    <w:rsid w:val="009128A2"/>
    <w:rsid w:val="0091329D"/>
    <w:rsid w:val="009135B2"/>
    <w:rsid w:val="0091360D"/>
    <w:rsid w:val="00913ADE"/>
    <w:rsid w:val="00913D93"/>
    <w:rsid w:val="0091519E"/>
    <w:rsid w:val="00915385"/>
    <w:rsid w:val="0091611C"/>
    <w:rsid w:val="0091636A"/>
    <w:rsid w:val="0091648E"/>
    <w:rsid w:val="009167DB"/>
    <w:rsid w:val="00916FAD"/>
    <w:rsid w:val="00917CA6"/>
    <w:rsid w:val="0092098F"/>
    <w:rsid w:val="00921423"/>
    <w:rsid w:val="009230FA"/>
    <w:rsid w:val="00925625"/>
    <w:rsid w:val="0092590F"/>
    <w:rsid w:val="00927C7B"/>
    <w:rsid w:val="0093011A"/>
    <w:rsid w:val="00930568"/>
    <w:rsid w:val="0093062E"/>
    <w:rsid w:val="009310BE"/>
    <w:rsid w:val="00931D1F"/>
    <w:rsid w:val="009349D8"/>
    <w:rsid w:val="009352A2"/>
    <w:rsid w:val="0094017D"/>
    <w:rsid w:val="0094095D"/>
    <w:rsid w:val="0094125B"/>
    <w:rsid w:val="00942B04"/>
    <w:rsid w:val="00944A2F"/>
    <w:rsid w:val="0094531E"/>
    <w:rsid w:val="00945B96"/>
    <w:rsid w:val="00950333"/>
    <w:rsid w:val="009511E4"/>
    <w:rsid w:val="00951BDB"/>
    <w:rsid w:val="009522F7"/>
    <w:rsid w:val="00952B4C"/>
    <w:rsid w:val="0095379B"/>
    <w:rsid w:val="00953877"/>
    <w:rsid w:val="0095415F"/>
    <w:rsid w:val="00954870"/>
    <w:rsid w:val="00955053"/>
    <w:rsid w:val="0095617D"/>
    <w:rsid w:val="00956353"/>
    <w:rsid w:val="00956D1A"/>
    <w:rsid w:val="009576E9"/>
    <w:rsid w:val="0095790F"/>
    <w:rsid w:val="009607C2"/>
    <w:rsid w:val="009611EC"/>
    <w:rsid w:val="009612E7"/>
    <w:rsid w:val="00963A7A"/>
    <w:rsid w:val="00963E3A"/>
    <w:rsid w:val="00964542"/>
    <w:rsid w:val="00965297"/>
    <w:rsid w:val="00967184"/>
    <w:rsid w:val="00967BE6"/>
    <w:rsid w:val="0097059E"/>
    <w:rsid w:val="00970ED0"/>
    <w:rsid w:val="0097145F"/>
    <w:rsid w:val="00971ABF"/>
    <w:rsid w:val="00971B69"/>
    <w:rsid w:val="00972ABC"/>
    <w:rsid w:val="00973567"/>
    <w:rsid w:val="00973F7B"/>
    <w:rsid w:val="009743E1"/>
    <w:rsid w:val="00974D13"/>
    <w:rsid w:val="00974F60"/>
    <w:rsid w:val="00975563"/>
    <w:rsid w:val="009763AE"/>
    <w:rsid w:val="0097758D"/>
    <w:rsid w:val="00977610"/>
    <w:rsid w:val="009778D2"/>
    <w:rsid w:val="00977CE9"/>
    <w:rsid w:val="0098212F"/>
    <w:rsid w:val="0098328E"/>
    <w:rsid w:val="00983580"/>
    <w:rsid w:val="00983A79"/>
    <w:rsid w:val="00985000"/>
    <w:rsid w:val="0098554A"/>
    <w:rsid w:val="0098558C"/>
    <w:rsid w:val="00985835"/>
    <w:rsid w:val="009860A2"/>
    <w:rsid w:val="0098633C"/>
    <w:rsid w:val="00986448"/>
    <w:rsid w:val="00986A20"/>
    <w:rsid w:val="00987738"/>
    <w:rsid w:val="009902C6"/>
    <w:rsid w:val="00990B2B"/>
    <w:rsid w:val="0099107E"/>
    <w:rsid w:val="00991B52"/>
    <w:rsid w:val="00992AB9"/>
    <w:rsid w:val="00993802"/>
    <w:rsid w:val="0099391D"/>
    <w:rsid w:val="0099464E"/>
    <w:rsid w:val="00995473"/>
    <w:rsid w:val="00995C05"/>
    <w:rsid w:val="00996676"/>
    <w:rsid w:val="00996821"/>
    <w:rsid w:val="00996884"/>
    <w:rsid w:val="00996D36"/>
    <w:rsid w:val="00997EDF"/>
    <w:rsid w:val="009A2F66"/>
    <w:rsid w:val="009A43EE"/>
    <w:rsid w:val="009A4B78"/>
    <w:rsid w:val="009A4FDB"/>
    <w:rsid w:val="009A577F"/>
    <w:rsid w:val="009A58A4"/>
    <w:rsid w:val="009A5D52"/>
    <w:rsid w:val="009A5EC1"/>
    <w:rsid w:val="009A61E1"/>
    <w:rsid w:val="009A62DE"/>
    <w:rsid w:val="009A74CF"/>
    <w:rsid w:val="009B0691"/>
    <w:rsid w:val="009B2277"/>
    <w:rsid w:val="009B2857"/>
    <w:rsid w:val="009B34D2"/>
    <w:rsid w:val="009B49A3"/>
    <w:rsid w:val="009B500C"/>
    <w:rsid w:val="009B5CA9"/>
    <w:rsid w:val="009C04E1"/>
    <w:rsid w:val="009C0A8B"/>
    <w:rsid w:val="009C1510"/>
    <w:rsid w:val="009C1FA3"/>
    <w:rsid w:val="009C27C1"/>
    <w:rsid w:val="009C2F8F"/>
    <w:rsid w:val="009C32BB"/>
    <w:rsid w:val="009C3648"/>
    <w:rsid w:val="009C39C0"/>
    <w:rsid w:val="009C3BD6"/>
    <w:rsid w:val="009C56E7"/>
    <w:rsid w:val="009C5DDF"/>
    <w:rsid w:val="009C6A01"/>
    <w:rsid w:val="009C72E6"/>
    <w:rsid w:val="009C7321"/>
    <w:rsid w:val="009C75E3"/>
    <w:rsid w:val="009C773F"/>
    <w:rsid w:val="009C7C34"/>
    <w:rsid w:val="009D0FDE"/>
    <w:rsid w:val="009D1A50"/>
    <w:rsid w:val="009D3538"/>
    <w:rsid w:val="009D5F5A"/>
    <w:rsid w:val="009D6AC2"/>
    <w:rsid w:val="009D6D6F"/>
    <w:rsid w:val="009D6E83"/>
    <w:rsid w:val="009E0087"/>
    <w:rsid w:val="009E01A7"/>
    <w:rsid w:val="009E03EE"/>
    <w:rsid w:val="009E1F00"/>
    <w:rsid w:val="009E30EB"/>
    <w:rsid w:val="009E3873"/>
    <w:rsid w:val="009E39B9"/>
    <w:rsid w:val="009E42EB"/>
    <w:rsid w:val="009E4DAE"/>
    <w:rsid w:val="009E5343"/>
    <w:rsid w:val="009E76FE"/>
    <w:rsid w:val="009F04EE"/>
    <w:rsid w:val="009F0EE6"/>
    <w:rsid w:val="009F1370"/>
    <w:rsid w:val="009F14F2"/>
    <w:rsid w:val="009F54EC"/>
    <w:rsid w:val="009F682A"/>
    <w:rsid w:val="009F6FBE"/>
    <w:rsid w:val="009F74D7"/>
    <w:rsid w:val="009F7B1E"/>
    <w:rsid w:val="00A00442"/>
    <w:rsid w:val="00A006E4"/>
    <w:rsid w:val="00A00B3F"/>
    <w:rsid w:val="00A00C72"/>
    <w:rsid w:val="00A01111"/>
    <w:rsid w:val="00A04B9A"/>
    <w:rsid w:val="00A05A60"/>
    <w:rsid w:val="00A0623A"/>
    <w:rsid w:val="00A06255"/>
    <w:rsid w:val="00A06635"/>
    <w:rsid w:val="00A0678B"/>
    <w:rsid w:val="00A06DB5"/>
    <w:rsid w:val="00A071EF"/>
    <w:rsid w:val="00A07D10"/>
    <w:rsid w:val="00A10748"/>
    <w:rsid w:val="00A10C80"/>
    <w:rsid w:val="00A11131"/>
    <w:rsid w:val="00A1140B"/>
    <w:rsid w:val="00A117E7"/>
    <w:rsid w:val="00A11F1E"/>
    <w:rsid w:val="00A12689"/>
    <w:rsid w:val="00A12C71"/>
    <w:rsid w:val="00A14297"/>
    <w:rsid w:val="00A1465A"/>
    <w:rsid w:val="00A14942"/>
    <w:rsid w:val="00A15533"/>
    <w:rsid w:val="00A15EF2"/>
    <w:rsid w:val="00A16356"/>
    <w:rsid w:val="00A17D7A"/>
    <w:rsid w:val="00A17E13"/>
    <w:rsid w:val="00A22B03"/>
    <w:rsid w:val="00A23991"/>
    <w:rsid w:val="00A23F39"/>
    <w:rsid w:val="00A25183"/>
    <w:rsid w:val="00A2694D"/>
    <w:rsid w:val="00A27A05"/>
    <w:rsid w:val="00A30452"/>
    <w:rsid w:val="00A30EC5"/>
    <w:rsid w:val="00A30F10"/>
    <w:rsid w:val="00A3139E"/>
    <w:rsid w:val="00A31A32"/>
    <w:rsid w:val="00A31D89"/>
    <w:rsid w:val="00A33014"/>
    <w:rsid w:val="00A34A3D"/>
    <w:rsid w:val="00A34CC5"/>
    <w:rsid w:val="00A35993"/>
    <w:rsid w:val="00A36A56"/>
    <w:rsid w:val="00A36E66"/>
    <w:rsid w:val="00A37D9C"/>
    <w:rsid w:val="00A417EE"/>
    <w:rsid w:val="00A420EE"/>
    <w:rsid w:val="00A43247"/>
    <w:rsid w:val="00A44815"/>
    <w:rsid w:val="00A46A1A"/>
    <w:rsid w:val="00A471FD"/>
    <w:rsid w:val="00A479A3"/>
    <w:rsid w:val="00A47A3F"/>
    <w:rsid w:val="00A47F1B"/>
    <w:rsid w:val="00A52B41"/>
    <w:rsid w:val="00A532F1"/>
    <w:rsid w:val="00A538A2"/>
    <w:rsid w:val="00A56F11"/>
    <w:rsid w:val="00A572B2"/>
    <w:rsid w:val="00A579B0"/>
    <w:rsid w:val="00A61AB0"/>
    <w:rsid w:val="00A62375"/>
    <w:rsid w:val="00A624A4"/>
    <w:rsid w:val="00A62523"/>
    <w:rsid w:val="00A63276"/>
    <w:rsid w:val="00A6374D"/>
    <w:rsid w:val="00A63948"/>
    <w:rsid w:val="00A645EB"/>
    <w:rsid w:val="00A64FE3"/>
    <w:rsid w:val="00A65C20"/>
    <w:rsid w:val="00A65CC1"/>
    <w:rsid w:val="00A65CD3"/>
    <w:rsid w:val="00A65F4E"/>
    <w:rsid w:val="00A6649D"/>
    <w:rsid w:val="00A6651B"/>
    <w:rsid w:val="00A66FC2"/>
    <w:rsid w:val="00A67043"/>
    <w:rsid w:val="00A67584"/>
    <w:rsid w:val="00A7067F"/>
    <w:rsid w:val="00A706FF"/>
    <w:rsid w:val="00A719FC"/>
    <w:rsid w:val="00A71A50"/>
    <w:rsid w:val="00A71E16"/>
    <w:rsid w:val="00A72497"/>
    <w:rsid w:val="00A7519B"/>
    <w:rsid w:val="00A7615A"/>
    <w:rsid w:val="00A77626"/>
    <w:rsid w:val="00A77FFA"/>
    <w:rsid w:val="00A8252F"/>
    <w:rsid w:val="00A82C4A"/>
    <w:rsid w:val="00A83091"/>
    <w:rsid w:val="00A844F4"/>
    <w:rsid w:val="00A866F8"/>
    <w:rsid w:val="00A86C65"/>
    <w:rsid w:val="00A87148"/>
    <w:rsid w:val="00A90358"/>
    <w:rsid w:val="00A93694"/>
    <w:rsid w:val="00A9466B"/>
    <w:rsid w:val="00A94679"/>
    <w:rsid w:val="00A95033"/>
    <w:rsid w:val="00A956B3"/>
    <w:rsid w:val="00A96A3E"/>
    <w:rsid w:val="00A96B75"/>
    <w:rsid w:val="00A97E1B"/>
    <w:rsid w:val="00AA0139"/>
    <w:rsid w:val="00AA1599"/>
    <w:rsid w:val="00AA168A"/>
    <w:rsid w:val="00AA231C"/>
    <w:rsid w:val="00AA2C54"/>
    <w:rsid w:val="00AA5347"/>
    <w:rsid w:val="00AA5F8A"/>
    <w:rsid w:val="00AA6ECA"/>
    <w:rsid w:val="00AA7004"/>
    <w:rsid w:val="00AA70C2"/>
    <w:rsid w:val="00AB14E4"/>
    <w:rsid w:val="00AB4046"/>
    <w:rsid w:val="00AB4851"/>
    <w:rsid w:val="00AB5DF7"/>
    <w:rsid w:val="00AB662C"/>
    <w:rsid w:val="00AB7AA1"/>
    <w:rsid w:val="00AB7BA9"/>
    <w:rsid w:val="00AC0015"/>
    <w:rsid w:val="00AC1288"/>
    <w:rsid w:val="00AC1EBF"/>
    <w:rsid w:val="00AC2A9A"/>
    <w:rsid w:val="00AC3703"/>
    <w:rsid w:val="00AC518A"/>
    <w:rsid w:val="00AC69A9"/>
    <w:rsid w:val="00AC72AC"/>
    <w:rsid w:val="00AC7390"/>
    <w:rsid w:val="00AC751A"/>
    <w:rsid w:val="00AD05A5"/>
    <w:rsid w:val="00AD0F8F"/>
    <w:rsid w:val="00AD23BC"/>
    <w:rsid w:val="00AD2EC6"/>
    <w:rsid w:val="00AD3026"/>
    <w:rsid w:val="00AD3EA1"/>
    <w:rsid w:val="00AD48A4"/>
    <w:rsid w:val="00AD4A64"/>
    <w:rsid w:val="00AD4DE3"/>
    <w:rsid w:val="00AD5280"/>
    <w:rsid w:val="00AD5624"/>
    <w:rsid w:val="00AD6003"/>
    <w:rsid w:val="00AE12BD"/>
    <w:rsid w:val="00AE23AC"/>
    <w:rsid w:val="00AE3CE4"/>
    <w:rsid w:val="00AE3FBA"/>
    <w:rsid w:val="00AE49C2"/>
    <w:rsid w:val="00AE579C"/>
    <w:rsid w:val="00AE59B7"/>
    <w:rsid w:val="00AE5E98"/>
    <w:rsid w:val="00AE62A9"/>
    <w:rsid w:val="00AE6648"/>
    <w:rsid w:val="00AE6DA2"/>
    <w:rsid w:val="00AE6FDF"/>
    <w:rsid w:val="00AF0EBC"/>
    <w:rsid w:val="00AF2116"/>
    <w:rsid w:val="00AF250A"/>
    <w:rsid w:val="00AF2834"/>
    <w:rsid w:val="00AF423E"/>
    <w:rsid w:val="00AF45A5"/>
    <w:rsid w:val="00AF4A48"/>
    <w:rsid w:val="00AF6125"/>
    <w:rsid w:val="00AF759B"/>
    <w:rsid w:val="00AF7AA5"/>
    <w:rsid w:val="00AF7D65"/>
    <w:rsid w:val="00B00A13"/>
    <w:rsid w:val="00B01E50"/>
    <w:rsid w:val="00B04A3B"/>
    <w:rsid w:val="00B04F4B"/>
    <w:rsid w:val="00B0509D"/>
    <w:rsid w:val="00B05B52"/>
    <w:rsid w:val="00B064AB"/>
    <w:rsid w:val="00B07307"/>
    <w:rsid w:val="00B07523"/>
    <w:rsid w:val="00B0782A"/>
    <w:rsid w:val="00B118E0"/>
    <w:rsid w:val="00B11B48"/>
    <w:rsid w:val="00B11D22"/>
    <w:rsid w:val="00B11F97"/>
    <w:rsid w:val="00B122BE"/>
    <w:rsid w:val="00B12B22"/>
    <w:rsid w:val="00B12D84"/>
    <w:rsid w:val="00B134BB"/>
    <w:rsid w:val="00B1352A"/>
    <w:rsid w:val="00B14972"/>
    <w:rsid w:val="00B167C5"/>
    <w:rsid w:val="00B175ED"/>
    <w:rsid w:val="00B17C5A"/>
    <w:rsid w:val="00B17D9F"/>
    <w:rsid w:val="00B2008A"/>
    <w:rsid w:val="00B21C67"/>
    <w:rsid w:val="00B22889"/>
    <w:rsid w:val="00B230E7"/>
    <w:rsid w:val="00B23706"/>
    <w:rsid w:val="00B2614E"/>
    <w:rsid w:val="00B261AD"/>
    <w:rsid w:val="00B2673E"/>
    <w:rsid w:val="00B26A56"/>
    <w:rsid w:val="00B27758"/>
    <w:rsid w:val="00B30016"/>
    <w:rsid w:val="00B30BFA"/>
    <w:rsid w:val="00B3105F"/>
    <w:rsid w:val="00B312D0"/>
    <w:rsid w:val="00B3132D"/>
    <w:rsid w:val="00B31403"/>
    <w:rsid w:val="00B33017"/>
    <w:rsid w:val="00B34F84"/>
    <w:rsid w:val="00B35AAB"/>
    <w:rsid w:val="00B36122"/>
    <w:rsid w:val="00B367C7"/>
    <w:rsid w:val="00B37A7E"/>
    <w:rsid w:val="00B37BF2"/>
    <w:rsid w:val="00B404DA"/>
    <w:rsid w:val="00B40960"/>
    <w:rsid w:val="00B41D04"/>
    <w:rsid w:val="00B42805"/>
    <w:rsid w:val="00B42D6C"/>
    <w:rsid w:val="00B42FDC"/>
    <w:rsid w:val="00B43180"/>
    <w:rsid w:val="00B44E73"/>
    <w:rsid w:val="00B4613D"/>
    <w:rsid w:val="00B46406"/>
    <w:rsid w:val="00B46893"/>
    <w:rsid w:val="00B470A7"/>
    <w:rsid w:val="00B51379"/>
    <w:rsid w:val="00B514F4"/>
    <w:rsid w:val="00B51EF2"/>
    <w:rsid w:val="00B53066"/>
    <w:rsid w:val="00B53D5A"/>
    <w:rsid w:val="00B54580"/>
    <w:rsid w:val="00B5495F"/>
    <w:rsid w:val="00B54AB4"/>
    <w:rsid w:val="00B54BFF"/>
    <w:rsid w:val="00B54CE7"/>
    <w:rsid w:val="00B55E52"/>
    <w:rsid w:val="00B57284"/>
    <w:rsid w:val="00B576E8"/>
    <w:rsid w:val="00B57993"/>
    <w:rsid w:val="00B57E56"/>
    <w:rsid w:val="00B603B5"/>
    <w:rsid w:val="00B6073F"/>
    <w:rsid w:val="00B61EC5"/>
    <w:rsid w:val="00B61F53"/>
    <w:rsid w:val="00B620BE"/>
    <w:rsid w:val="00B6282E"/>
    <w:rsid w:val="00B64460"/>
    <w:rsid w:val="00B6560B"/>
    <w:rsid w:val="00B65F7F"/>
    <w:rsid w:val="00B6623F"/>
    <w:rsid w:val="00B67202"/>
    <w:rsid w:val="00B6752C"/>
    <w:rsid w:val="00B67D55"/>
    <w:rsid w:val="00B70A71"/>
    <w:rsid w:val="00B712BC"/>
    <w:rsid w:val="00B7224C"/>
    <w:rsid w:val="00B72C4E"/>
    <w:rsid w:val="00B72C75"/>
    <w:rsid w:val="00B73064"/>
    <w:rsid w:val="00B74385"/>
    <w:rsid w:val="00B746F1"/>
    <w:rsid w:val="00B74B41"/>
    <w:rsid w:val="00B80806"/>
    <w:rsid w:val="00B80ECC"/>
    <w:rsid w:val="00B81B70"/>
    <w:rsid w:val="00B822E0"/>
    <w:rsid w:val="00B824B8"/>
    <w:rsid w:val="00B82A16"/>
    <w:rsid w:val="00B836C2"/>
    <w:rsid w:val="00B84239"/>
    <w:rsid w:val="00B85142"/>
    <w:rsid w:val="00B85FF7"/>
    <w:rsid w:val="00B869AD"/>
    <w:rsid w:val="00B86E4A"/>
    <w:rsid w:val="00B878F3"/>
    <w:rsid w:val="00B90135"/>
    <w:rsid w:val="00B9034C"/>
    <w:rsid w:val="00B9333B"/>
    <w:rsid w:val="00B93552"/>
    <w:rsid w:val="00B938B6"/>
    <w:rsid w:val="00B94496"/>
    <w:rsid w:val="00B95E64"/>
    <w:rsid w:val="00B9701B"/>
    <w:rsid w:val="00BA0A5E"/>
    <w:rsid w:val="00BA14F8"/>
    <w:rsid w:val="00BA1C00"/>
    <w:rsid w:val="00BA2076"/>
    <w:rsid w:val="00BA208A"/>
    <w:rsid w:val="00BA2C4F"/>
    <w:rsid w:val="00BA39CC"/>
    <w:rsid w:val="00BA3F39"/>
    <w:rsid w:val="00BA4E59"/>
    <w:rsid w:val="00BA677B"/>
    <w:rsid w:val="00BA724D"/>
    <w:rsid w:val="00BA7289"/>
    <w:rsid w:val="00BA7344"/>
    <w:rsid w:val="00BA7B86"/>
    <w:rsid w:val="00BB01A6"/>
    <w:rsid w:val="00BB0264"/>
    <w:rsid w:val="00BB04B2"/>
    <w:rsid w:val="00BB16E7"/>
    <w:rsid w:val="00BB1932"/>
    <w:rsid w:val="00BB2AE3"/>
    <w:rsid w:val="00BB3499"/>
    <w:rsid w:val="00BB4264"/>
    <w:rsid w:val="00BB4644"/>
    <w:rsid w:val="00BB5146"/>
    <w:rsid w:val="00BB53F3"/>
    <w:rsid w:val="00BB6C3C"/>
    <w:rsid w:val="00BB6D1E"/>
    <w:rsid w:val="00BB72A3"/>
    <w:rsid w:val="00BB7768"/>
    <w:rsid w:val="00BC1B61"/>
    <w:rsid w:val="00BC212D"/>
    <w:rsid w:val="00BC5245"/>
    <w:rsid w:val="00BC6185"/>
    <w:rsid w:val="00BC645F"/>
    <w:rsid w:val="00BC6D40"/>
    <w:rsid w:val="00BC6EE3"/>
    <w:rsid w:val="00BC7E9E"/>
    <w:rsid w:val="00BC7EFD"/>
    <w:rsid w:val="00BD0B65"/>
    <w:rsid w:val="00BD0FBA"/>
    <w:rsid w:val="00BD1074"/>
    <w:rsid w:val="00BD162D"/>
    <w:rsid w:val="00BD2267"/>
    <w:rsid w:val="00BD297A"/>
    <w:rsid w:val="00BD3452"/>
    <w:rsid w:val="00BD3C74"/>
    <w:rsid w:val="00BE062E"/>
    <w:rsid w:val="00BE2C71"/>
    <w:rsid w:val="00BE4871"/>
    <w:rsid w:val="00BE595E"/>
    <w:rsid w:val="00BE7C9D"/>
    <w:rsid w:val="00BF0CFC"/>
    <w:rsid w:val="00BF0D88"/>
    <w:rsid w:val="00BF1576"/>
    <w:rsid w:val="00BF21A1"/>
    <w:rsid w:val="00BF2722"/>
    <w:rsid w:val="00BF2D17"/>
    <w:rsid w:val="00BF2E35"/>
    <w:rsid w:val="00BF2F42"/>
    <w:rsid w:val="00BF30A3"/>
    <w:rsid w:val="00BF354A"/>
    <w:rsid w:val="00BF471D"/>
    <w:rsid w:val="00BF6683"/>
    <w:rsid w:val="00BF6D3A"/>
    <w:rsid w:val="00BF7230"/>
    <w:rsid w:val="00BF72DA"/>
    <w:rsid w:val="00BF7922"/>
    <w:rsid w:val="00C007E0"/>
    <w:rsid w:val="00C0106E"/>
    <w:rsid w:val="00C0204C"/>
    <w:rsid w:val="00C0512B"/>
    <w:rsid w:val="00C06218"/>
    <w:rsid w:val="00C076D7"/>
    <w:rsid w:val="00C07D58"/>
    <w:rsid w:val="00C139F5"/>
    <w:rsid w:val="00C144D2"/>
    <w:rsid w:val="00C14618"/>
    <w:rsid w:val="00C152E4"/>
    <w:rsid w:val="00C15DA9"/>
    <w:rsid w:val="00C1670A"/>
    <w:rsid w:val="00C1674B"/>
    <w:rsid w:val="00C167E9"/>
    <w:rsid w:val="00C168CD"/>
    <w:rsid w:val="00C16E6D"/>
    <w:rsid w:val="00C16F20"/>
    <w:rsid w:val="00C2012F"/>
    <w:rsid w:val="00C201CF"/>
    <w:rsid w:val="00C2029F"/>
    <w:rsid w:val="00C2034F"/>
    <w:rsid w:val="00C2036A"/>
    <w:rsid w:val="00C20863"/>
    <w:rsid w:val="00C21D71"/>
    <w:rsid w:val="00C23111"/>
    <w:rsid w:val="00C2378D"/>
    <w:rsid w:val="00C24D7B"/>
    <w:rsid w:val="00C26B66"/>
    <w:rsid w:val="00C27227"/>
    <w:rsid w:val="00C31D77"/>
    <w:rsid w:val="00C32AC2"/>
    <w:rsid w:val="00C333D4"/>
    <w:rsid w:val="00C33CDD"/>
    <w:rsid w:val="00C33E41"/>
    <w:rsid w:val="00C34C6D"/>
    <w:rsid w:val="00C34F41"/>
    <w:rsid w:val="00C3562A"/>
    <w:rsid w:val="00C36915"/>
    <w:rsid w:val="00C36C2C"/>
    <w:rsid w:val="00C3767E"/>
    <w:rsid w:val="00C43749"/>
    <w:rsid w:val="00C43CE7"/>
    <w:rsid w:val="00C44745"/>
    <w:rsid w:val="00C44BD8"/>
    <w:rsid w:val="00C45987"/>
    <w:rsid w:val="00C474EA"/>
    <w:rsid w:val="00C4769F"/>
    <w:rsid w:val="00C47791"/>
    <w:rsid w:val="00C479A3"/>
    <w:rsid w:val="00C47DDD"/>
    <w:rsid w:val="00C52325"/>
    <w:rsid w:val="00C525DD"/>
    <w:rsid w:val="00C52F31"/>
    <w:rsid w:val="00C535FA"/>
    <w:rsid w:val="00C545EF"/>
    <w:rsid w:val="00C546D7"/>
    <w:rsid w:val="00C55125"/>
    <w:rsid w:val="00C56274"/>
    <w:rsid w:val="00C563CB"/>
    <w:rsid w:val="00C566A0"/>
    <w:rsid w:val="00C573B6"/>
    <w:rsid w:val="00C60195"/>
    <w:rsid w:val="00C60747"/>
    <w:rsid w:val="00C60A93"/>
    <w:rsid w:val="00C60B2D"/>
    <w:rsid w:val="00C61C53"/>
    <w:rsid w:val="00C63795"/>
    <w:rsid w:val="00C6398A"/>
    <w:rsid w:val="00C661AB"/>
    <w:rsid w:val="00C6654A"/>
    <w:rsid w:val="00C6760B"/>
    <w:rsid w:val="00C676A9"/>
    <w:rsid w:val="00C70418"/>
    <w:rsid w:val="00C7049A"/>
    <w:rsid w:val="00C70C0A"/>
    <w:rsid w:val="00C7173A"/>
    <w:rsid w:val="00C71D12"/>
    <w:rsid w:val="00C740B4"/>
    <w:rsid w:val="00C74579"/>
    <w:rsid w:val="00C74938"/>
    <w:rsid w:val="00C74FD4"/>
    <w:rsid w:val="00C7582B"/>
    <w:rsid w:val="00C763B7"/>
    <w:rsid w:val="00C7640E"/>
    <w:rsid w:val="00C76670"/>
    <w:rsid w:val="00C76B3C"/>
    <w:rsid w:val="00C773C4"/>
    <w:rsid w:val="00C7791D"/>
    <w:rsid w:val="00C7794A"/>
    <w:rsid w:val="00C77A79"/>
    <w:rsid w:val="00C80BDC"/>
    <w:rsid w:val="00C81221"/>
    <w:rsid w:val="00C82380"/>
    <w:rsid w:val="00C83472"/>
    <w:rsid w:val="00C83C60"/>
    <w:rsid w:val="00C83E9E"/>
    <w:rsid w:val="00C8566D"/>
    <w:rsid w:val="00C85BD6"/>
    <w:rsid w:val="00C860F0"/>
    <w:rsid w:val="00C8612B"/>
    <w:rsid w:val="00C867F4"/>
    <w:rsid w:val="00C879DF"/>
    <w:rsid w:val="00C9111C"/>
    <w:rsid w:val="00C92B75"/>
    <w:rsid w:val="00C92CFA"/>
    <w:rsid w:val="00C9444C"/>
    <w:rsid w:val="00C94BF5"/>
    <w:rsid w:val="00C95542"/>
    <w:rsid w:val="00C95E67"/>
    <w:rsid w:val="00C97BBE"/>
    <w:rsid w:val="00C97D93"/>
    <w:rsid w:val="00CA1124"/>
    <w:rsid w:val="00CA183A"/>
    <w:rsid w:val="00CA1C5D"/>
    <w:rsid w:val="00CA1D51"/>
    <w:rsid w:val="00CA3BA6"/>
    <w:rsid w:val="00CA4A26"/>
    <w:rsid w:val="00CA4D47"/>
    <w:rsid w:val="00CA4F1C"/>
    <w:rsid w:val="00CA55F9"/>
    <w:rsid w:val="00CA58E4"/>
    <w:rsid w:val="00CA5B12"/>
    <w:rsid w:val="00CA698C"/>
    <w:rsid w:val="00CA75C9"/>
    <w:rsid w:val="00CA77D2"/>
    <w:rsid w:val="00CA7A5A"/>
    <w:rsid w:val="00CB086A"/>
    <w:rsid w:val="00CB25A3"/>
    <w:rsid w:val="00CB3033"/>
    <w:rsid w:val="00CB3131"/>
    <w:rsid w:val="00CB37F5"/>
    <w:rsid w:val="00CB3AA5"/>
    <w:rsid w:val="00CB3D3D"/>
    <w:rsid w:val="00CB7EBF"/>
    <w:rsid w:val="00CC1372"/>
    <w:rsid w:val="00CC20C4"/>
    <w:rsid w:val="00CC22CE"/>
    <w:rsid w:val="00CC24D3"/>
    <w:rsid w:val="00CC27B4"/>
    <w:rsid w:val="00CC31BE"/>
    <w:rsid w:val="00CC3995"/>
    <w:rsid w:val="00CC411A"/>
    <w:rsid w:val="00CC51B1"/>
    <w:rsid w:val="00CC6A23"/>
    <w:rsid w:val="00CC7A2E"/>
    <w:rsid w:val="00CD014E"/>
    <w:rsid w:val="00CD01BA"/>
    <w:rsid w:val="00CD0F40"/>
    <w:rsid w:val="00CD0FB1"/>
    <w:rsid w:val="00CD1124"/>
    <w:rsid w:val="00CD283D"/>
    <w:rsid w:val="00CD2EBA"/>
    <w:rsid w:val="00CD4182"/>
    <w:rsid w:val="00CD51B3"/>
    <w:rsid w:val="00CD541E"/>
    <w:rsid w:val="00CD6C44"/>
    <w:rsid w:val="00CE026A"/>
    <w:rsid w:val="00CE1335"/>
    <w:rsid w:val="00CE2160"/>
    <w:rsid w:val="00CE2B4C"/>
    <w:rsid w:val="00CE2E81"/>
    <w:rsid w:val="00CE4B9F"/>
    <w:rsid w:val="00CE64C8"/>
    <w:rsid w:val="00CF0525"/>
    <w:rsid w:val="00CF0CF5"/>
    <w:rsid w:val="00CF2BC0"/>
    <w:rsid w:val="00CF39AB"/>
    <w:rsid w:val="00CF3DD2"/>
    <w:rsid w:val="00CF589D"/>
    <w:rsid w:val="00CF624C"/>
    <w:rsid w:val="00CF6C00"/>
    <w:rsid w:val="00CF6D85"/>
    <w:rsid w:val="00CF7063"/>
    <w:rsid w:val="00D00481"/>
    <w:rsid w:val="00D006F8"/>
    <w:rsid w:val="00D00B7A"/>
    <w:rsid w:val="00D03AB6"/>
    <w:rsid w:val="00D03BC4"/>
    <w:rsid w:val="00D03E1E"/>
    <w:rsid w:val="00D04ED5"/>
    <w:rsid w:val="00D05114"/>
    <w:rsid w:val="00D0543C"/>
    <w:rsid w:val="00D05A4A"/>
    <w:rsid w:val="00D05A99"/>
    <w:rsid w:val="00D06C20"/>
    <w:rsid w:val="00D070FF"/>
    <w:rsid w:val="00D07267"/>
    <w:rsid w:val="00D1054E"/>
    <w:rsid w:val="00D10BAF"/>
    <w:rsid w:val="00D111A0"/>
    <w:rsid w:val="00D11704"/>
    <w:rsid w:val="00D121BE"/>
    <w:rsid w:val="00D1322D"/>
    <w:rsid w:val="00D15562"/>
    <w:rsid w:val="00D16610"/>
    <w:rsid w:val="00D17124"/>
    <w:rsid w:val="00D17189"/>
    <w:rsid w:val="00D1718A"/>
    <w:rsid w:val="00D175F3"/>
    <w:rsid w:val="00D17B0C"/>
    <w:rsid w:val="00D17CDE"/>
    <w:rsid w:val="00D2350E"/>
    <w:rsid w:val="00D24541"/>
    <w:rsid w:val="00D2516D"/>
    <w:rsid w:val="00D25E3E"/>
    <w:rsid w:val="00D25FE8"/>
    <w:rsid w:val="00D26639"/>
    <w:rsid w:val="00D31CD5"/>
    <w:rsid w:val="00D31E56"/>
    <w:rsid w:val="00D327A3"/>
    <w:rsid w:val="00D33BDC"/>
    <w:rsid w:val="00D34B7C"/>
    <w:rsid w:val="00D34C4E"/>
    <w:rsid w:val="00D34E27"/>
    <w:rsid w:val="00D35B3A"/>
    <w:rsid w:val="00D36927"/>
    <w:rsid w:val="00D37489"/>
    <w:rsid w:val="00D408D2"/>
    <w:rsid w:val="00D412E1"/>
    <w:rsid w:val="00D41A8A"/>
    <w:rsid w:val="00D43699"/>
    <w:rsid w:val="00D4525F"/>
    <w:rsid w:val="00D51E3D"/>
    <w:rsid w:val="00D535B6"/>
    <w:rsid w:val="00D538A4"/>
    <w:rsid w:val="00D53CAB"/>
    <w:rsid w:val="00D5484F"/>
    <w:rsid w:val="00D54DA4"/>
    <w:rsid w:val="00D55375"/>
    <w:rsid w:val="00D55728"/>
    <w:rsid w:val="00D570F1"/>
    <w:rsid w:val="00D57BDD"/>
    <w:rsid w:val="00D6071E"/>
    <w:rsid w:val="00D620E3"/>
    <w:rsid w:val="00D630AC"/>
    <w:rsid w:val="00D648A9"/>
    <w:rsid w:val="00D707D4"/>
    <w:rsid w:val="00D71341"/>
    <w:rsid w:val="00D72089"/>
    <w:rsid w:val="00D7387E"/>
    <w:rsid w:val="00D7393D"/>
    <w:rsid w:val="00D740F1"/>
    <w:rsid w:val="00D74A89"/>
    <w:rsid w:val="00D7591C"/>
    <w:rsid w:val="00D76ABD"/>
    <w:rsid w:val="00D76B5B"/>
    <w:rsid w:val="00D76E9C"/>
    <w:rsid w:val="00D77C7B"/>
    <w:rsid w:val="00D80091"/>
    <w:rsid w:val="00D81003"/>
    <w:rsid w:val="00D81342"/>
    <w:rsid w:val="00D81D7A"/>
    <w:rsid w:val="00D8220C"/>
    <w:rsid w:val="00D836CF"/>
    <w:rsid w:val="00D83F0D"/>
    <w:rsid w:val="00D84C8F"/>
    <w:rsid w:val="00D857A2"/>
    <w:rsid w:val="00D8602F"/>
    <w:rsid w:val="00D86465"/>
    <w:rsid w:val="00D86560"/>
    <w:rsid w:val="00D86667"/>
    <w:rsid w:val="00D86BED"/>
    <w:rsid w:val="00D86EEF"/>
    <w:rsid w:val="00D87106"/>
    <w:rsid w:val="00D87345"/>
    <w:rsid w:val="00D873C5"/>
    <w:rsid w:val="00D878A9"/>
    <w:rsid w:val="00D90858"/>
    <w:rsid w:val="00D90933"/>
    <w:rsid w:val="00D91949"/>
    <w:rsid w:val="00D9195B"/>
    <w:rsid w:val="00D91AD9"/>
    <w:rsid w:val="00D91E08"/>
    <w:rsid w:val="00D928BC"/>
    <w:rsid w:val="00D92F5C"/>
    <w:rsid w:val="00D933E5"/>
    <w:rsid w:val="00D93447"/>
    <w:rsid w:val="00D93B4E"/>
    <w:rsid w:val="00D93E9A"/>
    <w:rsid w:val="00D94218"/>
    <w:rsid w:val="00D94AB0"/>
    <w:rsid w:val="00D94C51"/>
    <w:rsid w:val="00D955CC"/>
    <w:rsid w:val="00D95866"/>
    <w:rsid w:val="00D9608C"/>
    <w:rsid w:val="00D96A6E"/>
    <w:rsid w:val="00D96ACD"/>
    <w:rsid w:val="00D96EB1"/>
    <w:rsid w:val="00D971D5"/>
    <w:rsid w:val="00D97600"/>
    <w:rsid w:val="00D97A62"/>
    <w:rsid w:val="00D97E93"/>
    <w:rsid w:val="00D97EE9"/>
    <w:rsid w:val="00DA16D2"/>
    <w:rsid w:val="00DA3D6C"/>
    <w:rsid w:val="00DA4229"/>
    <w:rsid w:val="00DA470A"/>
    <w:rsid w:val="00DA508A"/>
    <w:rsid w:val="00DA581E"/>
    <w:rsid w:val="00DA59FD"/>
    <w:rsid w:val="00DB046E"/>
    <w:rsid w:val="00DB0D42"/>
    <w:rsid w:val="00DB43CC"/>
    <w:rsid w:val="00DB4B8F"/>
    <w:rsid w:val="00DB4C8B"/>
    <w:rsid w:val="00DB5DD6"/>
    <w:rsid w:val="00DB6145"/>
    <w:rsid w:val="00DB6BDC"/>
    <w:rsid w:val="00DB6D84"/>
    <w:rsid w:val="00DB736B"/>
    <w:rsid w:val="00DB7A52"/>
    <w:rsid w:val="00DB7D77"/>
    <w:rsid w:val="00DB7DF6"/>
    <w:rsid w:val="00DC0D1C"/>
    <w:rsid w:val="00DC1188"/>
    <w:rsid w:val="00DC1BD0"/>
    <w:rsid w:val="00DC1FCD"/>
    <w:rsid w:val="00DC23AA"/>
    <w:rsid w:val="00DC3014"/>
    <w:rsid w:val="00DC59B5"/>
    <w:rsid w:val="00DC6547"/>
    <w:rsid w:val="00DC7492"/>
    <w:rsid w:val="00DC7759"/>
    <w:rsid w:val="00DC7BF6"/>
    <w:rsid w:val="00DD18A7"/>
    <w:rsid w:val="00DD1BB2"/>
    <w:rsid w:val="00DD298E"/>
    <w:rsid w:val="00DD395F"/>
    <w:rsid w:val="00DD4117"/>
    <w:rsid w:val="00DD44AB"/>
    <w:rsid w:val="00DD4583"/>
    <w:rsid w:val="00DD5212"/>
    <w:rsid w:val="00DD5D0B"/>
    <w:rsid w:val="00DD5DAD"/>
    <w:rsid w:val="00DD61AA"/>
    <w:rsid w:val="00DD66C3"/>
    <w:rsid w:val="00DD66EE"/>
    <w:rsid w:val="00DD7991"/>
    <w:rsid w:val="00DD7EB0"/>
    <w:rsid w:val="00DE05A8"/>
    <w:rsid w:val="00DE11CA"/>
    <w:rsid w:val="00DE2210"/>
    <w:rsid w:val="00DE2444"/>
    <w:rsid w:val="00DE2AC6"/>
    <w:rsid w:val="00DE2B66"/>
    <w:rsid w:val="00DE2C6B"/>
    <w:rsid w:val="00DE2F06"/>
    <w:rsid w:val="00DE2F33"/>
    <w:rsid w:val="00DE3820"/>
    <w:rsid w:val="00DE3AEC"/>
    <w:rsid w:val="00DE4B91"/>
    <w:rsid w:val="00DE541E"/>
    <w:rsid w:val="00DE5D6E"/>
    <w:rsid w:val="00DE5DB5"/>
    <w:rsid w:val="00DE6EE6"/>
    <w:rsid w:val="00DF0A9E"/>
    <w:rsid w:val="00DF0F4C"/>
    <w:rsid w:val="00DF1584"/>
    <w:rsid w:val="00DF1FD3"/>
    <w:rsid w:val="00DF23A7"/>
    <w:rsid w:val="00DF2CBF"/>
    <w:rsid w:val="00DF3847"/>
    <w:rsid w:val="00DF45A6"/>
    <w:rsid w:val="00DF4FEE"/>
    <w:rsid w:val="00DF7606"/>
    <w:rsid w:val="00DF7C11"/>
    <w:rsid w:val="00DF7E27"/>
    <w:rsid w:val="00E00955"/>
    <w:rsid w:val="00E00B8F"/>
    <w:rsid w:val="00E00BCE"/>
    <w:rsid w:val="00E016DD"/>
    <w:rsid w:val="00E017AB"/>
    <w:rsid w:val="00E02291"/>
    <w:rsid w:val="00E036F4"/>
    <w:rsid w:val="00E04567"/>
    <w:rsid w:val="00E04EC3"/>
    <w:rsid w:val="00E058C4"/>
    <w:rsid w:val="00E05DA9"/>
    <w:rsid w:val="00E0630A"/>
    <w:rsid w:val="00E06437"/>
    <w:rsid w:val="00E06624"/>
    <w:rsid w:val="00E06C41"/>
    <w:rsid w:val="00E07847"/>
    <w:rsid w:val="00E1049F"/>
    <w:rsid w:val="00E10693"/>
    <w:rsid w:val="00E10E30"/>
    <w:rsid w:val="00E121D0"/>
    <w:rsid w:val="00E121F1"/>
    <w:rsid w:val="00E12412"/>
    <w:rsid w:val="00E132B8"/>
    <w:rsid w:val="00E134FD"/>
    <w:rsid w:val="00E139B7"/>
    <w:rsid w:val="00E13CCF"/>
    <w:rsid w:val="00E13F8F"/>
    <w:rsid w:val="00E145B3"/>
    <w:rsid w:val="00E16175"/>
    <w:rsid w:val="00E166DD"/>
    <w:rsid w:val="00E20594"/>
    <w:rsid w:val="00E21F44"/>
    <w:rsid w:val="00E22152"/>
    <w:rsid w:val="00E230D0"/>
    <w:rsid w:val="00E23CE0"/>
    <w:rsid w:val="00E24547"/>
    <w:rsid w:val="00E24ABC"/>
    <w:rsid w:val="00E25000"/>
    <w:rsid w:val="00E252D4"/>
    <w:rsid w:val="00E25392"/>
    <w:rsid w:val="00E27DBF"/>
    <w:rsid w:val="00E30E2B"/>
    <w:rsid w:val="00E3112D"/>
    <w:rsid w:val="00E31F28"/>
    <w:rsid w:val="00E325C8"/>
    <w:rsid w:val="00E326C5"/>
    <w:rsid w:val="00E32746"/>
    <w:rsid w:val="00E32F31"/>
    <w:rsid w:val="00E33B2C"/>
    <w:rsid w:val="00E34182"/>
    <w:rsid w:val="00E343F8"/>
    <w:rsid w:val="00E34BE0"/>
    <w:rsid w:val="00E361EB"/>
    <w:rsid w:val="00E3623F"/>
    <w:rsid w:val="00E40CFD"/>
    <w:rsid w:val="00E42C8A"/>
    <w:rsid w:val="00E43F58"/>
    <w:rsid w:val="00E44868"/>
    <w:rsid w:val="00E458DC"/>
    <w:rsid w:val="00E461F9"/>
    <w:rsid w:val="00E467A4"/>
    <w:rsid w:val="00E46CDB"/>
    <w:rsid w:val="00E46D45"/>
    <w:rsid w:val="00E50287"/>
    <w:rsid w:val="00E5051B"/>
    <w:rsid w:val="00E50DFF"/>
    <w:rsid w:val="00E51ACC"/>
    <w:rsid w:val="00E51C34"/>
    <w:rsid w:val="00E52259"/>
    <w:rsid w:val="00E53AA0"/>
    <w:rsid w:val="00E54480"/>
    <w:rsid w:val="00E54881"/>
    <w:rsid w:val="00E560F2"/>
    <w:rsid w:val="00E5621F"/>
    <w:rsid w:val="00E570B5"/>
    <w:rsid w:val="00E57278"/>
    <w:rsid w:val="00E605B5"/>
    <w:rsid w:val="00E608CC"/>
    <w:rsid w:val="00E63DBD"/>
    <w:rsid w:val="00E643C5"/>
    <w:rsid w:val="00E645D8"/>
    <w:rsid w:val="00E64719"/>
    <w:rsid w:val="00E647C7"/>
    <w:rsid w:val="00E64F84"/>
    <w:rsid w:val="00E71925"/>
    <w:rsid w:val="00E72068"/>
    <w:rsid w:val="00E72838"/>
    <w:rsid w:val="00E72980"/>
    <w:rsid w:val="00E72B93"/>
    <w:rsid w:val="00E72BD1"/>
    <w:rsid w:val="00E73282"/>
    <w:rsid w:val="00E73C34"/>
    <w:rsid w:val="00E74F29"/>
    <w:rsid w:val="00E75B30"/>
    <w:rsid w:val="00E76702"/>
    <w:rsid w:val="00E776C1"/>
    <w:rsid w:val="00E7784F"/>
    <w:rsid w:val="00E80422"/>
    <w:rsid w:val="00E816A6"/>
    <w:rsid w:val="00E82D5D"/>
    <w:rsid w:val="00E84995"/>
    <w:rsid w:val="00E85789"/>
    <w:rsid w:val="00E85847"/>
    <w:rsid w:val="00E8799B"/>
    <w:rsid w:val="00E87E85"/>
    <w:rsid w:val="00E903D0"/>
    <w:rsid w:val="00E91D21"/>
    <w:rsid w:val="00E9214A"/>
    <w:rsid w:val="00E925E3"/>
    <w:rsid w:val="00E926E9"/>
    <w:rsid w:val="00E9299C"/>
    <w:rsid w:val="00E92A8A"/>
    <w:rsid w:val="00E9367A"/>
    <w:rsid w:val="00E94A76"/>
    <w:rsid w:val="00E94CA1"/>
    <w:rsid w:val="00E94D4A"/>
    <w:rsid w:val="00E94F95"/>
    <w:rsid w:val="00E95D24"/>
    <w:rsid w:val="00E96EEB"/>
    <w:rsid w:val="00E9761B"/>
    <w:rsid w:val="00E97D6D"/>
    <w:rsid w:val="00EA0965"/>
    <w:rsid w:val="00EA2436"/>
    <w:rsid w:val="00EA2FEF"/>
    <w:rsid w:val="00EA3367"/>
    <w:rsid w:val="00EA3412"/>
    <w:rsid w:val="00EA3CEE"/>
    <w:rsid w:val="00EA4927"/>
    <w:rsid w:val="00EA5439"/>
    <w:rsid w:val="00EA5441"/>
    <w:rsid w:val="00EA5FFC"/>
    <w:rsid w:val="00EB0285"/>
    <w:rsid w:val="00EB0843"/>
    <w:rsid w:val="00EB0EA1"/>
    <w:rsid w:val="00EB1193"/>
    <w:rsid w:val="00EB145F"/>
    <w:rsid w:val="00EB25F8"/>
    <w:rsid w:val="00EB2917"/>
    <w:rsid w:val="00EB2CB1"/>
    <w:rsid w:val="00EB2D42"/>
    <w:rsid w:val="00EB3415"/>
    <w:rsid w:val="00EB42B5"/>
    <w:rsid w:val="00EB5795"/>
    <w:rsid w:val="00EB58DA"/>
    <w:rsid w:val="00EB6E08"/>
    <w:rsid w:val="00EC002C"/>
    <w:rsid w:val="00EC025C"/>
    <w:rsid w:val="00EC14DC"/>
    <w:rsid w:val="00EC4EF6"/>
    <w:rsid w:val="00EC52C5"/>
    <w:rsid w:val="00EC5C7F"/>
    <w:rsid w:val="00EC679D"/>
    <w:rsid w:val="00EC6C9A"/>
    <w:rsid w:val="00ED04AE"/>
    <w:rsid w:val="00ED294E"/>
    <w:rsid w:val="00ED2BEC"/>
    <w:rsid w:val="00ED2FC3"/>
    <w:rsid w:val="00ED341C"/>
    <w:rsid w:val="00ED3FFA"/>
    <w:rsid w:val="00ED4DF5"/>
    <w:rsid w:val="00ED4FC4"/>
    <w:rsid w:val="00ED511E"/>
    <w:rsid w:val="00ED6FCD"/>
    <w:rsid w:val="00ED75C8"/>
    <w:rsid w:val="00ED7739"/>
    <w:rsid w:val="00EE153E"/>
    <w:rsid w:val="00EE371E"/>
    <w:rsid w:val="00EE50BB"/>
    <w:rsid w:val="00EE539C"/>
    <w:rsid w:val="00EE54C2"/>
    <w:rsid w:val="00EE6EE1"/>
    <w:rsid w:val="00EF000B"/>
    <w:rsid w:val="00EF0D5E"/>
    <w:rsid w:val="00EF1D47"/>
    <w:rsid w:val="00EF275F"/>
    <w:rsid w:val="00EF28E8"/>
    <w:rsid w:val="00EF2C11"/>
    <w:rsid w:val="00EF314E"/>
    <w:rsid w:val="00EF347C"/>
    <w:rsid w:val="00EF39B6"/>
    <w:rsid w:val="00EF534D"/>
    <w:rsid w:val="00EF5CBC"/>
    <w:rsid w:val="00EF7E45"/>
    <w:rsid w:val="00F00094"/>
    <w:rsid w:val="00F0079B"/>
    <w:rsid w:val="00F01F82"/>
    <w:rsid w:val="00F03963"/>
    <w:rsid w:val="00F03C73"/>
    <w:rsid w:val="00F055F7"/>
    <w:rsid w:val="00F066B6"/>
    <w:rsid w:val="00F07586"/>
    <w:rsid w:val="00F10411"/>
    <w:rsid w:val="00F10A7F"/>
    <w:rsid w:val="00F10EDA"/>
    <w:rsid w:val="00F1186D"/>
    <w:rsid w:val="00F11B48"/>
    <w:rsid w:val="00F12DDA"/>
    <w:rsid w:val="00F13F8A"/>
    <w:rsid w:val="00F15D8D"/>
    <w:rsid w:val="00F20F97"/>
    <w:rsid w:val="00F227C6"/>
    <w:rsid w:val="00F248C5"/>
    <w:rsid w:val="00F24946"/>
    <w:rsid w:val="00F24C26"/>
    <w:rsid w:val="00F259DA"/>
    <w:rsid w:val="00F25D66"/>
    <w:rsid w:val="00F261D6"/>
    <w:rsid w:val="00F263CF"/>
    <w:rsid w:val="00F30DCC"/>
    <w:rsid w:val="00F32168"/>
    <w:rsid w:val="00F3389A"/>
    <w:rsid w:val="00F33C6B"/>
    <w:rsid w:val="00F34A90"/>
    <w:rsid w:val="00F34E09"/>
    <w:rsid w:val="00F36F1D"/>
    <w:rsid w:val="00F36F69"/>
    <w:rsid w:val="00F3784B"/>
    <w:rsid w:val="00F379BF"/>
    <w:rsid w:val="00F37E02"/>
    <w:rsid w:val="00F37F09"/>
    <w:rsid w:val="00F41666"/>
    <w:rsid w:val="00F416E3"/>
    <w:rsid w:val="00F421D1"/>
    <w:rsid w:val="00F4223F"/>
    <w:rsid w:val="00F4228D"/>
    <w:rsid w:val="00F43F70"/>
    <w:rsid w:val="00F44F38"/>
    <w:rsid w:val="00F45AFA"/>
    <w:rsid w:val="00F45D25"/>
    <w:rsid w:val="00F45EAB"/>
    <w:rsid w:val="00F46337"/>
    <w:rsid w:val="00F46824"/>
    <w:rsid w:val="00F46EA7"/>
    <w:rsid w:val="00F478A5"/>
    <w:rsid w:val="00F50E6E"/>
    <w:rsid w:val="00F5155D"/>
    <w:rsid w:val="00F52367"/>
    <w:rsid w:val="00F55F7C"/>
    <w:rsid w:val="00F56DC8"/>
    <w:rsid w:val="00F56F24"/>
    <w:rsid w:val="00F56FA7"/>
    <w:rsid w:val="00F5744B"/>
    <w:rsid w:val="00F578A5"/>
    <w:rsid w:val="00F60A3B"/>
    <w:rsid w:val="00F61499"/>
    <w:rsid w:val="00F624EE"/>
    <w:rsid w:val="00F639F4"/>
    <w:rsid w:val="00F6474D"/>
    <w:rsid w:val="00F647AC"/>
    <w:rsid w:val="00F6484D"/>
    <w:rsid w:val="00F656F8"/>
    <w:rsid w:val="00F6647B"/>
    <w:rsid w:val="00F672CA"/>
    <w:rsid w:val="00F67426"/>
    <w:rsid w:val="00F67D07"/>
    <w:rsid w:val="00F709FA"/>
    <w:rsid w:val="00F715AC"/>
    <w:rsid w:val="00F74620"/>
    <w:rsid w:val="00F74E36"/>
    <w:rsid w:val="00F751D5"/>
    <w:rsid w:val="00F8006B"/>
    <w:rsid w:val="00F80169"/>
    <w:rsid w:val="00F80183"/>
    <w:rsid w:val="00F80F0E"/>
    <w:rsid w:val="00F81641"/>
    <w:rsid w:val="00F81D5B"/>
    <w:rsid w:val="00F82300"/>
    <w:rsid w:val="00F828F4"/>
    <w:rsid w:val="00F84858"/>
    <w:rsid w:val="00F85A48"/>
    <w:rsid w:val="00F87CB7"/>
    <w:rsid w:val="00F9001F"/>
    <w:rsid w:val="00F90A1E"/>
    <w:rsid w:val="00F922A1"/>
    <w:rsid w:val="00F94C44"/>
    <w:rsid w:val="00F95075"/>
    <w:rsid w:val="00F9517A"/>
    <w:rsid w:val="00F95D7F"/>
    <w:rsid w:val="00F961A8"/>
    <w:rsid w:val="00F964FD"/>
    <w:rsid w:val="00F96A42"/>
    <w:rsid w:val="00F97131"/>
    <w:rsid w:val="00F97653"/>
    <w:rsid w:val="00FA039E"/>
    <w:rsid w:val="00FA15B2"/>
    <w:rsid w:val="00FA2F9A"/>
    <w:rsid w:val="00FA3B79"/>
    <w:rsid w:val="00FA40BB"/>
    <w:rsid w:val="00FA4315"/>
    <w:rsid w:val="00FA49E2"/>
    <w:rsid w:val="00FA50D7"/>
    <w:rsid w:val="00FA6413"/>
    <w:rsid w:val="00FB0676"/>
    <w:rsid w:val="00FB2C6A"/>
    <w:rsid w:val="00FB2F6D"/>
    <w:rsid w:val="00FB2FC6"/>
    <w:rsid w:val="00FB31E6"/>
    <w:rsid w:val="00FB47A6"/>
    <w:rsid w:val="00FB4DF7"/>
    <w:rsid w:val="00FB5958"/>
    <w:rsid w:val="00FB60C5"/>
    <w:rsid w:val="00FB7310"/>
    <w:rsid w:val="00FB7E1E"/>
    <w:rsid w:val="00FC0003"/>
    <w:rsid w:val="00FC06B2"/>
    <w:rsid w:val="00FC114D"/>
    <w:rsid w:val="00FC1AB4"/>
    <w:rsid w:val="00FC1DBE"/>
    <w:rsid w:val="00FC490E"/>
    <w:rsid w:val="00FC4E58"/>
    <w:rsid w:val="00FC6FD7"/>
    <w:rsid w:val="00FC7424"/>
    <w:rsid w:val="00FC79CE"/>
    <w:rsid w:val="00FD04EC"/>
    <w:rsid w:val="00FD18C1"/>
    <w:rsid w:val="00FD1FEF"/>
    <w:rsid w:val="00FD314C"/>
    <w:rsid w:val="00FD3715"/>
    <w:rsid w:val="00FD42EB"/>
    <w:rsid w:val="00FD4AB0"/>
    <w:rsid w:val="00FD4BDF"/>
    <w:rsid w:val="00FD5FE8"/>
    <w:rsid w:val="00FD69C2"/>
    <w:rsid w:val="00FD6DE8"/>
    <w:rsid w:val="00FD6F20"/>
    <w:rsid w:val="00FE1AD2"/>
    <w:rsid w:val="00FE1B99"/>
    <w:rsid w:val="00FE35A2"/>
    <w:rsid w:val="00FE4612"/>
    <w:rsid w:val="00FE4616"/>
    <w:rsid w:val="00FE493F"/>
    <w:rsid w:val="00FE4E57"/>
    <w:rsid w:val="00FE4F7D"/>
    <w:rsid w:val="00FE782D"/>
    <w:rsid w:val="00FE7F33"/>
    <w:rsid w:val="00FF08AE"/>
    <w:rsid w:val="00FF14F5"/>
    <w:rsid w:val="00FF2DC5"/>
    <w:rsid w:val="00FF2F88"/>
    <w:rsid w:val="00FF37A0"/>
    <w:rsid w:val="00FF5467"/>
    <w:rsid w:val="00FF58A6"/>
    <w:rsid w:val="00FF61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dz-B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52AE330"/>
  <w15:chartTrackingRefBased/>
  <w15:docId w15:val="{4EC6D5A2-AD84-4CB4-9BD7-B4090EDC6C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AU" w:eastAsia="en-AU" w:bidi="dz-BT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Body Text" w:uiPriority="1" w:qFormat="1"/>
    <w:lsdException w:name="Subtitle" w:qFormat="1"/>
    <w:lsdException w:name="Hyperlink" w:uiPriority="99"/>
    <w:lsdException w:name="Strong" w:uiPriority="22" w:qFormat="1"/>
    <w:lsdException w:name="Emphasis" w:qFormat="1"/>
    <w:lsdException w:name="Plain Text" w:uiPriority="99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2265E"/>
    <w:rPr>
      <w:sz w:val="24"/>
      <w:szCs w:val="24"/>
      <w:lang w:val="en-US" w:eastAsia="en-US" w:bidi="ar-SA"/>
    </w:rPr>
  </w:style>
  <w:style w:type="paragraph" w:styleId="Heading1">
    <w:name w:val="heading 1"/>
    <w:basedOn w:val="Normal"/>
    <w:next w:val="Normal"/>
    <w:qFormat/>
    <w:rsid w:val="00022975"/>
    <w:pPr>
      <w:keepNext/>
      <w:jc w:val="center"/>
      <w:outlineLvl w:val="0"/>
    </w:pPr>
    <w:rPr>
      <w:rFonts w:ascii="Tahoma" w:hAnsi="Tahoma"/>
      <w:b/>
      <w:sz w:val="40"/>
      <w:szCs w:val="20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46698C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5">
    <w:name w:val="heading 5"/>
    <w:basedOn w:val="Normal"/>
    <w:next w:val="Normal"/>
    <w:link w:val="Heading5Char"/>
    <w:unhideWhenUsed/>
    <w:qFormat/>
    <w:rsid w:val="004E6410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A579B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A579B0"/>
    <w:pPr>
      <w:tabs>
        <w:tab w:val="center" w:pos="4320"/>
        <w:tab w:val="right" w:pos="8640"/>
      </w:tabs>
    </w:pPr>
    <w:rPr>
      <w:lang w:val="x-none" w:eastAsia="x-none"/>
    </w:rPr>
  </w:style>
  <w:style w:type="character" w:styleId="Hyperlink">
    <w:name w:val="Hyperlink"/>
    <w:uiPriority w:val="99"/>
    <w:rsid w:val="00A579B0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B90135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B9013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9B34D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FooterChar">
    <w:name w:val="Footer Char"/>
    <w:link w:val="Footer"/>
    <w:uiPriority w:val="99"/>
    <w:rsid w:val="00AA231C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3E40B2"/>
    <w:pPr>
      <w:ind w:left="720"/>
      <w:contextualSpacing/>
    </w:pPr>
  </w:style>
  <w:style w:type="paragraph" w:styleId="Subtitle">
    <w:name w:val="Subtitle"/>
    <w:basedOn w:val="Normal"/>
    <w:link w:val="SubtitleChar"/>
    <w:qFormat/>
    <w:rsid w:val="004E1C35"/>
    <w:rPr>
      <w:b/>
      <w:szCs w:val="20"/>
      <w:lang w:val="x-none" w:eastAsia="x-none"/>
    </w:rPr>
  </w:style>
  <w:style w:type="character" w:customStyle="1" w:styleId="SubtitleChar">
    <w:name w:val="Subtitle Char"/>
    <w:link w:val="Subtitle"/>
    <w:rsid w:val="004E1C35"/>
    <w:rPr>
      <w:b/>
      <w:sz w:val="24"/>
    </w:rPr>
  </w:style>
  <w:style w:type="character" w:styleId="CommentReference">
    <w:name w:val="annotation reference"/>
    <w:rsid w:val="007E69EA"/>
    <w:rPr>
      <w:sz w:val="16"/>
      <w:szCs w:val="16"/>
    </w:rPr>
  </w:style>
  <w:style w:type="paragraph" w:styleId="CommentText">
    <w:name w:val="annotation text"/>
    <w:basedOn w:val="Normal"/>
    <w:link w:val="CommentTextChar"/>
    <w:rsid w:val="007E69E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7E69EA"/>
  </w:style>
  <w:style w:type="paragraph" w:styleId="CommentSubject">
    <w:name w:val="annotation subject"/>
    <w:basedOn w:val="CommentText"/>
    <w:next w:val="CommentText"/>
    <w:link w:val="CommentSubjectChar"/>
    <w:rsid w:val="007E69EA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rsid w:val="007E69EA"/>
    <w:rPr>
      <w:b/>
      <w:bCs/>
    </w:rPr>
  </w:style>
  <w:style w:type="paragraph" w:styleId="Revision">
    <w:name w:val="Revision"/>
    <w:hidden/>
    <w:uiPriority w:val="99"/>
    <w:semiHidden/>
    <w:rsid w:val="007E69EA"/>
    <w:rPr>
      <w:sz w:val="24"/>
      <w:szCs w:val="24"/>
      <w:lang w:val="en-US" w:eastAsia="en-US" w:bidi="ar-SA"/>
    </w:rPr>
  </w:style>
  <w:style w:type="paragraph" w:customStyle="1" w:styleId="p1">
    <w:name w:val="p1"/>
    <w:basedOn w:val="Normal"/>
    <w:rsid w:val="00EE54C2"/>
    <w:rPr>
      <w:rFonts w:ascii=".SF UI Text" w:eastAsia="Calibri" w:hAnsi=".SF UI Text"/>
      <w:color w:val="454545"/>
      <w:sz w:val="26"/>
      <w:szCs w:val="26"/>
    </w:rPr>
  </w:style>
  <w:style w:type="paragraph" w:customStyle="1" w:styleId="p2">
    <w:name w:val="p2"/>
    <w:basedOn w:val="Normal"/>
    <w:rsid w:val="00EE54C2"/>
    <w:rPr>
      <w:rFonts w:ascii=".SF UI Text" w:eastAsia="Calibri" w:hAnsi=".SF UI Text"/>
      <w:color w:val="454545"/>
      <w:sz w:val="26"/>
      <w:szCs w:val="26"/>
    </w:rPr>
  </w:style>
  <w:style w:type="character" w:customStyle="1" w:styleId="s1">
    <w:name w:val="s1"/>
    <w:rsid w:val="00EE54C2"/>
    <w:rPr>
      <w:rFonts w:ascii=".SFUIText-Regular" w:hAnsi=".SFUIText-Regular" w:hint="default"/>
      <w:b w:val="0"/>
      <w:bCs w:val="0"/>
      <w:i w:val="0"/>
      <w:iCs w:val="0"/>
      <w:sz w:val="34"/>
      <w:szCs w:val="34"/>
    </w:rPr>
  </w:style>
  <w:style w:type="character" w:customStyle="1" w:styleId="apple-converted-space">
    <w:name w:val="apple-converted-space"/>
    <w:rsid w:val="00EE54C2"/>
  </w:style>
  <w:style w:type="character" w:customStyle="1" w:styleId="Heading2Char">
    <w:name w:val="Heading 2 Char"/>
    <w:link w:val="Heading2"/>
    <w:semiHidden/>
    <w:rsid w:val="0046698C"/>
    <w:rPr>
      <w:rFonts w:ascii="Cambria" w:eastAsia="Times New Roman" w:hAnsi="Cambria" w:cs="Times New Roman"/>
      <w:b/>
      <w:bCs/>
      <w:i/>
      <w:iCs/>
      <w:sz w:val="28"/>
      <w:szCs w:val="28"/>
      <w:lang w:val="en-US" w:eastAsia="en-US"/>
    </w:rPr>
  </w:style>
  <w:style w:type="paragraph" w:customStyle="1" w:styleId="Default">
    <w:name w:val="Default"/>
    <w:rsid w:val="00B620BE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US" w:eastAsia="en-US" w:bidi="ar-SA"/>
    </w:rPr>
  </w:style>
  <w:style w:type="paragraph" w:styleId="PlainText">
    <w:name w:val="Plain Text"/>
    <w:basedOn w:val="Normal"/>
    <w:link w:val="PlainTextChar"/>
    <w:uiPriority w:val="99"/>
    <w:unhideWhenUsed/>
    <w:rsid w:val="00A56F11"/>
    <w:rPr>
      <w:rFonts w:ascii="Calibri" w:eastAsia="Calibri" w:hAnsi="Calibri"/>
      <w:sz w:val="22"/>
      <w:szCs w:val="21"/>
    </w:rPr>
  </w:style>
  <w:style w:type="character" w:customStyle="1" w:styleId="PlainTextChar">
    <w:name w:val="Plain Text Char"/>
    <w:link w:val="PlainText"/>
    <w:uiPriority w:val="99"/>
    <w:rsid w:val="00A56F11"/>
    <w:rPr>
      <w:rFonts w:ascii="Calibri" w:eastAsia="Calibri" w:hAnsi="Calibri"/>
      <w:sz w:val="22"/>
      <w:szCs w:val="21"/>
    </w:rPr>
  </w:style>
  <w:style w:type="character" w:customStyle="1" w:styleId="Heading5Char">
    <w:name w:val="Heading 5 Char"/>
    <w:link w:val="Heading5"/>
    <w:rsid w:val="004E6410"/>
    <w:rPr>
      <w:rFonts w:ascii="Calibri" w:hAnsi="Calibri"/>
      <w:b/>
      <w:bCs/>
      <w:i/>
      <w:iCs/>
      <w:sz w:val="26"/>
      <w:szCs w:val="26"/>
    </w:rPr>
  </w:style>
  <w:style w:type="paragraph" w:styleId="NoSpacing">
    <w:name w:val="No Spacing"/>
    <w:uiPriority w:val="1"/>
    <w:qFormat/>
    <w:rsid w:val="004E6410"/>
    <w:rPr>
      <w:rFonts w:ascii="Calibri" w:eastAsia="Calibri" w:hAnsi="Calibri"/>
      <w:sz w:val="22"/>
      <w:szCs w:val="22"/>
      <w:lang w:val="en-US" w:eastAsia="en-US" w:bidi="ar-SA"/>
    </w:rPr>
  </w:style>
  <w:style w:type="character" w:styleId="Emphasis">
    <w:name w:val="Emphasis"/>
    <w:qFormat/>
    <w:rsid w:val="004E6410"/>
    <w:rPr>
      <w:i/>
      <w:iCs/>
    </w:rPr>
  </w:style>
  <w:style w:type="paragraph" w:styleId="NormalWeb">
    <w:name w:val="Normal (Web)"/>
    <w:basedOn w:val="Normal"/>
    <w:uiPriority w:val="99"/>
    <w:unhideWhenUsed/>
    <w:rsid w:val="006113DD"/>
    <w:pPr>
      <w:spacing w:before="100" w:beforeAutospacing="1" w:after="100" w:afterAutospacing="1"/>
    </w:pPr>
    <w:rPr>
      <w:rFonts w:eastAsia="Calibri"/>
    </w:rPr>
  </w:style>
  <w:style w:type="paragraph" w:customStyle="1" w:styleId="Normal1">
    <w:name w:val="Normal1"/>
    <w:rsid w:val="00DD61AA"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lang w:val="en-US" w:eastAsia="en-US" w:bidi="ar-SA"/>
    </w:rPr>
  </w:style>
  <w:style w:type="paragraph" w:styleId="BodyText">
    <w:name w:val="Body Text"/>
    <w:basedOn w:val="Normal"/>
    <w:link w:val="BodyTextChar"/>
    <w:uiPriority w:val="1"/>
    <w:qFormat/>
    <w:rsid w:val="004B6F2C"/>
    <w:pPr>
      <w:widowControl w:val="0"/>
      <w:ind w:left="1031"/>
    </w:pPr>
    <w:rPr>
      <w:rFonts w:cstheme="minorBidi"/>
    </w:rPr>
  </w:style>
  <w:style w:type="character" w:customStyle="1" w:styleId="BodyTextChar">
    <w:name w:val="Body Text Char"/>
    <w:basedOn w:val="DefaultParagraphFont"/>
    <w:link w:val="BodyText"/>
    <w:uiPriority w:val="1"/>
    <w:rsid w:val="004B6F2C"/>
    <w:rPr>
      <w:rFonts w:cstheme="minorBidi"/>
      <w:sz w:val="24"/>
      <w:szCs w:val="24"/>
      <w:lang w:val="en-US" w:eastAsia="en-US" w:bidi="ar-SA"/>
    </w:rPr>
  </w:style>
  <w:style w:type="table" w:styleId="GridTable6Colorful">
    <w:name w:val="Grid Table 6 Colorful"/>
    <w:basedOn w:val="TableNormal"/>
    <w:uiPriority w:val="51"/>
    <w:rsid w:val="00A00B3F"/>
    <w:rPr>
      <w:rFonts w:ascii="Cambria" w:hAnsi="Cambria" w:cs="Cambria"/>
      <w:color w:val="000000" w:themeColor="text1"/>
      <w:sz w:val="24"/>
      <w:szCs w:val="24"/>
      <w:lang w:val="en-US" w:eastAsia="en-US" w:bidi="bo-CN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Strong">
    <w:name w:val="Strong"/>
    <w:basedOn w:val="DefaultParagraphFont"/>
    <w:uiPriority w:val="22"/>
    <w:qFormat/>
    <w:rsid w:val="0091329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8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2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2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9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7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95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9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9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99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4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49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52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1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43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60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93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72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76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83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28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12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52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58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426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1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5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9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20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90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71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77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0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5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45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9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33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64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13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04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44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72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26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4C141E1-4E08-4219-A175-14B8956455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24</TotalTime>
  <Pages>1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PC/ITD/HT/2005/IT186</vt:lpstr>
    </vt:vector>
  </TitlesOfParts>
  <Company>Bhutan Power Corporation Limited</Company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PC/ITD/HT/2005/IT186</dc:title>
  <dc:subject/>
  <dc:creator>Rinchen Wangdi</dc:creator>
  <cp:keywords/>
  <cp:lastModifiedBy>DELL</cp:lastModifiedBy>
  <cp:revision>613</cp:revision>
  <cp:lastPrinted>2025-07-31T02:36:00Z</cp:lastPrinted>
  <dcterms:created xsi:type="dcterms:W3CDTF">2024-06-27T10:04:00Z</dcterms:created>
  <dcterms:modified xsi:type="dcterms:W3CDTF">2025-11-17T05:27:00Z</dcterms:modified>
</cp:coreProperties>
</file>